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229273EB" w14:textId="481D8594" w:rsidR="00A4199B" w:rsidRPr="00A4199B" w:rsidRDefault="00B83D9D" w:rsidP="00A4199B">
      <w:pPr>
        <w:pStyle w:val="10"/>
        <w:rPr>
          <w:rFonts w:ascii="Arial" w:hAnsi="Arial" w:cs="Arial"/>
          <w:b/>
          <w:sz w:val="32"/>
          <w:szCs w:val="32"/>
        </w:rPr>
      </w:pPr>
      <w:bookmarkStart w:id="0" w:name="_Toc447894293"/>
      <w:bookmarkStart w:id="1" w:name="_Toc447894358"/>
      <w:bookmarkStart w:id="2" w:name="_Toc460432357"/>
      <w:bookmarkStart w:id="3" w:name="_Toc55157014"/>
      <w:r>
        <w:rPr>
          <w:rFonts w:ascii="Arial" w:hAnsi="Arial" w:cs="Arial" w:hint="eastAsia"/>
          <w:b/>
          <w:sz w:val="32"/>
          <w:szCs w:val="32"/>
        </w:rPr>
        <w:t>Annex 1.</w:t>
      </w:r>
      <w:r>
        <w:rPr>
          <w:rFonts w:ascii="Arial" w:hAnsi="Arial" w:cs="Arial"/>
          <w:b/>
          <w:sz w:val="32"/>
          <w:szCs w:val="32"/>
        </w:rPr>
        <w:tab/>
      </w:r>
      <w:r>
        <w:rPr>
          <w:rFonts w:ascii="Arial" w:hAnsi="Arial" w:cs="Arial" w:hint="eastAsia"/>
          <w:b/>
          <w:sz w:val="32"/>
          <w:szCs w:val="32"/>
        </w:rPr>
        <w:t xml:space="preserve">Template for Project </w:t>
      </w:r>
      <w:r>
        <w:rPr>
          <w:rFonts w:ascii="Arial" w:hAnsi="Arial" w:cs="Arial"/>
          <w:b/>
          <w:sz w:val="32"/>
          <w:szCs w:val="32"/>
        </w:rPr>
        <w:t>Concept Note</w:t>
      </w:r>
      <w:bookmarkEnd w:id="0"/>
      <w:bookmarkEnd w:id="3"/>
    </w:p>
    <w:p w14:paraId="6775CD32" w14:textId="77777777" w:rsidR="00A4199B" w:rsidRPr="00A4199B" w:rsidRDefault="00A4199B" w:rsidP="00A4199B">
      <w:pPr>
        <w:spacing w:after="0" w:line="240" w:lineRule="auto"/>
        <w:jc w:val="center"/>
        <w:rPr>
          <w:rFonts w:ascii="Arial" w:hAnsi="Arial"/>
          <w:b/>
          <w:sz w:val="40"/>
          <w:szCs w:val="24"/>
        </w:rPr>
      </w:pPr>
      <w:r w:rsidRPr="00A4199B">
        <w:rPr>
          <w:rFonts w:ascii="Arial" w:hAnsi="Arial"/>
          <w:b/>
          <w:noProof/>
          <w:sz w:val="40"/>
          <w:szCs w:val="24"/>
        </w:rPr>
        <w:drawing>
          <wp:inline distT="0" distB="0" distL="0" distR="0" wp14:anchorId="0E563207" wp14:editId="1BCA00E0">
            <wp:extent cx="1254760" cy="340360"/>
            <wp:effectExtent l="0" t="0" r="0" b="0"/>
            <wp:docPr id="1091" name="shape1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ape108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4760" cy="34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DD44D" w14:textId="77777777" w:rsidR="00A4199B" w:rsidRPr="003D5B1E" w:rsidRDefault="00A4199B" w:rsidP="00A4199B">
      <w:pPr>
        <w:spacing w:after="0"/>
        <w:jc w:val="center"/>
        <w:rPr>
          <w:rFonts w:ascii="Arial" w:hAnsi="Arial"/>
          <w:b/>
          <w:sz w:val="24"/>
          <w:szCs w:val="24"/>
        </w:rPr>
      </w:pPr>
      <w:r w:rsidRPr="003D5B1E">
        <w:rPr>
          <w:rFonts w:ascii="Arial" w:hAnsi="Arial" w:hint="eastAsia"/>
          <w:b/>
          <w:sz w:val="24"/>
          <w:szCs w:val="24"/>
        </w:rPr>
        <w:t>AFoCO Project Concept Note</w:t>
      </w:r>
    </w:p>
    <w:p w14:paraId="1DD65F59" w14:textId="77777777" w:rsidR="00A4199B" w:rsidRPr="003D5B1E" w:rsidRDefault="00A4199B" w:rsidP="00A4199B">
      <w:pPr>
        <w:spacing w:after="0" w:line="240" w:lineRule="auto"/>
        <w:rPr>
          <w:rFonts w:ascii="Arial" w:hAnsi="Arial"/>
          <w:color w:val="0070C0"/>
          <w:sz w:val="18"/>
          <w:szCs w:val="18"/>
        </w:rPr>
      </w:pPr>
    </w:p>
    <w:tbl>
      <w:tblPr>
        <w:tblW w:w="5557" w:type="dxa"/>
        <w:tblInd w:w="39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"/>
        <w:gridCol w:w="4140"/>
      </w:tblGrid>
      <w:tr w:rsidR="00A4199B" w:rsidRPr="003D5B1E" w14:paraId="48385BC0" w14:textId="77777777" w:rsidTr="003D5B1E">
        <w:tc>
          <w:tcPr>
            <w:tcW w:w="1417" w:type="dxa"/>
            <w:shd w:val="clear" w:color="auto" w:fill="FDEAD9"/>
            <w:vAlign w:val="center"/>
          </w:tcPr>
          <w:p w14:paraId="441496D9" w14:textId="77777777" w:rsidR="00A4199B" w:rsidRPr="003D5B1E" w:rsidRDefault="00A4199B" w:rsidP="00A4199B">
            <w:pPr>
              <w:spacing w:after="0" w:line="240" w:lineRule="auto"/>
              <w:ind w:left="270" w:hangingChars="150" w:hanging="270"/>
              <w:rPr>
                <w:rFonts w:ascii="Arial" w:hAnsi="Arial"/>
                <w:b/>
                <w:sz w:val="18"/>
                <w:szCs w:val="18"/>
              </w:rPr>
            </w:pPr>
            <w:r w:rsidRPr="003D5B1E">
              <w:rPr>
                <w:rFonts w:ascii="Arial" w:hAnsi="Arial"/>
                <w:b/>
                <w:sz w:val="18"/>
                <w:szCs w:val="18"/>
              </w:rPr>
              <w:t>Project code</w:t>
            </w:r>
          </w:p>
        </w:tc>
        <w:tc>
          <w:tcPr>
            <w:tcW w:w="4140" w:type="dxa"/>
            <w:shd w:val="clear" w:color="auto" w:fill="auto"/>
            <w:vAlign w:val="center"/>
          </w:tcPr>
          <w:p w14:paraId="64EBE18A" w14:textId="77777777" w:rsidR="00A4199B" w:rsidRPr="003D5B1E" w:rsidRDefault="00A4199B" w:rsidP="00A4199B">
            <w:pPr>
              <w:spacing w:after="0" w:line="240" w:lineRule="auto"/>
              <w:ind w:left="270" w:hangingChars="150" w:hanging="270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i/>
                <w:iCs/>
                <w:sz w:val="18"/>
                <w:szCs w:val="18"/>
              </w:rPr>
              <w:t>(to be provided by the Secretariat)</w:t>
            </w:r>
          </w:p>
        </w:tc>
      </w:tr>
    </w:tbl>
    <w:p w14:paraId="3524AED1" w14:textId="77777777" w:rsidR="00A4199B" w:rsidRPr="003D5B1E" w:rsidRDefault="00A4199B" w:rsidP="00A4199B">
      <w:pPr>
        <w:spacing w:after="0"/>
        <w:rPr>
          <w:rFonts w:ascii="Arial" w:hAnsi="Arial"/>
          <w:color w:val="0070C0"/>
          <w:sz w:val="18"/>
          <w:szCs w:val="18"/>
        </w:rPr>
      </w:pPr>
    </w:p>
    <w:tbl>
      <w:tblPr>
        <w:tblW w:w="964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2001"/>
        <w:gridCol w:w="1174"/>
        <w:gridCol w:w="1172"/>
        <w:gridCol w:w="2741"/>
      </w:tblGrid>
      <w:tr w:rsidR="00A4199B" w:rsidRPr="003D5B1E" w14:paraId="25035A1B" w14:textId="77777777" w:rsidTr="003D5B1E">
        <w:trPr>
          <w:trHeight w:val="106"/>
        </w:trPr>
        <w:tc>
          <w:tcPr>
            <w:tcW w:w="9640" w:type="dxa"/>
            <w:gridSpan w:val="5"/>
            <w:shd w:val="clear" w:color="auto" w:fill="FDEAD9"/>
          </w:tcPr>
          <w:p w14:paraId="5B534823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b/>
                <w:sz w:val="18"/>
                <w:szCs w:val="18"/>
              </w:rPr>
            </w:pPr>
            <w:r w:rsidRPr="003D5B1E">
              <w:rPr>
                <w:rFonts w:ascii="Arial" w:hAnsi="Arial" w:hint="eastAsia"/>
                <w:b/>
                <w:sz w:val="18"/>
                <w:szCs w:val="18"/>
              </w:rPr>
              <w:t>Project Profile</w:t>
            </w:r>
          </w:p>
        </w:tc>
      </w:tr>
      <w:tr w:rsidR="00A4199B" w:rsidRPr="003D5B1E" w14:paraId="5B5D4384" w14:textId="77777777" w:rsidTr="003D5B1E">
        <w:trPr>
          <w:trHeight w:val="70"/>
        </w:trPr>
        <w:tc>
          <w:tcPr>
            <w:tcW w:w="2552" w:type="dxa"/>
            <w:shd w:val="clear" w:color="auto" w:fill="auto"/>
          </w:tcPr>
          <w:p w14:paraId="0CA48D29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 xml:space="preserve">Project </w:t>
            </w:r>
            <w:r w:rsidRPr="003D5B1E">
              <w:rPr>
                <w:rFonts w:ascii="Arial" w:hAnsi="Arial"/>
                <w:sz w:val="18"/>
                <w:szCs w:val="18"/>
              </w:rPr>
              <w:t>T</w:t>
            </w:r>
            <w:r w:rsidRPr="003D5B1E">
              <w:rPr>
                <w:rFonts w:ascii="Arial" w:hAnsi="Arial" w:hint="eastAsia"/>
                <w:sz w:val="18"/>
                <w:szCs w:val="18"/>
              </w:rPr>
              <w:t>itle</w:t>
            </w:r>
          </w:p>
        </w:tc>
        <w:tc>
          <w:tcPr>
            <w:tcW w:w="7088" w:type="dxa"/>
            <w:gridSpan w:val="4"/>
            <w:shd w:val="clear" w:color="auto" w:fill="auto"/>
            <w:vAlign w:val="center"/>
          </w:tcPr>
          <w:p w14:paraId="1FC81F16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</w:p>
        </w:tc>
      </w:tr>
      <w:tr w:rsidR="00A4199B" w:rsidRPr="003D5B1E" w14:paraId="6501A1D5" w14:textId="77777777" w:rsidTr="003D5B1E">
        <w:trPr>
          <w:trHeight w:val="200"/>
        </w:trPr>
        <w:tc>
          <w:tcPr>
            <w:tcW w:w="2552" w:type="dxa"/>
            <w:shd w:val="clear" w:color="auto" w:fill="auto"/>
          </w:tcPr>
          <w:p w14:paraId="23F40575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 xml:space="preserve">Project </w:t>
            </w:r>
            <w:r w:rsidRPr="003D5B1E">
              <w:rPr>
                <w:rFonts w:ascii="Arial" w:hAnsi="Arial"/>
                <w:sz w:val="18"/>
                <w:szCs w:val="18"/>
              </w:rPr>
              <w:t>D</w:t>
            </w:r>
            <w:r w:rsidRPr="003D5B1E">
              <w:rPr>
                <w:rFonts w:ascii="Arial" w:hAnsi="Arial" w:hint="eastAsia"/>
                <w:sz w:val="18"/>
                <w:szCs w:val="18"/>
              </w:rPr>
              <w:t>uration</w:t>
            </w:r>
          </w:p>
        </w:tc>
        <w:tc>
          <w:tcPr>
            <w:tcW w:w="7088" w:type="dxa"/>
            <w:gridSpan w:val="4"/>
            <w:shd w:val="clear" w:color="auto" w:fill="auto"/>
            <w:vAlign w:val="center"/>
          </w:tcPr>
          <w:p w14:paraId="63821F8F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Estimated start date:</w:t>
            </w:r>
          </w:p>
          <w:p w14:paraId="1201AAC9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Estimated end date:</w:t>
            </w:r>
          </w:p>
        </w:tc>
      </w:tr>
      <w:tr w:rsidR="00A4199B" w:rsidRPr="003D5B1E" w14:paraId="0C936311" w14:textId="77777777" w:rsidTr="003D5B1E">
        <w:trPr>
          <w:trHeight w:val="136"/>
        </w:trPr>
        <w:tc>
          <w:tcPr>
            <w:tcW w:w="2552" w:type="dxa"/>
            <w:shd w:val="clear" w:color="auto" w:fill="auto"/>
          </w:tcPr>
          <w:p w14:paraId="0AAA46CB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Proposed</w:t>
            </w:r>
          </w:p>
          <w:p w14:paraId="416A8820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Implementing Agency</w:t>
            </w:r>
          </w:p>
        </w:tc>
        <w:tc>
          <w:tcPr>
            <w:tcW w:w="7088" w:type="dxa"/>
            <w:gridSpan w:val="4"/>
            <w:shd w:val="clear" w:color="auto" w:fill="auto"/>
            <w:vAlign w:val="center"/>
          </w:tcPr>
          <w:p w14:paraId="2EF51E2D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</w:p>
        </w:tc>
      </w:tr>
      <w:tr w:rsidR="00A4199B" w:rsidRPr="003D5B1E" w14:paraId="674AC922" w14:textId="77777777" w:rsidTr="003D5B1E">
        <w:trPr>
          <w:trHeight w:val="70"/>
        </w:trPr>
        <w:tc>
          <w:tcPr>
            <w:tcW w:w="2552" w:type="dxa"/>
            <w:shd w:val="clear" w:color="auto" w:fill="auto"/>
          </w:tcPr>
          <w:p w14:paraId="0D4C37EE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 xml:space="preserve">Participating </w:t>
            </w:r>
            <w:r w:rsidRPr="003D5B1E">
              <w:rPr>
                <w:rFonts w:ascii="Arial" w:hAnsi="Arial"/>
                <w:sz w:val="18"/>
                <w:szCs w:val="18"/>
              </w:rPr>
              <w:t>C</w:t>
            </w:r>
            <w:r w:rsidRPr="003D5B1E">
              <w:rPr>
                <w:rFonts w:ascii="Arial" w:hAnsi="Arial" w:hint="eastAsia"/>
                <w:sz w:val="18"/>
                <w:szCs w:val="18"/>
              </w:rPr>
              <w:t>ountr</w:t>
            </w:r>
            <w:r w:rsidRPr="003D5B1E">
              <w:rPr>
                <w:rFonts w:ascii="Arial" w:hAnsi="Arial"/>
                <w:sz w:val="18"/>
                <w:szCs w:val="18"/>
              </w:rPr>
              <w:t>y(</w:t>
            </w:r>
            <w:proofErr w:type="spellStart"/>
            <w:r w:rsidRPr="003D5B1E">
              <w:rPr>
                <w:rFonts w:ascii="Arial" w:hAnsi="Arial" w:hint="eastAsia"/>
                <w:sz w:val="18"/>
                <w:szCs w:val="18"/>
              </w:rPr>
              <w:t>ies</w:t>
            </w:r>
            <w:proofErr w:type="spellEnd"/>
            <w:r w:rsidRPr="003D5B1E">
              <w:rPr>
                <w:rFonts w:ascii="Arial" w:hAnsi="Arial"/>
                <w:sz w:val="18"/>
                <w:szCs w:val="18"/>
              </w:rPr>
              <w:t>)</w:t>
            </w:r>
          </w:p>
        </w:tc>
        <w:tc>
          <w:tcPr>
            <w:tcW w:w="7088" w:type="dxa"/>
            <w:gridSpan w:val="4"/>
            <w:shd w:val="clear" w:color="auto" w:fill="auto"/>
            <w:vAlign w:val="center"/>
          </w:tcPr>
          <w:p w14:paraId="400A5424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</w:p>
        </w:tc>
      </w:tr>
      <w:tr w:rsidR="00A4199B" w:rsidRPr="003D5B1E" w14:paraId="09CFD12F" w14:textId="77777777" w:rsidTr="003D5B1E">
        <w:trPr>
          <w:trHeight w:val="70"/>
        </w:trPr>
        <w:tc>
          <w:tcPr>
            <w:tcW w:w="2552" w:type="dxa"/>
            <w:shd w:val="clear" w:color="auto" w:fill="auto"/>
          </w:tcPr>
          <w:p w14:paraId="3B13184F" w14:textId="77777777" w:rsidR="00A4199B" w:rsidRPr="003D5B1E" w:rsidRDefault="00A4199B" w:rsidP="00A4199B">
            <w:pPr>
              <w:spacing w:after="0" w:line="240" w:lineRule="auto"/>
              <w:jc w:val="left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P</w:t>
            </w:r>
            <w:r w:rsidRPr="003D5B1E">
              <w:rPr>
                <w:rFonts w:ascii="Arial" w:hAnsi="Arial" w:hint="eastAsia"/>
                <w:sz w:val="18"/>
                <w:szCs w:val="18"/>
              </w:rPr>
              <w:t xml:space="preserve">roject </w:t>
            </w:r>
            <w:proofErr w:type="gramStart"/>
            <w:r w:rsidRPr="003D5B1E">
              <w:rPr>
                <w:rFonts w:ascii="Arial" w:hAnsi="Arial"/>
                <w:sz w:val="18"/>
                <w:szCs w:val="18"/>
              </w:rPr>
              <w:t>S</w:t>
            </w:r>
            <w:r w:rsidRPr="003D5B1E">
              <w:rPr>
                <w:rFonts w:ascii="Arial" w:hAnsi="Arial" w:hint="eastAsia"/>
                <w:sz w:val="18"/>
                <w:szCs w:val="18"/>
              </w:rPr>
              <w:t>ite</w:t>
            </w:r>
            <w:r w:rsidRPr="003D5B1E">
              <w:rPr>
                <w:rFonts w:ascii="Arial" w:hAnsi="Arial"/>
                <w:sz w:val="18"/>
                <w:szCs w:val="18"/>
              </w:rPr>
              <w:t xml:space="preserve">  (</w:t>
            </w:r>
            <w:proofErr w:type="gramEnd"/>
            <w:r w:rsidRPr="003D5B1E">
              <w:rPr>
                <w:rFonts w:ascii="Arial" w:hAnsi="Arial"/>
                <w:sz w:val="18"/>
                <w:szCs w:val="18"/>
              </w:rPr>
              <w:t>Province/District level)</w:t>
            </w:r>
          </w:p>
        </w:tc>
        <w:tc>
          <w:tcPr>
            <w:tcW w:w="7088" w:type="dxa"/>
            <w:gridSpan w:val="4"/>
            <w:shd w:val="clear" w:color="auto" w:fill="auto"/>
            <w:vAlign w:val="center"/>
          </w:tcPr>
          <w:p w14:paraId="66986B4F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</w:p>
          <w:p w14:paraId="0059A306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</w:p>
        </w:tc>
      </w:tr>
      <w:tr w:rsidR="00A4199B" w:rsidRPr="003D5B1E" w14:paraId="2DCA4DC6" w14:textId="77777777" w:rsidTr="003D5B1E">
        <w:trPr>
          <w:trHeight w:val="70"/>
        </w:trPr>
        <w:tc>
          <w:tcPr>
            <w:tcW w:w="2552" w:type="dxa"/>
            <w:shd w:val="clear" w:color="auto" w:fill="auto"/>
          </w:tcPr>
          <w:p w14:paraId="0498ADCE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Project Objectives</w:t>
            </w:r>
          </w:p>
        </w:tc>
        <w:tc>
          <w:tcPr>
            <w:tcW w:w="7088" w:type="dxa"/>
            <w:gridSpan w:val="4"/>
            <w:shd w:val="clear" w:color="auto" w:fill="auto"/>
            <w:vAlign w:val="center"/>
          </w:tcPr>
          <w:p w14:paraId="70505C64" w14:textId="77777777" w:rsidR="00A4199B" w:rsidRPr="003D5B1E" w:rsidRDefault="00A4199B" w:rsidP="00510350">
            <w:pPr>
              <w:numPr>
                <w:ilvl w:val="0"/>
                <w:numId w:val="26"/>
              </w:num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</w:p>
          <w:p w14:paraId="55F54B7C" w14:textId="77777777" w:rsidR="00A4199B" w:rsidRPr="003D5B1E" w:rsidRDefault="00A4199B" w:rsidP="00510350">
            <w:pPr>
              <w:numPr>
                <w:ilvl w:val="0"/>
                <w:numId w:val="26"/>
              </w:num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</w:p>
          <w:p w14:paraId="3E5DC138" w14:textId="77777777" w:rsidR="00A4199B" w:rsidRPr="003D5B1E" w:rsidRDefault="00A4199B" w:rsidP="00A4199B">
            <w:pPr>
              <w:spacing w:after="0" w:line="240" w:lineRule="auto"/>
              <w:ind w:leftChars="200" w:left="400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………</w:t>
            </w:r>
          </w:p>
        </w:tc>
      </w:tr>
      <w:tr w:rsidR="00A4199B" w:rsidRPr="003D5B1E" w14:paraId="5294C430" w14:textId="77777777" w:rsidTr="003D5B1E">
        <w:trPr>
          <w:trHeight w:val="70"/>
        </w:trPr>
        <w:tc>
          <w:tcPr>
            <w:tcW w:w="2552" w:type="dxa"/>
            <w:shd w:val="clear" w:color="auto" w:fill="auto"/>
          </w:tcPr>
          <w:p w14:paraId="081FBB4D" w14:textId="01C3145B" w:rsidR="00A4199B" w:rsidRPr="003D5B1E" w:rsidRDefault="00A4199B" w:rsidP="00A4199B">
            <w:pPr>
              <w:spacing w:after="0" w:line="240" w:lineRule="auto"/>
              <w:jc w:val="left"/>
              <w:rPr>
                <w:rFonts w:ascii="Arial" w:hAnsi="Arial"/>
                <w:i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 xml:space="preserve">Primary </w:t>
            </w:r>
            <w:r w:rsidR="000E4897" w:rsidRPr="003D5B1E">
              <w:rPr>
                <w:rFonts w:ascii="Arial" w:hAnsi="Arial"/>
                <w:sz w:val="18"/>
                <w:szCs w:val="18"/>
              </w:rPr>
              <w:t>Priority</w:t>
            </w:r>
            <w:r w:rsidRPr="003D5B1E">
              <w:rPr>
                <w:rFonts w:ascii="Arial" w:hAnsi="Arial" w:hint="eastAsia"/>
                <w:sz w:val="18"/>
                <w:szCs w:val="18"/>
              </w:rPr>
              <w:t xml:space="preserve"> Area </w:t>
            </w:r>
            <w:r w:rsidRPr="003D5B1E">
              <w:rPr>
                <w:rFonts w:ascii="Arial" w:hAnsi="Arial" w:hint="eastAsia"/>
                <w:i/>
                <w:sz w:val="18"/>
                <w:szCs w:val="18"/>
              </w:rPr>
              <w:t>(</w:t>
            </w:r>
            <w:r w:rsidRPr="003D5B1E">
              <w:rPr>
                <w:rFonts w:ascii="Arial" w:hAnsi="Arial"/>
                <w:i/>
                <w:sz w:val="18"/>
                <w:szCs w:val="18"/>
              </w:rPr>
              <w:t>Please tick the most appropriate (only one) target area that best fit with the project</w:t>
            </w:r>
            <w:r w:rsidRPr="003D5B1E">
              <w:rPr>
                <w:rFonts w:ascii="Arial" w:hAnsi="Arial" w:hint="eastAsia"/>
                <w:i/>
                <w:sz w:val="18"/>
                <w:szCs w:val="18"/>
              </w:rPr>
              <w:t>)</w:t>
            </w:r>
          </w:p>
          <w:p w14:paraId="451662E5" w14:textId="56DB0464" w:rsidR="000E4897" w:rsidRPr="003D5B1E" w:rsidRDefault="000E4897" w:rsidP="00A4199B">
            <w:pPr>
              <w:spacing w:after="0" w:line="240" w:lineRule="auto"/>
              <w:jc w:val="left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i/>
                <w:sz w:val="18"/>
                <w:szCs w:val="18"/>
              </w:rPr>
              <w:t>[Note: Priority areas are subject to change based on the guidance of the AFoCO Assembly]</w:t>
            </w:r>
          </w:p>
        </w:tc>
        <w:tc>
          <w:tcPr>
            <w:tcW w:w="7088" w:type="dxa"/>
            <w:gridSpan w:val="4"/>
            <w:shd w:val="clear" w:color="auto" w:fill="auto"/>
          </w:tcPr>
          <w:p w14:paraId="2E52B8FA" w14:textId="77777777" w:rsidR="00456EAA" w:rsidRPr="003D5B1E" w:rsidRDefault="00456EAA" w:rsidP="00456EAA">
            <w:pPr>
              <w:numPr>
                <w:ilvl w:val="0"/>
                <w:numId w:val="25"/>
              </w:num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1. Initiating customized restoration &amp; reforestation models</w:t>
            </w:r>
          </w:p>
          <w:p w14:paraId="368F18C7" w14:textId="77777777" w:rsidR="00456EAA" w:rsidRPr="003D5B1E" w:rsidRDefault="00456EAA" w:rsidP="00456EAA">
            <w:pPr>
              <w:numPr>
                <w:ilvl w:val="0"/>
                <w:numId w:val="25"/>
              </w:num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2. Supporting research &amp; development in climate change adaptation approaches</w:t>
            </w:r>
          </w:p>
          <w:p w14:paraId="2AB6487C" w14:textId="77777777" w:rsidR="00456EAA" w:rsidRPr="003D5B1E" w:rsidRDefault="00456EAA" w:rsidP="00456EAA">
            <w:pPr>
              <w:numPr>
                <w:ilvl w:val="0"/>
                <w:numId w:val="25"/>
              </w:num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3. Introducing systematic management on forest-related disasters</w:t>
            </w:r>
          </w:p>
          <w:p w14:paraId="2E078DBF" w14:textId="77777777" w:rsidR="00456EAA" w:rsidRPr="003D5B1E" w:rsidRDefault="00456EAA" w:rsidP="00456EAA">
            <w:pPr>
              <w:numPr>
                <w:ilvl w:val="0"/>
                <w:numId w:val="25"/>
              </w:num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4. Local livelihood improvement &amp; community-based small enterprise development</w:t>
            </w:r>
          </w:p>
          <w:p w14:paraId="261A1B44" w14:textId="0417C331" w:rsidR="00456EAA" w:rsidRPr="003D5B1E" w:rsidRDefault="00456EAA" w:rsidP="00456EAA">
            <w:pPr>
              <w:numPr>
                <w:ilvl w:val="0"/>
                <w:numId w:val="25"/>
              </w:num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5. Strengthening institutional capabilities, diversifying resources, &amp; promoting regional actions</w:t>
            </w:r>
          </w:p>
        </w:tc>
      </w:tr>
      <w:tr w:rsidR="00A4199B" w:rsidRPr="003D5B1E" w14:paraId="4C1C0889" w14:textId="77777777" w:rsidTr="003D5B1E">
        <w:trPr>
          <w:trHeight w:val="1659"/>
        </w:trPr>
        <w:tc>
          <w:tcPr>
            <w:tcW w:w="2552" w:type="dxa"/>
            <w:shd w:val="clear" w:color="auto" w:fill="auto"/>
          </w:tcPr>
          <w:p w14:paraId="30374007" w14:textId="2AF6A014" w:rsidR="00A4199B" w:rsidRPr="003D5B1E" w:rsidRDefault="00A4199B" w:rsidP="00A4199B">
            <w:pPr>
              <w:spacing w:after="0" w:line="240" w:lineRule="auto"/>
              <w:jc w:val="left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 xml:space="preserve">Secondary </w:t>
            </w:r>
            <w:r w:rsidR="000E4897" w:rsidRPr="003D5B1E">
              <w:rPr>
                <w:rFonts w:ascii="Arial" w:hAnsi="Arial"/>
                <w:sz w:val="18"/>
                <w:szCs w:val="18"/>
              </w:rPr>
              <w:t xml:space="preserve">Priority </w:t>
            </w:r>
            <w:r w:rsidRPr="003D5B1E">
              <w:rPr>
                <w:rFonts w:ascii="Arial" w:hAnsi="Arial" w:hint="eastAsia"/>
                <w:sz w:val="18"/>
                <w:szCs w:val="18"/>
              </w:rPr>
              <w:t>Area</w:t>
            </w:r>
            <w:r w:rsidR="000E4897" w:rsidRPr="003D5B1E">
              <w:rPr>
                <w:rFonts w:ascii="Arial" w:hAnsi="Arial"/>
                <w:sz w:val="18"/>
                <w:szCs w:val="18"/>
              </w:rPr>
              <w:t>s</w:t>
            </w:r>
          </w:p>
          <w:p w14:paraId="65FE7DBB" w14:textId="77777777" w:rsidR="00A4199B" w:rsidRPr="003D5B1E" w:rsidRDefault="00A4199B" w:rsidP="00A4199B">
            <w:pPr>
              <w:spacing w:after="0" w:line="240" w:lineRule="auto"/>
              <w:jc w:val="left"/>
              <w:rPr>
                <w:rFonts w:ascii="Arial" w:hAnsi="Arial"/>
                <w:i/>
                <w:sz w:val="18"/>
                <w:szCs w:val="18"/>
              </w:rPr>
            </w:pPr>
            <w:r w:rsidRPr="003D5B1E">
              <w:rPr>
                <w:rFonts w:ascii="Arial" w:hAnsi="Arial" w:hint="eastAsia"/>
                <w:i/>
                <w:sz w:val="18"/>
                <w:szCs w:val="18"/>
              </w:rPr>
              <w:t>(</w:t>
            </w:r>
            <w:r w:rsidRPr="003D5B1E">
              <w:rPr>
                <w:rFonts w:ascii="Arial" w:hAnsi="Arial"/>
                <w:i/>
                <w:sz w:val="18"/>
                <w:szCs w:val="18"/>
              </w:rPr>
              <w:t>Please tick the appropriate target area(s) that fit with the project</w:t>
            </w:r>
            <w:r w:rsidRPr="003D5B1E">
              <w:rPr>
                <w:rFonts w:ascii="Arial" w:hAnsi="Arial" w:hint="eastAsia"/>
                <w:i/>
                <w:sz w:val="18"/>
                <w:szCs w:val="18"/>
              </w:rPr>
              <w:t>)</w:t>
            </w:r>
          </w:p>
          <w:p w14:paraId="52A0172C" w14:textId="73F397BC" w:rsidR="000E4897" w:rsidRPr="003D5B1E" w:rsidRDefault="000E4897" w:rsidP="00A4199B">
            <w:pPr>
              <w:spacing w:after="0" w:line="240" w:lineRule="auto"/>
              <w:jc w:val="left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i/>
                <w:sz w:val="18"/>
                <w:szCs w:val="18"/>
              </w:rPr>
              <w:t>[Note: Priority areas are subject to change based on the guidance of the AFoCO Assembly]</w:t>
            </w:r>
          </w:p>
        </w:tc>
        <w:tc>
          <w:tcPr>
            <w:tcW w:w="7088" w:type="dxa"/>
            <w:gridSpan w:val="4"/>
            <w:shd w:val="clear" w:color="auto" w:fill="auto"/>
          </w:tcPr>
          <w:p w14:paraId="08FE2572" w14:textId="6BF960EF" w:rsidR="00456EAA" w:rsidRPr="003D5B1E" w:rsidRDefault="00456EAA" w:rsidP="003D5B1E">
            <w:pPr>
              <w:pStyle w:val="a3"/>
              <w:numPr>
                <w:ilvl w:val="0"/>
                <w:numId w:val="25"/>
              </w:numPr>
              <w:spacing w:after="0" w:line="240" w:lineRule="auto"/>
              <w:ind w:leftChars="0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1. Initiating customized restoration &amp; reforestation models</w:t>
            </w:r>
          </w:p>
          <w:p w14:paraId="34815E1D" w14:textId="76E2B2D0" w:rsidR="00456EAA" w:rsidRPr="003D5B1E" w:rsidRDefault="00456EAA" w:rsidP="003D5B1E">
            <w:pPr>
              <w:pStyle w:val="a3"/>
              <w:numPr>
                <w:ilvl w:val="0"/>
                <w:numId w:val="25"/>
              </w:numPr>
              <w:spacing w:after="0" w:line="240" w:lineRule="auto"/>
              <w:ind w:leftChars="0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2. Supporting research &amp; development in climate change adaptation approaches</w:t>
            </w:r>
          </w:p>
          <w:p w14:paraId="2F780FE0" w14:textId="3AD2628C" w:rsidR="00456EAA" w:rsidRPr="003D5B1E" w:rsidRDefault="00456EAA" w:rsidP="003D5B1E">
            <w:pPr>
              <w:pStyle w:val="a3"/>
              <w:numPr>
                <w:ilvl w:val="0"/>
                <w:numId w:val="25"/>
              </w:numPr>
              <w:spacing w:after="0" w:line="240" w:lineRule="auto"/>
              <w:ind w:leftChars="0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3. Introducing systematic management on forest-related disasters</w:t>
            </w:r>
          </w:p>
          <w:p w14:paraId="38C174F7" w14:textId="2B132414" w:rsidR="00456EAA" w:rsidRPr="003D5B1E" w:rsidRDefault="00456EAA" w:rsidP="003D5B1E">
            <w:pPr>
              <w:pStyle w:val="a3"/>
              <w:numPr>
                <w:ilvl w:val="0"/>
                <w:numId w:val="25"/>
              </w:numPr>
              <w:spacing w:after="0" w:line="240" w:lineRule="auto"/>
              <w:ind w:leftChars="0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4. Local livelihood improvement &amp; community-based small enterprise development</w:t>
            </w:r>
          </w:p>
          <w:p w14:paraId="075467BA" w14:textId="7A026D7F" w:rsidR="00A4199B" w:rsidRPr="003D5B1E" w:rsidRDefault="003D5B1E" w:rsidP="003D5B1E">
            <w:pPr>
              <w:ind w:left="360" w:hangingChars="200" w:hanging="360"/>
              <w:rPr>
                <w:sz w:val="18"/>
                <w:szCs w:val="18"/>
              </w:rPr>
            </w:pPr>
            <w:proofErr w:type="gramStart"/>
            <w:r w:rsidRPr="003D5B1E">
              <w:rPr>
                <w:rFonts w:hint="eastAsia"/>
                <w:sz w:val="18"/>
                <w:szCs w:val="18"/>
              </w:rPr>
              <w:t>□</w:t>
            </w:r>
            <w:r w:rsidRPr="003D5B1E">
              <w:rPr>
                <w:rFonts w:ascii="Arial" w:hAnsi="Arial" w:hint="eastAsia"/>
                <w:sz w:val="18"/>
                <w:szCs w:val="18"/>
              </w:rPr>
              <w:t xml:space="preserve">  </w:t>
            </w:r>
            <w:r w:rsidR="00456EAA" w:rsidRPr="003D5B1E">
              <w:rPr>
                <w:rFonts w:ascii="Arial" w:hAnsi="Arial"/>
                <w:sz w:val="18"/>
                <w:szCs w:val="18"/>
              </w:rPr>
              <w:t>5</w:t>
            </w:r>
            <w:proofErr w:type="gramEnd"/>
            <w:r w:rsidR="00456EAA" w:rsidRPr="003D5B1E">
              <w:rPr>
                <w:rFonts w:ascii="Arial" w:hAnsi="Arial"/>
                <w:sz w:val="18"/>
                <w:szCs w:val="18"/>
              </w:rPr>
              <w:t>. Strengthening institutional capabilities, diversifying resources, &amp; promoting regional actions</w:t>
            </w:r>
          </w:p>
        </w:tc>
      </w:tr>
      <w:tr w:rsidR="00A4199B" w:rsidRPr="003D5B1E" w14:paraId="72D26E38" w14:textId="77777777" w:rsidTr="003D5B1E">
        <w:trPr>
          <w:trHeight w:val="70"/>
        </w:trPr>
        <w:tc>
          <w:tcPr>
            <w:tcW w:w="2552" w:type="dxa"/>
            <w:vMerge w:val="restart"/>
            <w:shd w:val="clear" w:color="auto" w:fill="auto"/>
          </w:tcPr>
          <w:p w14:paraId="6A8051EC" w14:textId="77777777" w:rsidR="00A4199B" w:rsidRPr="003D5B1E" w:rsidRDefault="00A4199B" w:rsidP="00A4199B">
            <w:pPr>
              <w:spacing w:after="0" w:line="240" w:lineRule="auto"/>
              <w:jc w:val="left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Estimated</w:t>
            </w:r>
            <w:r w:rsidRPr="003D5B1E">
              <w:rPr>
                <w:rFonts w:ascii="Arial" w:hAnsi="Arial" w:hint="eastAsia"/>
                <w:sz w:val="18"/>
                <w:szCs w:val="18"/>
              </w:rPr>
              <w:t xml:space="preserve"> </w:t>
            </w:r>
            <w:r w:rsidRPr="003D5B1E">
              <w:rPr>
                <w:rFonts w:ascii="Arial" w:hAnsi="Arial"/>
                <w:sz w:val="18"/>
                <w:szCs w:val="18"/>
              </w:rPr>
              <w:t>Total Budget</w:t>
            </w:r>
          </w:p>
        </w:tc>
        <w:tc>
          <w:tcPr>
            <w:tcW w:w="7088" w:type="dxa"/>
            <w:gridSpan w:val="4"/>
            <w:shd w:val="clear" w:color="auto" w:fill="auto"/>
            <w:vAlign w:val="center"/>
          </w:tcPr>
          <w:p w14:paraId="57D3C8FD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Total: US$ ______________</w:t>
            </w:r>
          </w:p>
        </w:tc>
      </w:tr>
      <w:tr w:rsidR="00A4199B" w:rsidRPr="003D5B1E" w14:paraId="34908CEA" w14:textId="77777777" w:rsidTr="003D5B1E">
        <w:trPr>
          <w:trHeight w:val="70"/>
        </w:trPr>
        <w:tc>
          <w:tcPr>
            <w:tcW w:w="2552" w:type="dxa"/>
            <w:vMerge/>
            <w:shd w:val="clear" w:color="auto" w:fill="auto"/>
          </w:tcPr>
          <w:p w14:paraId="0DDB5228" w14:textId="77777777" w:rsidR="00A4199B" w:rsidRPr="003D5B1E" w:rsidRDefault="00A4199B" w:rsidP="00A4199B">
            <w:pPr>
              <w:spacing w:after="0" w:line="240" w:lineRule="auto"/>
              <w:jc w:val="left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088" w:type="dxa"/>
            <w:gridSpan w:val="4"/>
            <w:shd w:val="clear" w:color="auto" w:fill="auto"/>
            <w:vAlign w:val="center"/>
          </w:tcPr>
          <w:p w14:paraId="31EB8D18" w14:textId="77777777" w:rsidR="00A4199B" w:rsidRPr="003D5B1E" w:rsidRDefault="00A4199B" w:rsidP="00A4199B">
            <w:pPr>
              <w:spacing w:after="0" w:line="240" w:lineRule="auto"/>
              <w:ind w:leftChars="400" w:left="800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AFoCO: US$ _____________</w:t>
            </w:r>
          </w:p>
        </w:tc>
      </w:tr>
      <w:tr w:rsidR="00A4199B" w:rsidRPr="003D5B1E" w14:paraId="38F92A76" w14:textId="77777777" w:rsidTr="003D5B1E">
        <w:trPr>
          <w:trHeight w:val="70"/>
        </w:trPr>
        <w:tc>
          <w:tcPr>
            <w:tcW w:w="2552" w:type="dxa"/>
            <w:vMerge/>
            <w:shd w:val="clear" w:color="auto" w:fill="auto"/>
          </w:tcPr>
          <w:p w14:paraId="287AB384" w14:textId="77777777" w:rsidR="00A4199B" w:rsidRPr="003D5B1E" w:rsidRDefault="00A4199B" w:rsidP="00A4199B">
            <w:pPr>
              <w:spacing w:after="0" w:line="240" w:lineRule="auto"/>
              <w:jc w:val="left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088" w:type="dxa"/>
            <w:gridSpan w:val="4"/>
            <w:shd w:val="clear" w:color="auto" w:fill="auto"/>
            <w:vAlign w:val="center"/>
          </w:tcPr>
          <w:p w14:paraId="0645A5E0" w14:textId="77777777" w:rsidR="00A4199B" w:rsidRPr="003D5B1E" w:rsidRDefault="00A4199B" w:rsidP="00A4199B">
            <w:pPr>
              <w:spacing w:after="0" w:line="240" w:lineRule="auto"/>
              <w:ind w:leftChars="400" w:left="800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National: US$ _____________(In-cash)</w:t>
            </w:r>
          </w:p>
        </w:tc>
      </w:tr>
      <w:tr w:rsidR="00A4199B" w:rsidRPr="003D5B1E" w14:paraId="4A7BFA0A" w14:textId="77777777" w:rsidTr="003D5B1E">
        <w:trPr>
          <w:trHeight w:val="70"/>
        </w:trPr>
        <w:tc>
          <w:tcPr>
            <w:tcW w:w="2552" w:type="dxa"/>
            <w:vMerge/>
            <w:shd w:val="clear" w:color="auto" w:fill="auto"/>
          </w:tcPr>
          <w:p w14:paraId="49DED186" w14:textId="77777777" w:rsidR="00A4199B" w:rsidRPr="003D5B1E" w:rsidRDefault="00A4199B" w:rsidP="00A4199B">
            <w:pPr>
              <w:spacing w:after="0" w:line="240" w:lineRule="auto"/>
              <w:jc w:val="left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088" w:type="dxa"/>
            <w:gridSpan w:val="4"/>
            <w:shd w:val="clear" w:color="auto" w:fill="auto"/>
            <w:vAlign w:val="center"/>
          </w:tcPr>
          <w:p w14:paraId="0418E7A9" w14:textId="77777777" w:rsidR="00A4199B" w:rsidRPr="003D5B1E" w:rsidRDefault="00A4199B" w:rsidP="00A4199B">
            <w:pPr>
              <w:spacing w:after="0" w:line="240" w:lineRule="auto"/>
              <w:ind w:leftChars="400" w:left="800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National: US$ _____________(In-kind)</w:t>
            </w:r>
          </w:p>
        </w:tc>
      </w:tr>
      <w:tr w:rsidR="00A4199B" w:rsidRPr="003D5B1E" w14:paraId="55DA530E" w14:textId="77777777" w:rsidTr="003D5B1E">
        <w:trPr>
          <w:trHeight w:val="70"/>
        </w:trPr>
        <w:tc>
          <w:tcPr>
            <w:tcW w:w="2552" w:type="dxa"/>
            <w:vMerge/>
            <w:shd w:val="clear" w:color="auto" w:fill="auto"/>
          </w:tcPr>
          <w:p w14:paraId="11341B97" w14:textId="77777777" w:rsidR="00A4199B" w:rsidRPr="003D5B1E" w:rsidRDefault="00A4199B" w:rsidP="00A4199B">
            <w:pPr>
              <w:spacing w:after="0" w:line="240" w:lineRule="auto"/>
              <w:jc w:val="left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088" w:type="dxa"/>
            <w:gridSpan w:val="4"/>
            <w:shd w:val="clear" w:color="auto" w:fill="auto"/>
            <w:vAlign w:val="center"/>
          </w:tcPr>
          <w:p w14:paraId="17132E0C" w14:textId="77777777" w:rsidR="00A4199B" w:rsidRPr="003D5B1E" w:rsidRDefault="00A4199B" w:rsidP="00A4199B">
            <w:pPr>
              <w:spacing w:after="0" w:line="240" w:lineRule="auto"/>
              <w:ind w:leftChars="400" w:left="800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Others: US$ ____________ (to be specified)</w:t>
            </w:r>
          </w:p>
        </w:tc>
      </w:tr>
      <w:tr w:rsidR="00A4199B" w:rsidRPr="003D5B1E" w14:paraId="2FD72142" w14:textId="77777777" w:rsidTr="003D5B1E">
        <w:trPr>
          <w:trHeight w:val="70"/>
        </w:trPr>
        <w:tc>
          <w:tcPr>
            <w:tcW w:w="9640" w:type="dxa"/>
            <w:gridSpan w:val="5"/>
            <w:shd w:val="clear" w:color="auto" w:fill="FDEAD9"/>
          </w:tcPr>
          <w:p w14:paraId="33B131FA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b/>
                <w:sz w:val="18"/>
                <w:szCs w:val="18"/>
              </w:rPr>
            </w:pPr>
            <w:r w:rsidRPr="003D5B1E">
              <w:rPr>
                <w:rFonts w:ascii="Arial" w:hAnsi="Arial" w:hint="eastAsia"/>
                <w:b/>
                <w:sz w:val="18"/>
                <w:szCs w:val="18"/>
              </w:rPr>
              <w:t>Proponent</w:t>
            </w:r>
            <w:r w:rsidRPr="003D5B1E">
              <w:rPr>
                <w:rFonts w:ascii="Arial" w:hAnsi="Arial"/>
                <w:b/>
                <w:sz w:val="18"/>
                <w:szCs w:val="18"/>
              </w:rPr>
              <w:t>’s Contact</w:t>
            </w:r>
            <w:r w:rsidRPr="003D5B1E">
              <w:rPr>
                <w:rFonts w:ascii="Arial" w:hAnsi="Arial" w:hint="eastAsia"/>
                <w:b/>
                <w:sz w:val="18"/>
                <w:szCs w:val="18"/>
              </w:rPr>
              <w:t xml:space="preserve"> </w:t>
            </w:r>
            <w:r w:rsidRPr="003D5B1E">
              <w:rPr>
                <w:rFonts w:ascii="Arial" w:hAnsi="Arial"/>
                <w:b/>
                <w:sz w:val="18"/>
                <w:szCs w:val="18"/>
              </w:rPr>
              <w:t>Information</w:t>
            </w:r>
          </w:p>
        </w:tc>
      </w:tr>
      <w:tr w:rsidR="00A4199B" w:rsidRPr="003D5B1E" w14:paraId="4BEB955E" w14:textId="77777777" w:rsidTr="003D5B1E">
        <w:trPr>
          <w:trHeight w:val="337"/>
        </w:trPr>
        <w:tc>
          <w:tcPr>
            <w:tcW w:w="2552" w:type="dxa"/>
            <w:shd w:val="clear" w:color="auto" w:fill="auto"/>
          </w:tcPr>
          <w:p w14:paraId="6B23A7DB" w14:textId="77777777" w:rsidR="00A4199B" w:rsidRPr="003D5B1E" w:rsidRDefault="00A4199B" w:rsidP="00A4199B">
            <w:pPr>
              <w:spacing w:after="0" w:line="240" w:lineRule="auto"/>
              <w:jc w:val="left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Name/ Position</w:t>
            </w:r>
          </w:p>
        </w:tc>
        <w:tc>
          <w:tcPr>
            <w:tcW w:w="3175" w:type="dxa"/>
            <w:gridSpan w:val="2"/>
            <w:shd w:val="clear" w:color="auto" w:fill="auto"/>
          </w:tcPr>
          <w:p w14:paraId="51EB7651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Mr./</w:t>
            </w:r>
            <w:r w:rsidRPr="003D5B1E">
              <w:rPr>
                <w:rFonts w:ascii="Arial" w:hAnsi="Arial"/>
                <w:sz w:val="18"/>
                <w:szCs w:val="18"/>
              </w:rPr>
              <w:t>Ms.</w:t>
            </w:r>
          </w:p>
          <w:p w14:paraId="5126E1B5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Position</w:t>
            </w:r>
          </w:p>
        </w:tc>
        <w:tc>
          <w:tcPr>
            <w:tcW w:w="3913" w:type="dxa"/>
            <w:gridSpan w:val="2"/>
            <w:shd w:val="clear" w:color="auto" w:fill="auto"/>
          </w:tcPr>
          <w:p w14:paraId="5BADC640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Signature</w:t>
            </w:r>
          </w:p>
          <w:p w14:paraId="349B7BDD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Date</w:t>
            </w:r>
          </w:p>
        </w:tc>
      </w:tr>
      <w:tr w:rsidR="00A4199B" w:rsidRPr="003D5B1E" w14:paraId="1E123F2C" w14:textId="77777777" w:rsidTr="003D5B1E">
        <w:trPr>
          <w:trHeight w:val="100"/>
        </w:trPr>
        <w:tc>
          <w:tcPr>
            <w:tcW w:w="2552" w:type="dxa"/>
            <w:shd w:val="clear" w:color="auto" w:fill="auto"/>
          </w:tcPr>
          <w:p w14:paraId="27CE06F3" w14:textId="77777777" w:rsidR="00A4199B" w:rsidRPr="003D5B1E" w:rsidRDefault="00A4199B" w:rsidP="00A4199B">
            <w:pPr>
              <w:spacing w:after="0" w:line="240" w:lineRule="auto"/>
              <w:jc w:val="left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Organization</w:t>
            </w:r>
          </w:p>
        </w:tc>
        <w:tc>
          <w:tcPr>
            <w:tcW w:w="7088" w:type="dxa"/>
            <w:gridSpan w:val="4"/>
            <w:shd w:val="clear" w:color="auto" w:fill="auto"/>
            <w:vAlign w:val="center"/>
          </w:tcPr>
          <w:p w14:paraId="25ED5CEA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</w:p>
        </w:tc>
      </w:tr>
      <w:tr w:rsidR="00A4199B" w:rsidRPr="003D5B1E" w14:paraId="7F54AC40" w14:textId="77777777" w:rsidTr="003D5B1E">
        <w:trPr>
          <w:trHeight w:val="245"/>
        </w:trPr>
        <w:tc>
          <w:tcPr>
            <w:tcW w:w="2552" w:type="dxa"/>
            <w:shd w:val="clear" w:color="auto" w:fill="auto"/>
          </w:tcPr>
          <w:p w14:paraId="3D0E3D5F" w14:textId="77777777" w:rsidR="00A4199B" w:rsidRPr="003D5B1E" w:rsidRDefault="00A4199B" w:rsidP="00A4199B">
            <w:pPr>
              <w:spacing w:after="0" w:line="240" w:lineRule="auto"/>
              <w:jc w:val="left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Address</w:t>
            </w:r>
          </w:p>
        </w:tc>
        <w:tc>
          <w:tcPr>
            <w:tcW w:w="7088" w:type="dxa"/>
            <w:gridSpan w:val="4"/>
            <w:shd w:val="clear" w:color="auto" w:fill="auto"/>
            <w:vAlign w:val="center"/>
          </w:tcPr>
          <w:p w14:paraId="66553CCD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</w:p>
          <w:p w14:paraId="6F0A75C3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</w:p>
        </w:tc>
      </w:tr>
      <w:tr w:rsidR="00A4199B" w:rsidRPr="003D5B1E" w14:paraId="2499C004" w14:textId="77777777" w:rsidTr="003D5B1E">
        <w:trPr>
          <w:trHeight w:val="140"/>
        </w:trPr>
        <w:tc>
          <w:tcPr>
            <w:tcW w:w="2552" w:type="dxa"/>
            <w:shd w:val="clear" w:color="auto" w:fill="auto"/>
          </w:tcPr>
          <w:p w14:paraId="6E612189" w14:textId="77777777" w:rsidR="00A4199B" w:rsidRPr="003D5B1E" w:rsidRDefault="00A4199B" w:rsidP="00A4199B">
            <w:pPr>
              <w:spacing w:after="0" w:line="240" w:lineRule="auto"/>
              <w:jc w:val="left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Contact</w:t>
            </w:r>
          </w:p>
        </w:tc>
        <w:tc>
          <w:tcPr>
            <w:tcW w:w="2001" w:type="dxa"/>
            <w:shd w:val="clear" w:color="auto" w:fill="auto"/>
          </w:tcPr>
          <w:p w14:paraId="1F508294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Tel:</w:t>
            </w:r>
          </w:p>
        </w:tc>
        <w:tc>
          <w:tcPr>
            <w:tcW w:w="2346" w:type="dxa"/>
            <w:gridSpan w:val="2"/>
            <w:shd w:val="clear" w:color="auto" w:fill="auto"/>
          </w:tcPr>
          <w:p w14:paraId="6EAE1A57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Fax:</w:t>
            </w:r>
          </w:p>
        </w:tc>
        <w:tc>
          <w:tcPr>
            <w:tcW w:w="2741" w:type="dxa"/>
            <w:shd w:val="clear" w:color="auto" w:fill="auto"/>
          </w:tcPr>
          <w:p w14:paraId="28356CC0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Email:</w:t>
            </w:r>
          </w:p>
        </w:tc>
      </w:tr>
    </w:tbl>
    <w:p w14:paraId="3968311F" w14:textId="77777777" w:rsidR="00A4199B" w:rsidRPr="003D5B1E" w:rsidRDefault="00A4199B" w:rsidP="00A4199B">
      <w:pPr>
        <w:spacing w:after="0"/>
        <w:rPr>
          <w:sz w:val="18"/>
          <w:szCs w:val="18"/>
        </w:rPr>
      </w:pPr>
    </w:p>
    <w:tbl>
      <w:tblPr>
        <w:tblW w:w="964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80"/>
        <w:gridCol w:w="2330"/>
        <w:gridCol w:w="2333"/>
        <w:gridCol w:w="2697"/>
      </w:tblGrid>
      <w:tr w:rsidR="00A4199B" w:rsidRPr="003D5B1E" w14:paraId="147E32EF" w14:textId="77777777" w:rsidTr="003D5B1E">
        <w:trPr>
          <w:trHeight w:val="3"/>
        </w:trPr>
        <w:tc>
          <w:tcPr>
            <w:tcW w:w="9640" w:type="dxa"/>
            <w:gridSpan w:val="4"/>
            <w:shd w:val="clear" w:color="auto" w:fill="EBF1DD"/>
          </w:tcPr>
          <w:p w14:paraId="6D3139AA" w14:textId="77777777" w:rsidR="00A4199B" w:rsidRPr="003D5B1E" w:rsidRDefault="00A4199B" w:rsidP="00A4199B">
            <w:pPr>
              <w:spacing w:after="0" w:line="240" w:lineRule="auto"/>
              <w:ind w:left="270" w:hangingChars="150" w:hanging="270"/>
              <w:rPr>
                <w:rFonts w:ascii="Arial" w:hAnsi="Arial"/>
                <w:b/>
                <w:sz w:val="18"/>
                <w:szCs w:val="18"/>
              </w:rPr>
            </w:pPr>
            <w:r w:rsidRPr="003D5B1E">
              <w:rPr>
                <w:rFonts w:ascii="Arial" w:hAnsi="Arial" w:hint="eastAsia"/>
                <w:b/>
                <w:sz w:val="18"/>
                <w:szCs w:val="18"/>
              </w:rPr>
              <w:t>Official Use Only</w:t>
            </w:r>
          </w:p>
        </w:tc>
      </w:tr>
      <w:tr w:rsidR="00A4199B" w:rsidRPr="003D5B1E" w14:paraId="3CE2F127" w14:textId="77777777" w:rsidTr="003D5B1E">
        <w:trPr>
          <w:trHeight w:val="10"/>
        </w:trPr>
        <w:tc>
          <w:tcPr>
            <w:tcW w:w="2280" w:type="dxa"/>
            <w:shd w:val="clear" w:color="auto" w:fill="auto"/>
            <w:vAlign w:val="center"/>
          </w:tcPr>
          <w:p w14:paraId="4874BE2F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pacing w:val="-8"/>
                <w:w w:val="90"/>
                <w:sz w:val="18"/>
                <w:szCs w:val="18"/>
              </w:rPr>
            </w:pPr>
            <w:r w:rsidRPr="003D5B1E">
              <w:rPr>
                <w:rFonts w:ascii="Arial" w:hAnsi="Arial"/>
                <w:sz w:val="18"/>
                <w:szCs w:val="18"/>
              </w:rPr>
              <w:t>Date of Receipt</w:t>
            </w:r>
          </w:p>
        </w:tc>
        <w:tc>
          <w:tcPr>
            <w:tcW w:w="7360" w:type="dxa"/>
            <w:gridSpan w:val="3"/>
            <w:shd w:val="clear" w:color="auto" w:fill="auto"/>
            <w:vAlign w:val="center"/>
          </w:tcPr>
          <w:p w14:paraId="41B0F63A" w14:textId="77777777" w:rsidR="00A4199B" w:rsidRPr="003D5B1E" w:rsidRDefault="00A4199B" w:rsidP="00A4199B">
            <w:pPr>
              <w:spacing w:after="0" w:line="240" w:lineRule="auto"/>
              <w:ind w:left="270" w:hangingChars="150" w:hanging="270"/>
              <w:rPr>
                <w:rFonts w:ascii="Arial" w:hAnsi="Arial"/>
                <w:sz w:val="18"/>
                <w:szCs w:val="18"/>
              </w:rPr>
            </w:pPr>
          </w:p>
        </w:tc>
      </w:tr>
      <w:tr w:rsidR="00A4199B" w:rsidRPr="003D5B1E" w14:paraId="1B674675" w14:textId="77777777" w:rsidTr="003D5B1E">
        <w:trPr>
          <w:trHeight w:val="10"/>
        </w:trPr>
        <w:tc>
          <w:tcPr>
            <w:tcW w:w="2280" w:type="dxa"/>
            <w:shd w:val="clear" w:color="auto" w:fill="auto"/>
            <w:vAlign w:val="center"/>
          </w:tcPr>
          <w:p w14:paraId="694A3617" w14:textId="77777777" w:rsidR="00A4199B" w:rsidRPr="003D5B1E" w:rsidRDefault="00A4199B" w:rsidP="00A4199B">
            <w:p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Reference No.</w:t>
            </w:r>
          </w:p>
        </w:tc>
        <w:tc>
          <w:tcPr>
            <w:tcW w:w="7360" w:type="dxa"/>
            <w:gridSpan w:val="3"/>
            <w:shd w:val="clear" w:color="auto" w:fill="auto"/>
            <w:vAlign w:val="center"/>
          </w:tcPr>
          <w:p w14:paraId="5F09F0C9" w14:textId="77777777" w:rsidR="00A4199B" w:rsidRPr="003D5B1E" w:rsidRDefault="00A4199B" w:rsidP="00A4199B">
            <w:pPr>
              <w:spacing w:after="0" w:line="240" w:lineRule="auto"/>
              <w:ind w:left="270" w:hangingChars="150" w:hanging="270"/>
              <w:rPr>
                <w:rFonts w:ascii="Arial" w:hAnsi="Arial"/>
                <w:sz w:val="18"/>
                <w:szCs w:val="18"/>
              </w:rPr>
            </w:pPr>
          </w:p>
        </w:tc>
      </w:tr>
      <w:tr w:rsidR="00A4199B" w:rsidRPr="003D5B1E" w14:paraId="71C7706B" w14:textId="77777777" w:rsidTr="003D5B1E">
        <w:trPr>
          <w:trHeight w:val="6"/>
        </w:trPr>
        <w:tc>
          <w:tcPr>
            <w:tcW w:w="9640" w:type="dxa"/>
            <w:gridSpan w:val="4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406BE82" w14:textId="77777777" w:rsidR="00A4199B" w:rsidRPr="003D5B1E" w:rsidRDefault="00A4199B" w:rsidP="00A4199B">
            <w:pPr>
              <w:spacing w:after="0" w:line="240" w:lineRule="auto"/>
              <w:ind w:left="270" w:hangingChars="150" w:hanging="270"/>
              <w:rPr>
                <w:rFonts w:ascii="Arial" w:hAnsi="Arial"/>
                <w:sz w:val="18"/>
                <w:szCs w:val="18"/>
              </w:rPr>
            </w:pPr>
          </w:p>
        </w:tc>
      </w:tr>
      <w:tr w:rsidR="00A4199B" w:rsidRPr="003D5B1E" w14:paraId="2AD8804C" w14:textId="77777777" w:rsidTr="003D5B1E">
        <w:trPr>
          <w:trHeight w:val="12"/>
        </w:trPr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30A7FE" w14:textId="77777777" w:rsidR="00A4199B" w:rsidRPr="003D5B1E" w:rsidRDefault="00A4199B" w:rsidP="00A4199B">
            <w:pPr>
              <w:spacing w:after="0" w:line="240" w:lineRule="auto"/>
              <w:jc w:val="left"/>
              <w:rPr>
                <w:rFonts w:ascii="Arial" w:hAnsi="Arial"/>
                <w:b/>
                <w:sz w:val="18"/>
                <w:szCs w:val="18"/>
              </w:rPr>
            </w:pPr>
          </w:p>
          <w:p w14:paraId="64A97D22" w14:textId="77777777" w:rsidR="00A4199B" w:rsidRPr="003D5B1E" w:rsidRDefault="00A4199B" w:rsidP="00A4199B">
            <w:pPr>
              <w:spacing w:after="0" w:line="240" w:lineRule="auto"/>
              <w:jc w:val="left"/>
              <w:rPr>
                <w:rFonts w:ascii="Arial" w:hAnsi="Arial"/>
                <w:b/>
                <w:sz w:val="18"/>
                <w:szCs w:val="18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327497" w14:textId="77777777" w:rsidR="00A4199B" w:rsidRPr="003D5B1E" w:rsidRDefault="00A4199B" w:rsidP="00A4199B">
            <w:pPr>
              <w:spacing w:after="0" w:line="240" w:lineRule="auto"/>
              <w:ind w:left="270" w:hangingChars="150" w:hanging="270"/>
              <w:jc w:val="center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Signature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AFACA2" w14:textId="77777777" w:rsidR="00A4199B" w:rsidRPr="003D5B1E" w:rsidRDefault="00A4199B" w:rsidP="00A4199B">
            <w:pPr>
              <w:spacing w:after="0" w:line="240" w:lineRule="auto"/>
              <w:ind w:left="270" w:hangingChars="150" w:hanging="270"/>
              <w:jc w:val="center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Date</w:t>
            </w:r>
          </w:p>
        </w:tc>
        <w:tc>
          <w:tcPr>
            <w:tcW w:w="2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7E8C47" w14:textId="77777777" w:rsidR="00A4199B" w:rsidRPr="003D5B1E" w:rsidRDefault="00A4199B" w:rsidP="00A4199B">
            <w:pPr>
              <w:spacing w:after="0" w:line="240" w:lineRule="auto"/>
              <w:ind w:left="270" w:hangingChars="150" w:hanging="270"/>
              <w:jc w:val="center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Name/Title</w:t>
            </w:r>
          </w:p>
        </w:tc>
      </w:tr>
      <w:tr w:rsidR="00A4199B" w:rsidRPr="003D5B1E" w14:paraId="19626FA7" w14:textId="77777777" w:rsidTr="003D5B1E">
        <w:trPr>
          <w:trHeight w:val="6"/>
        </w:trPr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BEAADE" w14:textId="77777777" w:rsidR="00A4199B" w:rsidRPr="003D5B1E" w:rsidRDefault="00A4199B" w:rsidP="00A4199B">
            <w:pPr>
              <w:spacing w:after="0" w:line="240" w:lineRule="auto"/>
              <w:jc w:val="left"/>
              <w:rPr>
                <w:rFonts w:ascii="Arial" w:hAnsi="Arial"/>
                <w:b/>
                <w:sz w:val="18"/>
                <w:szCs w:val="18"/>
              </w:rPr>
            </w:pPr>
            <w:r w:rsidRPr="003D5B1E">
              <w:rPr>
                <w:rFonts w:ascii="Arial" w:hAnsi="Arial" w:hint="eastAsia"/>
                <w:b/>
                <w:sz w:val="18"/>
                <w:szCs w:val="18"/>
              </w:rPr>
              <w:t>National Focal Point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ADD687" w14:textId="77777777" w:rsidR="00A4199B" w:rsidRPr="003D5B1E" w:rsidRDefault="00A4199B" w:rsidP="00A4199B">
            <w:pPr>
              <w:spacing w:after="0" w:line="240" w:lineRule="auto"/>
              <w:ind w:left="270" w:hangingChars="150" w:hanging="270"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3F0B9E48" w14:textId="77777777" w:rsidR="00A4199B" w:rsidRPr="003D5B1E" w:rsidRDefault="00A4199B" w:rsidP="00A4199B">
            <w:pPr>
              <w:spacing w:after="0" w:line="240" w:lineRule="auto"/>
              <w:ind w:left="270" w:hangingChars="150" w:hanging="270"/>
              <w:jc w:val="center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___________________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C41490" w14:textId="77777777" w:rsidR="00A4199B" w:rsidRPr="003D5B1E" w:rsidRDefault="00A4199B" w:rsidP="00A4199B">
            <w:pPr>
              <w:spacing w:after="0" w:line="240" w:lineRule="auto"/>
              <w:ind w:left="270" w:hangingChars="150" w:hanging="270"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6C559B12" w14:textId="77777777" w:rsidR="00A4199B" w:rsidRPr="003D5B1E" w:rsidRDefault="00A4199B" w:rsidP="00A4199B">
            <w:pPr>
              <w:spacing w:after="0" w:line="240" w:lineRule="auto"/>
              <w:ind w:left="270" w:hangingChars="150" w:hanging="270"/>
              <w:jc w:val="center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___________________</w:t>
            </w:r>
          </w:p>
        </w:tc>
        <w:tc>
          <w:tcPr>
            <w:tcW w:w="2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2AFBAC" w14:textId="77777777" w:rsidR="00A4199B" w:rsidRPr="003D5B1E" w:rsidRDefault="00A4199B" w:rsidP="00A4199B">
            <w:pPr>
              <w:spacing w:after="0" w:line="240" w:lineRule="auto"/>
              <w:ind w:left="270" w:hangingChars="150" w:hanging="270"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2B05D252" w14:textId="77777777" w:rsidR="00A4199B" w:rsidRPr="003D5B1E" w:rsidRDefault="00A4199B" w:rsidP="00A4199B">
            <w:pPr>
              <w:spacing w:after="0" w:line="240" w:lineRule="auto"/>
              <w:ind w:left="270" w:hangingChars="150" w:hanging="270"/>
              <w:jc w:val="center"/>
              <w:rPr>
                <w:rFonts w:ascii="Arial" w:hAnsi="Arial"/>
                <w:sz w:val="18"/>
                <w:szCs w:val="18"/>
              </w:rPr>
            </w:pPr>
            <w:r w:rsidRPr="003D5B1E">
              <w:rPr>
                <w:rFonts w:ascii="Arial" w:hAnsi="Arial" w:hint="eastAsia"/>
                <w:sz w:val="18"/>
                <w:szCs w:val="18"/>
              </w:rPr>
              <w:t>___________________</w:t>
            </w:r>
          </w:p>
        </w:tc>
      </w:tr>
    </w:tbl>
    <w:p w14:paraId="295ACAB3" w14:textId="77777777" w:rsidR="00A4199B" w:rsidRPr="00175F87" w:rsidRDefault="00A4199B" w:rsidP="00A4199B">
      <w:pPr>
        <w:spacing w:line="256" w:lineRule="auto"/>
        <w:jc w:val="left"/>
        <w:rPr>
          <w:rFonts w:ascii="Arial" w:hAnsi="Arial"/>
          <w:b/>
          <w:kern w:val="0"/>
          <w:szCs w:val="20"/>
        </w:rPr>
      </w:pPr>
      <w:r w:rsidRPr="00175F87">
        <w:rPr>
          <w:rFonts w:ascii="Arial" w:hAnsi="Arial"/>
          <w:b/>
          <w:kern w:val="0"/>
          <w:szCs w:val="20"/>
        </w:rPr>
        <w:lastRenderedPageBreak/>
        <w:t>Notes to the Proponent</w:t>
      </w:r>
    </w:p>
    <w:p w14:paraId="1B1F0A73" w14:textId="77777777" w:rsidR="00A4199B" w:rsidRPr="00175F87" w:rsidRDefault="00A4199B" w:rsidP="00A4199B">
      <w:pPr>
        <w:spacing w:after="160" w:line="240" w:lineRule="auto"/>
        <w:rPr>
          <w:rFonts w:ascii="Arial" w:hAnsi="Arial"/>
        </w:rPr>
      </w:pPr>
      <w:r w:rsidRPr="00175F87">
        <w:rPr>
          <w:rFonts w:ascii="Arial" w:hAnsi="Arial"/>
          <w:b/>
        </w:rPr>
        <w:t>This project concept note is subject to the following conditions and criteria, otherwise, the concept note may be not be given due consideration.</w:t>
      </w:r>
    </w:p>
    <w:p w14:paraId="10E093F4" w14:textId="77777777" w:rsidR="00A4199B" w:rsidRPr="00175F87" w:rsidRDefault="00A4199B" w:rsidP="00510350">
      <w:pPr>
        <w:widowControl/>
        <w:numPr>
          <w:ilvl w:val="0"/>
          <w:numId w:val="6"/>
        </w:numPr>
        <w:wordWrap/>
        <w:autoSpaceDE/>
        <w:autoSpaceDN/>
        <w:spacing w:after="160" w:line="240" w:lineRule="auto"/>
        <w:jc w:val="left"/>
        <w:rPr>
          <w:rFonts w:ascii="Arial" w:hAnsi="Arial"/>
          <w:szCs w:val="20"/>
        </w:rPr>
      </w:pPr>
      <w:r w:rsidRPr="00175F87">
        <w:rPr>
          <w:rFonts w:ascii="Arial" w:hAnsi="Arial"/>
          <w:szCs w:val="20"/>
        </w:rPr>
        <w:t>The concept note should be relevant to the current needs of the country.</w:t>
      </w:r>
    </w:p>
    <w:p w14:paraId="1298B7A2" w14:textId="77777777" w:rsidR="00A4199B" w:rsidRPr="00175F87" w:rsidRDefault="00A4199B" w:rsidP="00510350">
      <w:pPr>
        <w:widowControl/>
        <w:numPr>
          <w:ilvl w:val="0"/>
          <w:numId w:val="6"/>
        </w:numPr>
        <w:wordWrap/>
        <w:autoSpaceDE/>
        <w:autoSpaceDN/>
        <w:spacing w:after="160" w:line="240" w:lineRule="auto"/>
        <w:jc w:val="left"/>
        <w:rPr>
          <w:rFonts w:ascii="Arial" w:hAnsi="Arial"/>
          <w:szCs w:val="20"/>
        </w:rPr>
      </w:pPr>
      <w:r w:rsidRPr="00175F87">
        <w:rPr>
          <w:rFonts w:ascii="Arial" w:hAnsi="Arial"/>
          <w:szCs w:val="20"/>
        </w:rPr>
        <w:t xml:space="preserve">The concept note is developed </w:t>
      </w:r>
      <w:r w:rsidRPr="00175F87">
        <w:rPr>
          <w:rFonts w:ascii="Arial" w:hAnsi="Arial"/>
          <w:kern w:val="0"/>
          <w:szCs w:val="20"/>
        </w:rPr>
        <w:t>in accordance with the AFoCO Project Manual.</w:t>
      </w:r>
    </w:p>
    <w:p w14:paraId="07C979FA" w14:textId="77777777" w:rsidR="00A4199B" w:rsidRPr="00175F87" w:rsidRDefault="00A4199B" w:rsidP="00510350">
      <w:pPr>
        <w:widowControl/>
        <w:numPr>
          <w:ilvl w:val="0"/>
          <w:numId w:val="6"/>
        </w:numPr>
        <w:wordWrap/>
        <w:autoSpaceDE/>
        <w:autoSpaceDN/>
        <w:spacing w:after="160" w:line="240" w:lineRule="auto"/>
        <w:jc w:val="left"/>
        <w:rPr>
          <w:rFonts w:ascii="Arial" w:hAnsi="Arial"/>
          <w:szCs w:val="20"/>
        </w:rPr>
      </w:pPr>
      <w:r w:rsidRPr="00175F87">
        <w:rPr>
          <w:rFonts w:ascii="Arial" w:hAnsi="Arial"/>
          <w:kern w:val="0"/>
          <w:szCs w:val="20"/>
        </w:rPr>
        <w:t xml:space="preserve">The proponent should ensure the originality of the </w:t>
      </w:r>
      <w:r w:rsidRPr="00175F87">
        <w:rPr>
          <w:rFonts w:ascii="Arial" w:hAnsi="Arial"/>
          <w:szCs w:val="20"/>
        </w:rPr>
        <w:t>concept note</w:t>
      </w:r>
      <w:r w:rsidRPr="00175F87">
        <w:rPr>
          <w:rFonts w:ascii="Arial" w:hAnsi="Arial"/>
          <w:kern w:val="0"/>
          <w:szCs w:val="20"/>
        </w:rPr>
        <w:t xml:space="preserve"> and its activities.</w:t>
      </w:r>
    </w:p>
    <w:p w14:paraId="5759212B" w14:textId="77777777" w:rsidR="00A4199B" w:rsidRPr="00175F87" w:rsidRDefault="00A4199B" w:rsidP="00510350">
      <w:pPr>
        <w:widowControl/>
        <w:numPr>
          <w:ilvl w:val="0"/>
          <w:numId w:val="6"/>
        </w:numPr>
        <w:wordWrap/>
        <w:autoSpaceDE/>
        <w:autoSpaceDN/>
        <w:spacing w:after="160" w:line="240" w:lineRule="auto"/>
        <w:jc w:val="left"/>
        <w:rPr>
          <w:rFonts w:ascii="Arial" w:hAnsi="Arial"/>
          <w:szCs w:val="20"/>
        </w:rPr>
      </w:pPr>
      <w:r w:rsidRPr="00175F87">
        <w:rPr>
          <w:rFonts w:ascii="Arial" w:hAnsi="Arial"/>
          <w:kern w:val="0"/>
          <w:szCs w:val="20"/>
        </w:rPr>
        <w:t>The proponent should ensure that the concept note is not duplicating outputs and activities of other on-going or completed projects.</w:t>
      </w:r>
    </w:p>
    <w:p w14:paraId="115A550D" w14:textId="77777777" w:rsidR="00A4199B" w:rsidRPr="00175F87" w:rsidRDefault="00A4199B" w:rsidP="00510350">
      <w:pPr>
        <w:widowControl/>
        <w:numPr>
          <w:ilvl w:val="0"/>
          <w:numId w:val="6"/>
        </w:numPr>
        <w:wordWrap/>
        <w:autoSpaceDE/>
        <w:autoSpaceDN/>
        <w:spacing w:after="160" w:line="240" w:lineRule="auto"/>
        <w:jc w:val="left"/>
        <w:rPr>
          <w:rFonts w:ascii="Arial" w:hAnsi="Arial"/>
          <w:szCs w:val="20"/>
        </w:rPr>
      </w:pPr>
      <w:r w:rsidRPr="00175F87">
        <w:rPr>
          <w:rFonts w:ascii="Arial" w:hAnsi="Arial"/>
          <w:kern w:val="0"/>
          <w:szCs w:val="20"/>
        </w:rPr>
        <w:t>The proponent should ensure that budget estimates are based on prevailing market prices.</w:t>
      </w:r>
    </w:p>
    <w:p w14:paraId="517D92D0" w14:textId="77777777" w:rsidR="00A4199B" w:rsidRPr="00A4199B" w:rsidRDefault="00A4199B" w:rsidP="00A4199B"/>
    <w:p w14:paraId="59760D27" w14:textId="77777777" w:rsidR="00A4199B" w:rsidRPr="00A4199B" w:rsidRDefault="00A4199B" w:rsidP="00A4199B"/>
    <w:p w14:paraId="20E377F9" w14:textId="77777777" w:rsidR="00A4199B" w:rsidRPr="00A4199B" w:rsidRDefault="00A4199B" w:rsidP="00A4199B"/>
    <w:p w14:paraId="517E4706" w14:textId="77777777" w:rsidR="00A4199B" w:rsidRPr="00A4199B" w:rsidRDefault="00A4199B" w:rsidP="00A4199B"/>
    <w:p w14:paraId="74779A87" w14:textId="77777777" w:rsidR="00A4199B" w:rsidRPr="00A4199B" w:rsidRDefault="00A4199B" w:rsidP="00A4199B"/>
    <w:p w14:paraId="2B7015B8" w14:textId="77777777" w:rsidR="00A4199B" w:rsidRPr="00A4199B" w:rsidRDefault="00A4199B" w:rsidP="00A4199B"/>
    <w:p w14:paraId="05FE043F" w14:textId="77777777" w:rsidR="00A4199B" w:rsidRPr="00A4199B" w:rsidRDefault="00A4199B" w:rsidP="00A4199B"/>
    <w:p w14:paraId="7CF5948A" w14:textId="77777777" w:rsidR="00A4199B" w:rsidRPr="00A4199B" w:rsidRDefault="00A4199B" w:rsidP="00A4199B"/>
    <w:p w14:paraId="7450600D" w14:textId="77777777" w:rsidR="00A4199B" w:rsidRPr="00A4199B" w:rsidRDefault="00A4199B" w:rsidP="00A4199B"/>
    <w:p w14:paraId="4A81BE8B" w14:textId="77777777" w:rsidR="00A4199B" w:rsidRPr="00A4199B" w:rsidRDefault="00A4199B" w:rsidP="00A4199B"/>
    <w:p w14:paraId="6E77C305" w14:textId="77777777" w:rsidR="00A4199B" w:rsidRPr="00A4199B" w:rsidRDefault="00A4199B" w:rsidP="00A4199B"/>
    <w:p w14:paraId="03817F92" w14:textId="77777777" w:rsidR="00A4199B" w:rsidRPr="00A4199B" w:rsidRDefault="00A4199B" w:rsidP="00A4199B"/>
    <w:p w14:paraId="1A07B51F" w14:textId="77777777" w:rsidR="00A4199B" w:rsidRPr="00A4199B" w:rsidRDefault="00A4199B" w:rsidP="00A4199B"/>
    <w:p w14:paraId="34BC18C4" w14:textId="77777777" w:rsidR="00A4199B" w:rsidRPr="00A4199B" w:rsidRDefault="00A4199B" w:rsidP="00A4199B"/>
    <w:p w14:paraId="2F0EDB04" w14:textId="77777777" w:rsidR="00A4199B" w:rsidRDefault="00A4199B" w:rsidP="00A4199B"/>
    <w:p w14:paraId="368E8830" w14:textId="77777777" w:rsidR="003D5B1E" w:rsidRPr="00A4199B" w:rsidRDefault="003D5B1E" w:rsidP="00A4199B"/>
    <w:tbl>
      <w:tblPr>
        <w:tblW w:w="9032" w:type="dxa"/>
        <w:tblInd w:w="1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2"/>
      </w:tblGrid>
      <w:tr w:rsidR="00A4199B" w:rsidRPr="00A4199B" w14:paraId="20AB2F32" w14:textId="77777777" w:rsidTr="00A4199B">
        <w:trPr>
          <w:trHeight w:val="364"/>
        </w:trPr>
        <w:tc>
          <w:tcPr>
            <w:tcW w:w="9032" w:type="dxa"/>
            <w:shd w:val="clear" w:color="auto" w:fill="002060"/>
            <w:vAlign w:val="center"/>
          </w:tcPr>
          <w:p w14:paraId="54356D33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4"/>
              </w:rPr>
            </w:pPr>
            <w:r w:rsidRPr="00A4199B">
              <w:lastRenderedPageBreak/>
              <w:br w:type="page"/>
            </w:r>
            <w:r w:rsidRPr="00A4199B">
              <w:rPr>
                <w:rFonts w:ascii="Arial" w:hAnsi="Arial"/>
                <w:sz w:val="24"/>
              </w:rPr>
              <w:t>1. Problem Analysis</w:t>
            </w:r>
          </w:p>
        </w:tc>
      </w:tr>
      <w:tr w:rsidR="00A4199B" w:rsidRPr="00A4199B" w14:paraId="0D03D4EA" w14:textId="77777777" w:rsidTr="00A4199B">
        <w:trPr>
          <w:trHeight w:val="337"/>
        </w:trPr>
        <w:tc>
          <w:tcPr>
            <w:tcW w:w="9032" w:type="dxa"/>
            <w:shd w:val="clear" w:color="auto" w:fill="FBD5B5"/>
            <w:vAlign w:val="center"/>
          </w:tcPr>
          <w:p w14:paraId="623E59B1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  <w:r w:rsidRPr="00A4199B">
              <w:rPr>
                <w:rFonts w:ascii="Arial" w:hAnsi="Arial"/>
                <w:sz w:val="22"/>
              </w:rPr>
              <w:t>1.1 Problem Identification</w:t>
            </w:r>
          </w:p>
        </w:tc>
      </w:tr>
      <w:tr w:rsidR="00A4199B" w:rsidRPr="00A4199B" w14:paraId="70E2FA8B" w14:textId="77777777" w:rsidTr="00A4199B">
        <w:trPr>
          <w:trHeight w:val="878"/>
        </w:trPr>
        <w:tc>
          <w:tcPr>
            <w:tcW w:w="9032" w:type="dxa"/>
            <w:shd w:val="clear" w:color="auto" w:fill="auto"/>
          </w:tcPr>
          <w:p w14:paraId="670BC0EA" w14:textId="4A2F949A" w:rsidR="00A4199B" w:rsidRPr="00A4199B" w:rsidRDefault="00A4199B" w:rsidP="00A4199B">
            <w:pPr>
              <w:spacing w:after="0"/>
              <w:rPr>
                <w:rFonts w:ascii="Arial" w:hAnsi="Arial"/>
                <w:i/>
              </w:rPr>
            </w:pPr>
            <w:r w:rsidRPr="00A4199B">
              <w:rPr>
                <w:rFonts w:ascii="Arial" w:hAnsi="Arial"/>
                <w:i/>
              </w:rPr>
              <w:t xml:space="preserve">Identify the problem that this project will try to address with the help of a problem tree clearly reflecting the sub-causes and causes towards the identification of the core problem to be addressed (The core problem is usually reflected in the Project title). Brief description/inter-relationship of the core problem vis-à-vis </w:t>
            </w:r>
            <w:proofErr w:type="gramStart"/>
            <w:r w:rsidRPr="00A4199B">
              <w:rPr>
                <w:rFonts w:ascii="Arial" w:hAnsi="Arial"/>
                <w:i/>
              </w:rPr>
              <w:t>causes</w:t>
            </w:r>
            <w:proofErr w:type="gramEnd"/>
            <w:r w:rsidRPr="00A4199B">
              <w:rPr>
                <w:rFonts w:ascii="Arial" w:hAnsi="Arial"/>
                <w:i/>
              </w:rPr>
              <w:t xml:space="preserve"> and effects should be explained. (</w:t>
            </w:r>
            <w:r w:rsidR="00A8354F">
              <w:rPr>
                <w:rFonts w:ascii="Arial" w:hAnsi="Arial"/>
                <w:i/>
              </w:rPr>
              <w:t>400-500</w:t>
            </w:r>
            <w:r w:rsidR="00A8354F" w:rsidRPr="00A4199B">
              <w:rPr>
                <w:rFonts w:ascii="Arial" w:hAnsi="Arial"/>
                <w:i/>
              </w:rPr>
              <w:t xml:space="preserve"> </w:t>
            </w:r>
            <w:r w:rsidRPr="00A4199B">
              <w:rPr>
                <w:rFonts w:ascii="Arial" w:hAnsi="Arial"/>
                <w:i/>
              </w:rPr>
              <w:t>words)</w:t>
            </w:r>
          </w:p>
          <w:p w14:paraId="48F4BBC8" w14:textId="500072CF" w:rsidR="00A4199B" w:rsidRDefault="00A4199B" w:rsidP="00A4199B">
            <w:pPr>
              <w:spacing w:after="0"/>
              <w:jc w:val="left"/>
              <w:rPr>
                <w:rFonts w:ascii="Arial" w:hAnsi="Arial"/>
                <w:i/>
              </w:rPr>
            </w:pPr>
          </w:p>
          <w:p w14:paraId="3C41400C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</w:rPr>
            </w:pPr>
          </w:p>
          <w:p w14:paraId="4EA7E7BD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</w:rPr>
            </w:pPr>
          </w:p>
          <w:p w14:paraId="1A721A20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</w:rPr>
            </w:pPr>
            <w:r w:rsidRPr="00A4199B">
              <w:rPr>
                <w:noProof/>
              </w:rPr>
              <mc:AlternateContent>
                <mc:Choice Requires="wpg">
                  <w:drawing>
                    <wp:inline distT="0" distB="0" distL="0" distR="0" wp14:anchorId="2F904C0C" wp14:editId="3FB948E3">
                      <wp:extent cx="5557017" cy="2552678"/>
                      <wp:effectExtent l="0" t="0" r="24765" b="19685"/>
                      <wp:docPr id="1049" name="shape10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557017" cy="2552678"/>
                                <a:chOff x="0" y="0"/>
                                <a:chExt cx="52476" cy="25526"/>
                              </a:xfrm>
                            </wpg:grpSpPr>
                            <wps:wsp>
                              <wps:cNvPr id="1050" name="child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2573" cy="450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1FAFF7F8" w14:textId="77777777" w:rsidR="00456EAA" w:rsidRDefault="00456EAA" w:rsidP="00A4199B">
                                    <w:pPr>
                                      <w:pStyle w:val="ad"/>
                                      <w:wordWrap w:val="0"/>
                                      <w:spacing w:before="0" w:beforeAutospacing="0" w:after="0" w:afterAutospacing="0"/>
                                      <w:jc w:val="center"/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eastAsia="맑은 고딕" w:hAnsi="Arial" w:cs="Arial"/>
                                        <w:color w:val="000000"/>
                                        <w:kern w:val="24"/>
                                        <w:sz w:val="20"/>
                                        <w:szCs w:val="20"/>
                                      </w:rPr>
                                      <w:t>Effec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051" name="child 2"/>
                              <wps:cNvSpPr>
                                <a:spLocks/>
                              </wps:cNvSpPr>
                              <wps:spPr bwMode="auto">
                                <a:xfrm>
                                  <a:off x="26593" y="0"/>
                                  <a:ext cx="12573" cy="450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3CC89BF1" w14:textId="77777777" w:rsidR="00456EAA" w:rsidRDefault="00456EAA" w:rsidP="00A4199B">
                                    <w:pPr>
                                      <w:pStyle w:val="ad"/>
                                      <w:wordWrap w:val="0"/>
                                      <w:spacing w:before="0" w:beforeAutospacing="0" w:after="0" w:afterAutospacing="0"/>
                                      <w:jc w:val="center"/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eastAsia="맑은 고딕" w:hAnsi="Arial" w:cs="Arial"/>
                                        <w:color w:val="000000"/>
                                        <w:kern w:val="24"/>
                                        <w:sz w:val="20"/>
                                        <w:szCs w:val="20"/>
                                      </w:rPr>
                                      <w:t>Effec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053" name="child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57" y="6229"/>
                                  <a:ext cx="52419" cy="450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771344E3" w14:textId="77777777" w:rsidR="00456EAA" w:rsidRPr="005C0AB2" w:rsidRDefault="00456EAA" w:rsidP="00A4199B">
                                    <w:pPr>
                                      <w:pStyle w:val="ad"/>
                                      <w:wordWrap w:val="0"/>
                                      <w:spacing w:before="0" w:beforeAutospacing="0" w:after="0" w:afterAutospacing="0"/>
                                      <w:jc w:val="center"/>
                                      <w:rPr>
                                        <w:rFonts w:ascii="Arial" w:hAnsi="Arial" w:cs="Arial"/>
                                        <w:b/>
                                      </w:rPr>
                                    </w:pPr>
                                    <w:r w:rsidRPr="005C0AB2">
                                      <w:rPr>
                                        <w:rFonts w:ascii="Arial" w:eastAsia="맑은 고딕" w:hAnsi="Arial" w:cs="Arial"/>
                                        <w:b/>
                                        <w:color w:val="000000"/>
                                        <w:kern w:val="24"/>
                                        <w:sz w:val="20"/>
                                        <w:szCs w:val="20"/>
                                      </w:rPr>
                                      <w:t>Core Proble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054" name="child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7" y="20161"/>
                                  <a:ext cx="12573" cy="51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4ECD8DEC" w14:textId="77777777" w:rsidR="00456EAA" w:rsidRDefault="00456EAA" w:rsidP="004B5202">
                                    <w:pPr>
                                      <w:pStyle w:val="ad"/>
                                      <w:wordWrap w:val="0"/>
                                      <w:spacing w:before="0" w:beforeAutospacing="0" w:after="0" w:afterAutospacing="0"/>
                                      <w:jc w:val="center"/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eastAsia="맑은 고딕" w:hAnsi="Arial" w:cs="Arial"/>
                                        <w:color w:val="000000"/>
                                        <w:kern w:val="24"/>
                                        <w:sz w:val="20"/>
                                        <w:szCs w:val="20"/>
                                      </w:rPr>
                                      <w:t>Sub-Cause (Underlying/Indirect Cause)</w:t>
                                    </w:r>
                                  </w:p>
                                  <w:p w14:paraId="3946BE96" w14:textId="3ECA7392" w:rsidR="00456EAA" w:rsidRPr="004B5202" w:rsidRDefault="00456EAA" w:rsidP="00A4199B">
                                    <w:pPr>
                                      <w:pStyle w:val="ad"/>
                                      <w:wordWrap w:val="0"/>
                                      <w:spacing w:before="0" w:beforeAutospacing="0" w:after="0" w:afterAutospacing="0"/>
                                      <w:jc w:val="center"/>
                                      <w:rPr>
                                        <w:rFonts w:ascii="Arial" w:hAnsi="Arial" w:cs="Arial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055" name="child 5"/>
                              <wps:cNvSpPr/>
                              <wps:spPr bwMode="auto">
                                <a:xfrm>
                                  <a:off x="26617" y="20161"/>
                                  <a:ext cx="12573" cy="536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1ECC47A0" w14:textId="77777777" w:rsidR="00456EAA" w:rsidRDefault="00456EAA" w:rsidP="004B5202">
                                    <w:pPr>
                                      <w:pStyle w:val="ad"/>
                                      <w:wordWrap w:val="0"/>
                                      <w:spacing w:before="0" w:beforeAutospacing="0" w:after="0" w:afterAutospacing="0"/>
                                      <w:jc w:val="center"/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eastAsia="맑은 고딕" w:hAnsi="Arial" w:cs="Arial"/>
                                        <w:color w:val="000000"/>
                                        <w:kern w:val="24"/>
                                        <w:sz w:val="20"/>
                                        <w:szCs w:val="20"/>
                                      </w:rPr>
                                      <w:t>Sub-Cause (Underlying/Indirect Cause)</w:t>
                                    </w:r>
                                  </w:p>
                                  <w:p w14:paraId="6A0A5FB9" w14:textId="1DE4954D" w:rsidR="00456EAA" w:rsidRPr="004B5202" w:rsidRDefault="00456EAA" w:rsidP="00A4199B">
                                    <w:pPr>
                                      <w:pStyle w:val="ad"/>
                                      <w:wordWrap w:val="0"/>
                                      <w:spacing w:before="0" w:beforeAutospacing="0" w:after="0" w:afterAutospacing="0"/>
                                      <w:jc w:val="center"/>
                                      <w:rPr>
                                        <w:rFonts w:ascii="Arial" w:hAnsi="Arial" w:cs="Arial"/>
                                      </w:rPr>
                                    </w:pPr>
                                  </w:p>
                                </w:txbxContent>
                              </wps:txbx>
                              <wps:bodyPr anchor="ctr" anchorCtr="0"/>
                            </wps:wsp>
                            <wps:wsp>
                              <wps:cNvPr id="1056" name="child 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3341" y="20161"/>
                                  <a:ext cx="12573" cy="51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03E9E258" w14:textId="77777777" w:rsidR="00456EAA" w:rsidRDefault="00456EAA" w:rsidP="004B5202">
                                    <w:pPr>
                                      <w:pStyle w:val="ad"/>
                                      <w:wordWrap w:val="0"/>
                                      <w:spacing w:before="0" w:beforeAutospacing="0" w:after="0" w:afterAutospacing="0"/>
                                      <w:jc w:val="center"/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eastAsia="맑은 고딕" w:hAnsi="Arial" w:cs="Arial"/>
                                        <w:color w:val="000000"/>
                                        <w:kern w:val="24"/>
                                        <w:sz w:val="20"/>
                                        <w:szCs w:val="20"/>
                                      </w:rPr>
                                      <w:t>Sub-Cause (Underlying/Indirect Cause)</w:t>
                                    </w:r>
                                  </w:p>
                                  <w:p w14:paraId="2B07373E" w14:textId="3E9CFF3E" w:rsidR="00456EAA" w:rsidRPr="004B5202" w:rsidRDefault="00456EAA" w:rsidP="00A4199B">
                                    <w:pPr>
                                      <w:pStyle w:val="ad"/>
                                      <w:wordWrap w:val="0"/>
                                      <w:spacing w:before="0" w:beforeAutospacing="0" w:after="0" w:afterAutospacing="0"/>
                                      <w:jc w:val="center"/>
                                      <w:rPr>
                                        <w:rFonts w:ascii="Arial" w:hAnsi="Arial" w:cs="Arial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063" name="child 7"/>
                              <wps:cNvSpPr/>
                              <wps:spPr bwMode="auto">
                                <a:xfrm>
                                  <a:off x="39896" y="20156"/>
                                  <a:ext cx="12573" cy="536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2F42F0D3" w14:textId="77777777" w:rsidR="00456EAA" w:rsidRDefault="00456EAA" w:rsidP="004B5202">
                                    <w:pPr>
                                      <w:pStyle w:val="ad"/>
                                      <w:wordWrap w:val="0"/>
                                      <w:spacing w:before="0" w:beforeAutospacing="0" w:after="0" w:afterAutospacing="0"/>
                                      <w:jc w:val="center"/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eastAsia="맑은 고딕" w:hAnsi="Arial" w:cs="Arial"/>
                                        <w:color w:val="000000"/>
                                        <w:kern w:val="24"/>
                                        <w:sz w:val="20"/>
                                        <w:szCs w:val="20"/>
                                      </w:rPr>
                                      <w:t>Sub-Cause (Underlying/Indirect Cause)</w:t>
                                    </w:r>
                                  </w:p>
                                  <w:p w14:paraId="4EDF02BD" w14:textId="361DACB0" w:rsidR="00456EAA" w:rsidRPr="004B5202" w:rsidRDefault="00456EAA" w:rsidP="00A4199B">
                                    <w:pPr>
                                      <w:pStyle w:val="ad"/>
                                      <w:wordWrap w:val="0"/>
                                      <w:spacing w:before="0" w:beforeAutospacing="0" w:after="0" w:afterAutospacing="0"/>
                                      <w:jc w:val="center"/>
                                      <w:rPr>
                                        <w:rFonts w:ascii="Arial" w:eastAsia="맑은 고딕" w:hAnsi="Arial" w:cs="Arial"/>
                                        <w:color w:val="000000"/>
                                        <w:kern w:val="24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xbxContent>
                              </wps:txbx>
                              <wps:bodyPr anchor="ctr" anchorCtr="0"/>
                            </wps:wsp>
                            <wps:wsp>
                              <wps:cNvPr id="1064" name="child 8"/>
                              <wps:cNvSpPr>
                                <a:spLocks/>
                              </wps:cNvSpPr>
                              <wps:spPr bwMode="auto">
                                <a:xfrm>
                                  <a:off x="57" y="12636"/>
                                  <a:ext cx="12573" cy="450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5C78F5DC" w14:textId="14A0A14A" w:rsidR="00456EAA" w:rsidRDefault="00456EAA" w:rsidP="00A4199B">
                                    <w:pPr>
                                      <w:pStyle w:val="ad"/>
                                      <w:wordWrap w:val="0"/>
                                      <w:spacing w:before="0" w:beforeAutospacing="0" w:after="0" w:afterAutospacing="0"/>
                                      <w:jc w:val="center"/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eastAsia="맑은 고딕" w:hAnsi="Arial" w:cs="Arial"/>
                                        <w:color w:val="000000"/>
                                        <w:kern w:val="24"/>
                                        <w:sz w:val="20"/>
                                        <w:szCs w:val="20"/>
                                      </w:rPr>
                                      <w:t>Cause (Main/Direct Cause)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065" name="child 9"/>
                              <wps:cNvSpPr>
                                <a:spLocks/>
                              </wps:cNvSpPr>
                              <wps:spPr bwMode="auto">
                                <a:xfrm>
                                  <a:off x="26619" y="12636"/>
                                  <a:ext cx="12573" cy="450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277CD3A9" w14:textId="45D84A63" w:rsidR="00456EAA" w:rsidRDefault="00456EAA" w:rsidP="00A4199B">
                                    <w:pPr>
                                      <w:pStyle w:val="ad"/>
                                      <w:wordWrap w:val="0"/>
                                      <w:spacing w:before="0" w:beforeAutospacing="0" w:after="0" w:afterAutospacing="0"/>
                                      <w:jc w:val="center"/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eastAsia="맑은 고딕" w:hAnsi="Arial" w:cs="Arial"/>
                                        <w:color w:val="000000"/>
                                        <w:kern w:val="24"/>
                                        <w:sz w:val="20"/>
                                        <w:szCs w:val="20"/>
                                      </w:rPr>
                                      <w:t>Cause (Main/Direct Cause)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066" name="child 10"/>
                              <wps:cNvSpPr>
                                <a:spLocks/>
                              </wps:cNvSpPr>
                              <wps:spPr bwMode="auto">
                                <a:xfrm>
                                  <a:off x="13296" y="0"/>
                                  <a:ext cx="12573" cy="450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7AD0D2F5" w14:textId="77777777" w:rsidR="00456EAA" w:rsidRDefault="00456EAA" w:rsidP="00A4199B">
                                    <w:pPr>
                                      <w:pStyle w:val="ad"/>
                                      <w:wordWrap w:val="0"/>
                                      <w:spacing w:before="0" w:beforeAutospacing="0" w:after="0" w:afterAutospacing="0"/>
                                      <w:jc w:val="center"/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eastAsia="맑은 고딕" w:hAnsi="Arial" w:cs="Arial"/>
                                        <w:color w:val="000000"/>
                                        <w:kern w:val="24"/>
                                        <w:sz w:val="20"/>
                                        <w:szCs w:val="20"/>
                                      </w:rPr>
                                      <w:t>Effec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067" name="child 11"/>
                              <wps:cNvSpPr>
                                <a:spLocks/>
                              </wps:cNvSpPr>
                              <wps:spPr bwMode="auto">
                                <a:xfrm>
                                  <a:off x="39897" y="0"/>
                                  <a:ext cx="12573" cy="450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3839F5AB" w14:textId="77777777" w:rsidR="00456EAA" w:rsidRDefault="00456EAA" w:rsidP="00A4199B">
                                    <w:pPr>
                                      <w:pStyle w:val="ad"/>
                                      <w:wordWrap w:val="0"/>
                                      <w:spacing w:before="0" w:beforeAutospacing="0" w:after="0" w:afterAutospacing="0"/>
                                      <w:jc w:val="center"/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eastAsia="맑은 고딕" w:hAnsi="Arial" w:cs="Arial"/>
                                        <w:color w:val="000000"/>
                                        <w:kern w:val="24"/>
                                        <w:sz w:val="20"/>
                                        <w:szCs w:val="20"/>
                                      </w:rPr>
                                      <w:t>Effec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068" name="child 12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6350" y="17157"/>
                                  <a:ext cx="0" cy="300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069" name="child 13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19545" y="18567"/>
                                  <a:ext cx="0" cy="149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070" name="child 14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33070" y="17157"/>
                                  <a:ext cx="0" cy="300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071" name="child 15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46272" y="18656"/>
                                  <a:ext cx="0" cy="149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073" name="child 16"/>
                              <wps:cNvCnPr>
                                <a:cxnSpLocks noChangeShapeType="1"/>
                              </wps:cNvCnPr>
                              <wps:spPr bwMode="auto">
                                <a:xfrm flipH="1">
                                  <a:off x="6350" y="18567"/>
                                  <a:ext cx="13271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074" name="child 17"/>
                              <wps:cNvCnPr>
                                <a:cxnSpLocks noChangeShapeType="1"/>
                              </wps:cNvCnPr>
                              <wps:spPr bwMode="auto">
                                <a:xfrm flipH="1">
                                  <a:off x="33039" y="18656"/>
                                  <a:ext cx="13271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075" name="child 18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6381" y="10795"/>
                                  <a:ext cx="0" cy="1873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077" name="child 19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33096" y="10795"/>
                                  <a:ext cx="0" cy="1873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078" name="child 20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6394" y="4635"/>
                                  <a:ext cx="0" cy="149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079" name="child 21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19596" y="4635"/>
                                  <a:ext cx="0" cy="149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080" name="child 22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33121" y="4635"/>
                                  <a:ext cx="0" cy="149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081" name="child 23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46323" y="4635"/>
                                  <a:ext cx="0" cy="149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524287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083" name="child 2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803" y="17119"/>
                                  <a:ext cx="1099" cy="908"/>
                                </a:xfrm>
                                <a:prstGeom prst="triangle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524287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084" name="child 25"/>
                              <wps:cNvSpPr>
                                <a:spLocks/>
                              </wps:cNvSpPr>
                              <wps:spPr bwMode="auto">
                                <a:xfrm>
                                  <a:off x="32524" y="17075"/>
                                  <a:ext cx="1099" cy="908"/>
                                </a:xfrm>
                                <a:prstGeom prst="triangle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524287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085" name="child 26"/>
                              <wps:cNvSpPr>
                                <a:spLocks/>
                              </wps:cNvSpPr>
                              <wps:spPr bwMode="auto">
                                <a:xfrm>
                                  <a:off x="5797" y="10769"/>
                                  <a:ext cx="1099" cy="902"/>
                                </a:xfrm>
                                <a:prstGeom prst="triangle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524287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086" name="child 27"/>
                              <wps:cNvSpPr>
                                <a:spLocks/>
                              </wps:cNvSpPr>
                              <wps:spPr bwMode="auto">
                                <a:xfrm>
                                  <a:off x="32518" y="10725"/>
                                  <a:ext cx="1098" cy="908"/>
                                </a:xfrm>
                                <a:prstGeom prst="triangle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524287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087" name="child 28"/>
                              <wps:cNvSpPr>
                                <a:spLocks/>
                              </wps:cNvSpPr>
                              <wps:spPr bwMode="auto">
                                <a:xfrm>
                                  <a:off x="5829" y="4502"/>
                                  <a:ext cx="1098" cy="908"/>
                                </a:xfrm>
                                <a:prstGeom prst="triangle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524287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088" name="child 29"/>
                              <wps:cNvSpPr>
                                <a:spLocks/>
                              </wps:cNvSpPr>
                              <wps:spPr bwMode="auto">
                                <a:xfrm>
                                  <a:off x="32550" y="4464"/>
                                  <a:ext cx="1098" cy="908"/>
                                </a:xfrm>
                                <a:prstGeom prst="triangle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524287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089" name="child 30"/>
                              <wps:cNvSpPr>
                                <a:spLocks/>
                              </wps:cNvSpPr>
                              <wps:spPr bwMode="auto">
                                <a:xfrm>
                                  <a:off x="19043" y="4464"/>
                                  <a:ext cx="1099" cy="908"/>
                                </a:xfrm>
                                <a:prstGeom prst="triangle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524287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090" name="child 31"/>
                              <wps:cNvSpPr>
                                <a:spLocks/>
                              </wps:cNvSpPr>
                              <wps:spPr bwMode="auto">
                                <a:xfrm>
                                  <a:off x="45770" y="4419"/>
                                  <a:ext cx="1099" cy="908"/>
                                </a:xfrm>
                                <a:prstGeom prst="triangle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524287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904C0C" id="shape1088" o:spid="_x0000_s1026" style="width:437.55pt;height:201pt;mso-position-horizontal-relative:char;mso-position-vertical-relative:line" coordsize="52476,255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">
                      <v:rect id="child 1" o:spid="_x0000_s1027" style="position:absolute;width:12573;height:45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" filled="f" strokeweight="1pt">
                        <v:stroke miterlimit="343597f"/>
                        <v:path arrowok="t"/>
                        <v:textbox>
                          <w:txbxContent>
                            <w:p w14:paraId="1FAFF7F8" w14:textId="77777777" w:rsidR="00456EAA" w:rsidRDefault="00456EAA" w:rsidP="00A4199B">
                              <w:pPr>
                                <w:pStyle w:val="ad"/>
                                <w:wordWrap w:val="0"/>
                                <w:spacing w:before="0" w:beforeAutospacing="0" w:after="0" w:afterAutospacing="0"/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eastAsia="맑은 고딕" w:hAnsi="Arial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Effect</w:t>
                              </w:r>
                            </w:p>
                          </w:txbxContent>
                        </v:textbox>
                      </v:rect>
                      <v:rect id="child 2" o:spid="_x0000_s1028" style="position:absolute;left:26593;width:12573;height:45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" filled="f" strokeweight="1pt">
                        <v:stroke miterlimit="343597f"/>
                        <v:path arrowok="t"/>
                        <v:textbox>
                          <w:txbxContent>
                            <w:p w14:paraId="3CC89BF1" w14:textId="77777777" w:rsidR="00456EAA" w:rsidRDefault="00456EAA" w:rsidP="00A4199B">
                              <w:pPr>
                                <w:pStyle w:val="ad"/>
                                <w:wordWrap w:val="0"/>
                                <w:spacing w:before="0" w:beforeAutospacing="0" w:after="0" w:afterAutospacing="0"/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eastAsia="맑은 고딕" w:hAnsi="Arial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Effect</w:t>
                              </w:r>
                            </w:p>
                          </w:txbxContent>
                        </v:textbox>
                      </v:rect>
                      <v:rect id="child 3" o:spid="_x0000_s1029" style="position:absolute;left:57;top:6229;width:52419;height:45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" filled="f" strokeweight="1pt">
                        <v:stroke miterlimit="343597f"/>
                        <v:path arrowok="t"/>
                        <v:textbox>
                          <w:txbxContent>
                            <w:p w14:paraId="771344E3" w14:textId="77777777" w:rsidR="00456EAA" w:rsidRPr="005C0AB2" w:rsidRDefault="00456EAA" w:rsidP="00A4199B">
                              <w:pPr>
                                <w:pStyle w:val="ad"/>
                                <w:wordWrap w:val="0"/>
                                <w:spacing w:before="0" w:beforeAutospacing="0" w:after="0" w:afterAutospacing="0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5C0AB2">
                                <w:rPr>
                                  <w:rFonts w:ascii="Arial" w:eastAsia="맑은 고딕" w:hAnsi="Arial" w:cs="Arial"/>
                                  <w:b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re Problem</w:t>
                              </w:r>
                            </w:p>
                          </w:txbxContent>
                        </v:textbox>
                      </v:rect>
                      <v:rect id="child 4" o:spid="_x0000_s1030" style="position:absolute;left:57;top:20161;width:12573;height:51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" filled="f" strokeweight="1pt">
                        <v:stroke miterlimit="343597f"/>
                        <v:path arrowok="t"/>
                        <v:textbox>
                          <w:txbxContent>
                            <w:p w14:paraId="4ECD8DEC" w14:textId="77777777" w:rsidR="00456EAA" w:rsidRDefault="00456EAA" w:rsidP="004B5202">
                              <w:pPr>
                                <w:pStyle w:val="ad"/>
                                <w:wordWrap w:val="0"/>
                                <w:spacing w:before="0" w:beforeAutospacing="0" w:after="0" w:afterAutospacing="0"/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eastAsia="맑은 고딕" w:hAnsi="Arial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ub-Cause (Underlying/Indirect Cause)</w:t>
                              </w:r>
                            </w:p>
                            <w:p w14:paraId="3946BE96" w14:textId="3ECA7392" w:rsidR="00456EAA" w:rsidRPr="004B5202" w:rsidRDefault="00456EAA" w:rsidP="00A4199B">
                              <w:pPr>
                                <w:pStyle w:val="ad"/>
                                <w:wordWrap w:val="0"/>
                                <w:spacing w:before="0" w:beforeAutospacing="0" w:after="0" w:afterAutospacing="0"/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</w:p>
                          </w:txbxContent>
                        </v:textbox>
                      </v:rect>
                      <v:rect id="child 5" o:spid="_x0000_s1031" style="position:absolute;left:26617;top:20161;width:12573;height:53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" filled="f" strokeweight="1pt">
                        <v:stroke miterlimit="343597f"/>
                        <v:textbox>
                          <w:txbxContent>
                            <w:p w14:paraId="1ECC47A0" w14:textId="77777777" w:rsidR="00456EAA" w:rsidRDefault="00456EAA" w:rsidP="004B5202">
                              <w:pPr>
                                <w:pStyle w:val="ad"/>
                                <w:wordWrap w:val="0"/>
                                <w:spacing w:before="0" w:beforeAutospacing="0" w:after="0" w:afterAutospacing="0"/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eastAsia="맑은 고딕" w:hAnsi="Arial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ub-Cause (Underlying/Indirect Cause)</w:t>
                              </w:r>
                            </w:p>
                            <w:p w14:paraId="6A0A5FB9" w14:textId="1DE4954D" w:rsidR="00456EAA" w:rsidRPr="004B5202" w:rsidRDefault="00456EAA" w:rsidP="00A4199B">
                              <w:pPr>
                                <w:pStyle w:val="ad"/>
                                <w:wordWrap w:val="0"/>
                                <w:spacing w:before="0" w:beforeAutospacing="0" w:after="0" w:afterAutospacing="0"/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</w:p>
                          </w:txbxContent>
                        </v:textbox>
                      </v:rect>
                      <v:rect id="child 6" o:spid="_x0000_s1032" style="position:absolute;left:13341;top:20161;width:12573;height:51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" filled="f" strokeweight="1pt">
                        <v:stroke miterlimit="343597f"/>
                        <v:path arrowok="t"/>
                        <v:textbox>
                          <w:txbxContent>
                            <w:p w14:paraId="03E9E258" w14:textId="77777777" w:rsidR="00456EAA" w:rsidRDefault="00456EAA" w:rsidP="004B5202">
                              <w:pPr>
                                <w:pStyle w:val="ad"/>
                                <w:wordWrap w:val="0"/>
                                <w:spacing w:before="0" w:beforeAutospacing="0" w:after="0" w:afterAutospacing="0"/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eastAsia="맑은 고딕" w:hAnsi="Arial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ub-Cause (Underlying/Indirect Cause)</w:t>
                              </w:r>
                            </w:p>
                            <w:p w14:paraId="2B07373E" w14:textId="3E9CFF3E" w:rsidR="00456EAA" w:rsidRPr="004B5202" w:rsidRDefault="00456EAA" w:rsidP="00A4199B">
                              <w:pPr>
                                <w:pStyle w:val="ad"/>
                                <w:wordWrap w:val="0"/>
                                <w:spacing w:before="0" w:beforeAutospacing="0" w:after="0" w:afterAutospacing="0"/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</w:p>
                          </w:txbxContent>
                        </v:textbox>
                      </v:rect>
                      <v:rect id="child 7" o:spid="_x0000_s1033" style="position:absolute;left:39896;top:20156;width:12573;height:53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" filled="f" strokeweight="1pt">
                        <v:stroke miterlimit="343597f"/>
                        <v:textbox>
                          <w:txbxContent>
                            <w:p w14:paraId="2F42F0D3" w14:textId="77777777" w:rsidR="00456EAA" w:rsidRDefault="00456EAA" w:rsidP="004B5202">
                              <w:pPr>
                                <w:pStyle w:val="ad"/>
                                <w:wordWrap w:val="0"/>
                                <w:spacing w:before="0" w:beforeAutospacing="0" w:after="0" w:afterAutospacing="0"/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eastAsia="맑은 고딕" w:hAnsi="Arial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ub-Cause (Underlying/Indirect Cause)</w:t>
                              </w:r>
                            </w:p>
                            <w:p w14:paraId="4EDF02BD" w14:textId="361DACB0" w:rsidR="00456EAA" w:rsidRPr="004B5202" w:rsidRDefault="00456EAA" w:rsidP="00A4199B">
                              <w:pPr>
                                <w:pStyle w:val="ad"/>
                                <w:wordWrap w:val="0"/>
                                <w:spacing w:before="0" w:beforeAutospacing="0" w:after="0" w:afterAutospacing="0"/>
                                <w:jc w:val="center"/>
                                <w:rPr>
                                  <w:rFonts w:ascii="Arial" w:eastAsia="맑은 고딕" w:hAnsi="Arial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v:textbox>
                      </v:rect>
                      <v:rect id="child 8" o:spid="_x0000_s1034" style="position:absolute;left:57;top:12636;width:12573;height:45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" filled="f" strokeweight="1pt">
                        <v:stroke miterlimit="343597f"/>
                        <v:path arrowok="t"/>
                        <v:textbox>
                          <w:txbxContent>
                            <w:p w14:paraId="5C78F5DC" w14:textId="14A0A14A" w:rsidR="00456EAA" w:rsidRDefault="00456EAA" w:rsidP="00A4199B">
                              <w:pPr>
                                <w:pStyle w:val="ad"/>
                                <w:wordWrap w:val="0"/>
                                <w:spacing w:before="0" w:beforeAutospacing="0" w:after="0" w:afterAutospacing="0"/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eastAsia="맑은 고딕" w:hAnsi="Arial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ause (Main/Direct Cause)</w:t>
                              </w:r>
                            </w:p>
                          </w:txbxContent>
                        </v:textbox>
                      </v:rect>
                      <v:rect id="child 9" o:spid="_x0000_s1035" style="position:absolute;left:26619;top:12636;width:12573;height:45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" filled="f" strokeweight="1pt">
                        <v:stroke miterlimit="343597f"/>
                        <v:path arrowok="t"/>
                        <v:textbox>
                          <w:txbxContent>
                            <w:p w14:paraId="277CD3A9" w14:textId="45D84A63" w:rsidR="00456EAA" w:rsidRDefault="00456EAA" w:rsidP="00A4199B">
                              <w:pPr>
                                <w:pStyle w:val="ad"/>
                                <w:wordWrap w:val="0"/>
                                <w:spacing w:before="0" w:beforeAutospacing="0" w:after="0" w:afterAutospacing="0"/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eastAsia="맑은 고딕" w:hAnsi="Arial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ause (Main/Direct Cause)</w:t>
                              </w:r>
                            </w:p>
                          </w:txbxContent>
                        </v:textbox>
                      </v:rect>
                      <v:rect id="child 10" o:spid="_x0000_s1036" style="position:absolute;left:13296;width:12573;height:45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" filled="f" strokeweight="1pt">
                        <v:stroke miterlimit="343597f"/>
                        <v:path arrowok="t"/>
                        <v:textbox>
                          <w:txbxContent>
                            <w:p w14:paraId="7AD0D2F5" w14:textId="77777777" w:rsidR="00456EAA" w:rsidRDefault="00456EAA" w:rsidP="00A4199B">
                              <w:pPr>
                                <w:pStyle w:val="ad"/>
                                <w:wordWrap w:val="0"/>
                                <w:spacing w:before="0" w:beforeAutospacing="0" w:after="0" w:afterAutospacing="0"/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eastAsia="맑은 고딕" w:hAnsi="Arial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Effect</w:t>
                              </w:r>
                            </w:p>
                          </w:txbxContent>
                        </v:textbox>
                      </v:rect>
                      <v:rect id="child 11" o:spid="_x0000_s1037" style="position:absolute;left:39897;width:12573;height:45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" filled="f" strokeweight="1pt">
                        <v:stroke miterlimit="343597f"/>
                        <v:path arrowok="t"/>
                        <v:textbox>
                          <w:txbxContent>
                            <w:p w14:paraId="3839F5AB" w14:textId="77777777" w:rsidR="00456EAA" w:rsidRDefault="00456EAA" w:rsidP="00A4199B">
                              <w:pPr>
                                <w:pStyle w:val="ad"/>
                                <w:wordWrap w:val="0"/>
                                <w:spacing w:before="0" w:beforeAutospacing="0" w:after="0" w:afterAutospacing="0"/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eastAsia="맑은 고딕" w:hAnsi="Arial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Effect</w:t>
                              </w:r>
                            </w:p>
                          </w:txbxContent>
                        </v:textbox>
                      </v:rect>
                      <v:line id="child 12" o:spid="_x0000_s1038" style="position:absolute;flip:y;visibility:visible;mso-wrap-style:square" from="6350,17157" to="6350,201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">
                        <v:stroke miterlimit="343597f" joinstyle="miter"/>
                      </v:line>
                      <v:line id="child 13" o:spid="_x0000_s1039" style="position:absolute;flip:y;visibility:visible;mso-wrap-style:square" from="19545,18567" to="19545,200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">
                        <v:stroke miterlimit="343597f" joinstyle="miter"/>
                      </v:line>
                      <v:line id="child 14" o:spid="_x0000_s1040" style="position:absolute;flip:y;visibility:visible;mso-wrap-style:square" from="33070,17157" to="33070,201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">
                        <v:stroke miterlimit="343597f" joinstyle="miter"/>
                      </v:line>
                      <v:line id="child 15" o:spid="_x0000_s1041" style="position:absolute;flip:y;visibility:visible;mso-wrap-style:square" from="46272,18656" to="46272,201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">
                        <v:stroke miterlimit="343597f" joinstyle="miter"/>
                      </v:line>
                      <v:line id="child 16" o:spid="_x0000_s1042" style="position:absolute;flip:x;visibility:visible;mso-wrap-style:square" from="6350,18567" to="19621,18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">
                        <v:stroke miterlimit="343597f" joinstyle="miter"/>
                      </v:line>
                      <v:line id="child 17" o:spid="_x0000_s1043" style="position:absolute;flip:x;visibility:visible;mso-wrap-style:square" from="33039,18656" to="46310,186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">
                        <v:stroke miterlimit="343597f" joinstyle="miter"/>
                      </v:line>
                      <v:line id="child 18" o:spid="_x0000_s1044" style="position:absolute;flip:y;visibility:visible;mso-wrap-style:square" from="6381,10795" to="6381,126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">
                        <v:stroke miterlimit="343597f" joinstyle="miter"/>
                      </v:line>
                      <v:line id="child 19" o:spid="_x0000_s1045" style="position:absolute;flip:y;visibility:visible;mso-wrap-style:square" from="33096,10795" to="33096,126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">
                        <v:stroke miterlimit="343597f" joinstyle="miter"/>
                      </v:line>
                      <v:line id="child 20" o:spid="_x0000_s1046" style="position:absolute;flip:y;visibility:visible;mso-wrap-style:square" from="6394,4635" to="6394,6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">
                        <v:stroke miterlimit="343597f" joinstyle="miter"/>
                      </v:line>
                      <v:line id="child 21" o:spid="_x0000_s1047" style="position:absolute;flip:y;visibility:visible;mso-wrap-style:square" from="19596,4635" to="19596,6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">
                        <v:stroke miterlimit="343597f" joinstyle="miter"/>
                      </v:line>
                      <v:line id="child 22" o:spid="_x0000_s1048" style="position:absolute;flip:y;visibility:visible;mso-wrap-style:square" from="33121,4635" to="33121,6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">
                        <v:stroke miterlimit="343597f" joinstyle="miter"/>
                      </v:line>
                      <v:line id="child 23" o:spid="_x0000_s1049" style="position:absolute;flip:y;visibility:visible;mso-wrap-style:square" from="46323,4635" to="46323,6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">
                        <v:stroke miterlimit="343597f" joinstyle="miter"/>
                      </v:line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child 24" o:spid="_x0000_s1050" type="#_x0000_t5" style="position:absolute;left:5803;top:17119;width:1099;height: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" fillcolor="black" stroked="f">
                        <v:stroke miterlimit="343597f"/>
                        <v:path arrowok="t"/>
                      </v:shape>
                      <v:shape id="child 25" o:spid="_x0000_s1051" type="#_x0000_t5" style="position:absolute;left:32524;top:17075;width:1099;height: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" fillcolor="black" stroked="f">
                        <v:stroke miterlimit="343597f"/>
                        <v:path arrowok="t"/>
                      </v:shape>
                      <v:shape id="child 26" o:spid="_x0000_s1052" type="#_x0000_t5" style="position:absolute;left:5797;top:10769;width:1099;height:9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" fillcolor="black" stroked="f">
                        <v:stroke miterlimit="343597f"/>
                        <v:path arrowok="t"/>
                      </v:shape>
                      <v:shape id="child 27" o:spid="_x0000_s1053" type="#_x0000_t5" style="position:absolute;left:32518;top:10725;width:1098;height: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" fillcolor="black" stroked="f">
                        <v:stroke miterlimit="343597f"/>
                        <v:path arrowok="t"/>
                      </v:shape>
                      <v:shape id="child 28" o:spid="_x0000_s1054" type="#_x0000_t5" style="position:absolute;left:5829;top:4502;width:1098;height: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" fillcolor="black" stroked="f">
                        <v:stroke miterlimit="343597f"/>
                        <v:path arrowok="t"/>
                      </v:shape>
                      <v:shape id="child 29" o:spid="_x0000_s1055" type="#_x0000_t5" style="position:absolute;left:32550;top:4464;width:1098;height: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" fillcolor="black" stroked="f">
                        <v:stroke miterlimit="343597f"/>
                        <v:path arrowok="t"/>
                      </v:shape>
                      <v:shape id="child 30" o:spid="_x0000_s1056" type="#_x0000_t5" style="position:absolute;left:19043;top:4464;width:1099;height: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" fillcolor="black" stroked="f">
                        <v:stroke miterlimit="343597f"/>
                        <v:path arrowok="t"/>
                      </v:shape>
                      <v:shape id="child 31" o:spid="_x0000_s1057" type="#_x0000_t5" style="position:absolute;left:45770;top:4419;width:1099;height: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" fillcolor="black" stroked="f">
                        <v:stroke miterlimit="343597f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2660F6A6" w14:textId="77777777" w:rsidR="00A4199B" w:rsidRPr="00A4199B" w:rsidRDefault="00A4199B" w:rsidP="00A4199B">
            <w:pPr>
              <w:spacing w:after="0"/>
              <w:jc w:val="center"/>
              <w:rPr>
                <w:rFonts w:ascii="Arial" w:hAnsi="Arial"/>
                <w:i/>
              </w:rPr>
            </w:pPr>
            <w:r w:rsidRPr="00A4199B">
              <w:rPr>
                <w:rFonts w:ascii="Arial" w:hAnsi="Arial" w:hint="eastAsia"/>
                <w:i/>
              </w:rPr>
              <w:t>F</w:t>
            </w:r>
            <w:r w:rsidRPr="00A4199B">
              <w:rPr>
                <w:rFonts w:ascii="Arial" w:hAnsi="Arial"/>
                <w:i/>
              </w:rPr>
              <w:t>igure: Problem Tree</w:t>
            </w:r>
          </w:p>
        </w:tc>
      </w:tr>
      <w:tr w:rsidR="00A4199B" w:rsidRPr="00A4199B" w14:paraId="36EB7030" w14:textId="77777777" w:rsidTr="00A4199B">
        <w:trPr>
          <w:trHeight w:val="372"/>
        </w:trPr>
        <w:tc>
          <w:tcPr>
            <w:tcW w:w="9032" w:type="dxa"/>
            <w:shd w:val="clear" w:color="auto" w:fill="FBD4B4" w:themeFill="accent6" w:themeFillTint="66"/>
            <w:vAlign w:val="center"/>
          </w:tcPr>
          <w:p w14:paraId="4EB2A832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  <w:r w:rsidRPr="00A4199B">
              <w:rPr>
                <w:rFonts w:ascii="Arial" w:hAnsi="Arial"/>
                <w:sz w:val="22"/>
              </w:rPr>
              <w:t xml:space="preserve">1.2 </w:t>
            </w:r>
            <w:r w:rsidRPr="00A4199B">
              <w:rPr>
                <w:rFonts w:ascii="Arial" w:hAnsi="Arial" w:hint="eastAsia"/>
                <w:sz w:val="22"/>
              </w:rPr>
              <w:t>Problem Description</w:t>
            </w:r>
          </w:p>
        </w:tc>
      </w:tr>
      <w:tr w:rsidR="00A4199B" w:rsidRPr="00A4199B" w14:paraId="2975B1CF" w14:textId="77777777" w:rsidTr="00A4199B">
        <w:trPr>
          <w:trHeight w:val="332"/>
        </w:trPr>
        <w:tc>
          <w:tcPr>
            <w:tcW w:w="9032" w:type="dxa"/>
            <w:shd w:val="clear" w:color="auto" w:fill="auto"/>
            <w:vAlign w:val="center"/>
          </w:tcPr>
          <w:p w14:paraId="013BBC1B" w14:textId="1E64AE5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  <w:szCs w:val="20"/>
              </w:rPr>
            </w:pPr>
            <w:r w:rsidRPr="00A4199B">
              <w:rPr>
                <w:rFonts w:ascii="Arial" w:hAnsi="Arial"/>
                <w:i/>
                <w:szCs w:val="20"/>
              </w:rPr>
              <w:t xml:space="preserve">Following the preliminary problem analysis, describe the core problem to be resolved/addressed. Provide adequate baseline data and information to justify the existence of the problem. </w:t>
            </w:r>
            <w:proofErr w:type="gramStart"/>
            <w:r w:rsidRPr="00A4199B">
              <w:rPr>
                <w:rFonts w:ascii="Arial" w:hAnsi="Arial"/>
                <w:i/>
                <w:szCs w:val="20"/>
              </w:rPr>
              <w:t>(</w:t>
            </w:r>
            <w:r w:rsidR="00842867">
              <w:rPr>
                <w:rFonts w:ascii="Arial" w:hAnsi="Arial"/>
                <w:i/>
                <w:szCs w:val="20"/>
              </w:rPr>
              <w:t xml:space="preserve"> 1000</w:t>
            </w:r>
            <w:proofErr w:type="gramEnd"/>
            <w:r w:rsidR="00842867">
              <w:rPr>
                <w:rFonts w:ascii="Arial" w:hAnsi="Arial"/>
                <w:i/>
                <w:szCs w:val="20"/>
              </w:rPr>
              <w:t xml:space="preserve"> </w:t>
            </w:r>
            <w:r w:rsidR="00842867">
              <w:rPr>
                <w:rFonts w:ascii="Arial" w:hAnsi="Arial" w:hint="eastAsia"/>
                <w:i/>
                <w:szCs w:val="20"/>
              </w:rPr>
              <w:t xml:space="preserve">words or </w:t>
            </w:r>
            <w:r w:rsidR="00A8354F">
              <w:rPr>
                <w:rFonts w:ascii="Arial" w:hAnsi="Arial"/>
                <w:i/>
                <w:szCs w:val="20"/>
              </w:rPr>
              <w:t>1 page</w:t>
            </w:r>
            <w:r w:rsidRPr="00A4199B">
              <w:rPr>
                <w:rFonts w:ascii="Arial" w:hAnsi="Arial"/>
                <w:i/>
                <w:szCs w:val="20"/>
              </w:rPr>
              <w:t>)</w:t>
            </w:r>
          </w:p>
          <w:p w14:paraId="5A73D9C1" w14:textId="77777777" w:rsidR="00A4199B" w:rsidRPr="00A4199B" w:rsidRDefault="00A4199B" w:rsidP="00A4199B">
            <w:pPr>
              <w:jc w:val="left"/>
              <w:rPr>
                <w:rFonts w:ascii="Arial" w:hAnsi="Arial"/>
                <w:sz w:val="22"/>
              </w:rPr>
            </w:pPr>
          </w:p>
        </w:tc>
      </w:tr>
      <w:tr w:rsidR="00A4199B" w:rsidRPr="00A4199B" w14:paraId="7881831A" w14:textId="77777777" w:rsidTr="00A4199B">
        <w:trPr>
          <w:trHeight w:val="337"/>
        </w:trPr>
        <w:tc>
          <w:tcPr>
            <w:tcW w:w="9032" w:type="dxa"/>
            <w:shd w:val="clear" w:color="auto" w:fill="17365D" w:themeFill="text2" w:themeFillShade="BF"/>
            <w:vAlign w:val="center"/>
          </w:tcPr>
          <w:p w14:paraId="23330CDF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  <w:r w:rsidRPr="00A4199B">
              <w:rPr>
                <w:rFonts w:ascii="Arial" w:hAnsi="Arial"/>
                <w:sz w:val="22"/>
              </w:rPr>
              <w:t>2. Summary of the Proposed Actions</w:t>
            </w:r>
          </w:p>
        </w:tc>
      </w:tr>
      <w:tr w:rsidR="00A4199B" w:rsidRPr="00A4199B" w14:paraId="68D09384" w14:textId="77777777" w:rsidTr="00A4199B">
        <w:trPr>
          <w:trHeight w:val="337"/>
        </w:trPr>
        <w:tc>
          <w:tcPr>
            <w:tcW w:w="9032" w:type="dxa"/>
            <w:shd w:val="clear" w:color="auto" w:fill="FBD5B5"/>
            <w:vAlign w:val="center"/>
          </w:tcPr>
          <w:p w14:paraId="1B8F7036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  <w:r w:rsidRPr="00A4199B">
              <w:rPr>
                <w:rFonts w:ascii="Arial" w:hAnsi="Arial" w:hint="eastAsia"/>
                <w:sz w:val="22"/>
              </w:rPr>
              <w:t>2.1 Project Objectives</w:t>
            </w:r>
          </w:p>
        </w:tc>
      </w:tr>
      <w:tr w:rsidR="00A4199B" w:rsidRPr="00A4199B" w14:paraId="1C173FF2" w14:textId="77777777" w:rsidTr="00A4199B">
        <w:trPr>
          <w:trHeight w:val="337"/>
        </w:trPr>
        <w:tc>
          <w:tcPr>
            <w:tcW w:w="9032" w:type="dxa"/>
            <w:shd w:val="clear" w:color="auto" w:fill="FFFFFF" w:themeFill="background1"/>
            <w:vAlign w:val="center"/>
          </w:tcPr>
          <w:p w14:paraId="24B82F3B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</w:rPr>
            </w:pPr>
            <w:r w:rsidRPr="00A4199B">
              <w:rPr>
                <w:rFonts w:ascii="Arial" w:hAnsi="Arial"/>
                <w:i/>
              </w:rPr>
              <w:t>Identify and list the specific objectives of the project (Project objectives usually answers the causes of the core problem).</w:t>
            </w:r>
          </w:p>
          <w:p w14:paraId="48F8C313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</w:rPr>
            </w:pPr>
          </w:p>
          <w:p w14:paraId="0A60852D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</w:p>
          <w:p w14:paraId="33E1B796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</w:p>
          <w:p w14:paraId="754CBDB8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</w:p>
        </w:tc>
      </w:tr>
      <w:tr w:rsidR="00A4199B" w:rsidRPr="00A4199B" w14:paraId="7AABF07A" w14:textId="77777777" w:rsidTr="00A4199B">
        <w:trPr>
          <w:trHeight w:val="337"/>
        </w:trPr>
        <w:tc>
          <w:tcPr>
            <w:tcW w:w="9032" w:type="dxa"/>
            <w:shd w:val="clear" w:color="auto" w:fill="FBD5B5"/>
            <w:vAlign w:val="center"/>
          </w:tcPr>
          <w:p w14:paraId="42FCE362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  <w:r w:rsidRPr="00A4199B">
              <w:rPr>
                <w:rFonts w:ascii="Arial" w:hAnsi="Arial" w:hint="eastAsia"/>
                <w:sz w:val="22"/>
              </w:rPr>
              <w:t>2.2 Project Outcomes</w:t>
            </w:r>
          </w:p>
        </w:tc>
      </w:tr>
      <w:tr w:rsidR="00A4199B" w:rsidRPr="00A4199B" w14:paraId="02EFFEC1" w14:textId="77777777" w:rsidTr="00A4199B">
        <w:trPr>
          <w:trHeight w:val="337"/>
        </w:trPr>
        <w:tc>
          <w:tcPr>
            <w:tcW w:w="9032" w:type="dxa"/>
            <w:shd w:val="clear" w:color="auto" w:fill="FFFFFF" w:themeFill="background1"/>
            <w:vAlign w:val="center"/>
          </w:tcPr>
          <w:p w14:paraId="31357C45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</w:rPr>
            </w:pPr>
            <w:r w:rsidRPr="00A4199B">
              <w:rPr>
                <w:rFonts w:ascii="Arial" w:hAnsi="Arial"/>
                <w:i/>
              </w:rPr>
              <w:t>Describe/list down the long-term impact(s) of the project.</w:t>
            </w:r>
          </w:p>
          <w:p w14:paraId="6BED37F5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</w:p>
          <w:p w14:paraId="0688AA7E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</w:p>
          <w:p w14:paraId="7CC87814" w14:textId="77777777" w:rsid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</w:p>
          <w:p w14:paraId="44015A3F" w14:textId="422E142A" w:rsidR="004B5202" w:rsidRPr="00A4199B" w:rsidRDefault="004B5202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</w:p>
        </w:tc>
      </w:tr>
      <w:tr w:rsidR="00A4199B" w:rsidRPr="00A4199B" w14:paraId="240A77F7" w14:textId="77777777" w:rsidTr="00A4199B">
        <w:trPr>
          <w:trHeight w:val="337"/>
        </w:trPr>
        <w:tc>
          <w:tcPr>
            <w:tcW w:w="9032" w:type="dxa"/>
            <w:shd w:val="clear" w:color="auto" w:fill="FBD5B5"/>
            <w:vAlign w:val="center"/>
          </w:tcPr>
          <w:p w14:paraId="4C0CD9C0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  <w:r w:rsidRPr="00A4199B">
              <w:rPr>
                <w:rFonts w:ascii="Arial" w:hAnsi="Arial" w:hint="eastAsia"/>
                <w:sz w:val="22"/>
              </w:rPr>
              <w:lastRenderedPageBreak/>
              <w:t>2.3 Project Outputs</w:t>
            </w:r>
          </w:p>
        </w:tc>
      </w:tr>
      <w:tr w:rsidR="00A4199B" w:rsidRPr="00A4199B" w14:paraId="7AA6C587" w14:textId="77777777" w:rsidTr="00A4199B">
        <w:trPr>
          <w:trHeight w:val="337"/>
        </w:trPr>
        <w:tc>
          <w:tcPr>
            <w:tcW w:w="9032" w:type="dxa"/>
            <w:shd w:val="clear" w:color="auto" w:fill="FFFFFF" w:themeFill="background1"/>
            <w:vAlign w:val="center"/>
          </w:tcPr>
          <w:p w14:paraId="40A907B6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</w:rPr>
            </w:pPr>
            <w:r w:rsidRPr="00A4199B">
              <w:rPr>
                <w:rFonts w:ascii="Arial" w:hAnsi="Arial"/>
                <w:i/>
              </w:rPr>
              <w:t xml:space="preserve">List the output(s) of the project with an indicative budget (in percentage) for each output in the format presented below. </w:t>
            </w:r>
          </w:p>
          <w:tbl>
            <w:tblPr>
              <w:tblStyle w:val="af3"/>
              <w:tblW w:w="0" w:type="auto"/>
              <w:tblLook w:val="04A0" w:firstRow="1" w:lastRow="0" w:firstColumn="1" w:lastColumn="0" w:noHBand="0" w:noVBand="1"/>
            </w:tblPr>
            <w:tblGrid>
              <w:gridCol w:w="4403"/>
              <w:gridCol w:w="4403"/>
            </w:tblGrid>
            <w:tr w:rsidR="00A4199B" w:rsidRPr="00A4199B" w14:paraId="66F048D4" w14:textId="77777777" w:rsidTr="00A4199B">
              <w:tc>
                <w:tcPr>
                  <w:tcW w:w="4403" w:type="dxa"/>
                </w:tcPr>
                <w:p w14:paraId="2F99A7D0" w14:textId="77777777" w:rsidR="00A4199B" w:rsidRPr="00A4199B" w:rsidRDefault="00A4199B" w:rsidP="00A4199B">
                  <w:pPr>
                    <w:spacing w:after="0"/>
                    <w:jc w:val="center"/>
                    <w:rPr>
                      <w:rFonts w:ascii="Arial" w:hAnsi="Arial"/>
                      <w:b/>
                      <w:i/>
                    </w:rPr>
                  </w:pPr>
                  <w:r w:rsidRPr="00A4199B">
                    <w:rPr>
                      <w:rFonts w:ascii="Arial" w:hAnsi="Arial" w:hint="eastAsia"/>
                      <w:b/>
                      <w:i/>
                    </w:rPr>
                    <w:t>Output(s)</w:t>
                  </w:r>
                </w:p>
              </w:tc>
              <w:tc>
                <w:tcPr>
                  <w:tcW w:w="4403" w:type="dxa"/>
                </w:tcPr>
                <w:p w14:paraId="34C7901C" w14:textId="77777777" w:rsidR="00A4199B" w:rsidRPr="00A4199B" w:rsidRDefault="00A4199B" w:rsidP="00A4199B">
                  <w:pPr>
                    <w:spacing w:after="0"/>
                    <w:jc w:val="center"/>
                    <w:rPr>
                      <w:rFonts w:ascii="Arial" w:hAnsi="Arial"/>
                      <w:b/>
                      <w:i/>
                    </w:rPr>
                  </w:pPr>
                  <w:r w:rsidRPr="00A4199B">
                    <w:rPr>
                      <w:rFonts w:ascii="Arial" w:hAnsi="Arial" w:hint="eastAsia"/>
                      <w:b/>
                      <w:i/>
                    </w:rPr>
                    <w:t>Indicative Budget (</w:t>
                  </w:r>
                  <w:r w:rsidRPr="00A4199B">
                    <w:rPr>
                      <w:rFonts w:ascii="Arial" w:hAnsi="Arial"/>
                      <w:b/>
                      <w:i/>
                    </w:rPr>
                    <w:t>%</w:t>
                  </w:r>
                  <w:r w:rsidRPr="00A4199B">
                    <w:rPr>
                      <w:rFonts w:ascii="Arial" w:hAnsi="Arial" w:hint="eastAsia"/>
                      <w:b/>
                      <w:i/>
                    </w:rPr>
                    <w:t>)</w:t>
                  </w:r>
                </w:p>
              </w:tc>
            </w:tr>
            <w:tr w:rsidR="00A4199B" w:rsidRPr="00A4199B" w14:paraId="4EEA2BC0" w14:textId="77777777" w:rsidTr="00A4199B">
              <w:tc>
                <w:tcPr>
                  <w:tcW w:w="4403" w:type="dxa"/>
                </w:tcPr>
                <w:p w14:paraId="2B26D1DF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</w:rPr>
                  </w:pPr>
                  <w:r w:rsidRPr="00A4199B">
                    <w:rPr>
                      <w:rFonts w:ascii="Arial" w:hAnsi="Arial" w:hint="eastAsia"/>
                      <w:i/>
                    </w:rPr>
                    <w:t>Output 1:</w:t>
                  </w:r>
                  <w:r w:rsidRPr="00A4199B">
                    <w:rPr>
                      <w:rFonts w:ascii="Arial" w:hAnsi="Arial"/>
                      <w:i/>
                    </w:rPr>
                    <w:t xml:space="preserve"> ………………………………………</w:t>
                  </w:r>
                </w:p>
              </w:tc>
              <w:tc>
                <w:tcPr>
                  <w:tcW w:w="4403" w:type="dxa"/>
                </w:tcPr>
                <w:p w14:paraId="0B4E1E39" w14:textId="77777777" w:rsidR="00A4199B" w:rsidRPr="00A4199B" w:rsidRDefault="00A4199B" w:rsidP="00A4199B">
                  <w:pPr>
                    <w:spacing w:after="0"/>
                    <w:jc w:val="center"/>
                    <w:rPr>
                      <w:rFonts w:ascii="Arial" w:hAnsi="Arial"/>
                      <w:i/>
                    </w:rPr>
                  </w:pPr>
                </w:p>
              </w:tc>
            </w:tr>
            <w:tr w:rsidR="00A4199B" w:rsidRPr="00A4199B" w14:paraId="20DD4D00" w14:textId="77777777" w:rsidTr="00A4199B">
              <w:tc>
                <w:tcPr>
                  <w:tcW w:w="4403" w:type="dxa"/>
                </w:tcPr>
                <w:p w14:paraId="089D43B0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</w:rPr>
                  </w:pPr>
                  <w:r w:rsidRPr="00A4199B">
                    <w:rPr>
                      <w:rFonts w:ascii="Arial" w:hAnsi="Arial" w:hint="eastAsia"/>
                      <w:i/>
                    </w:rPr>
                    <w:t>Output 2:</w:t>
                  </w:r>
                  <w:r w:rsidRPr="00A4199B">
                    <w:rPr>
                      <w:rFonts w:ascii="Arial" w:hAnsi="Arial"/>
                      <w:i/>
                    </w:rPr>
                    <w:t xml:space="preserve"> ………………………………………</w:t>
                  </w:r>
                </w:p>
              </w:tc>
              <w:tc>
                <w:tcPr>
                  <w:tcW w:w="4403" w:type="dxa"/>
                </w:tcPr>
                <w:p w14:paraId="143A6FBC" w14:textId="77777777" w:rsidR="00A4199B" w:rsidRPr="00A4199B" w:rsidRDefault="00A4199B" w:rsidP="00A4199B">
                  <w:pPr>
                    <w:spacing w:after="0"/>
                    <w:jc w:val="center"/>
                    <w:rPr>
                      <w:rFonts w:ascii="Arial" w:hAnsi="Arial"/>
                      <w:i/>
                    </w:rPr>
                  </w:pPr>
                </w:p>
              </w:tc>
            </w:tr>
            <w:tr w:rsidR="00A4199B" w:rsidRPr="00A4199B" w14:paraId="6DB1906F" w14:textId="77777777" w:rsidTr="00A4199B">
              <w:tc>
                <w:tcPr>
                  <w:tcW w:w="4403" w:type="dxa"/>
                </w:tcPr>
                <w:p w14:paraId="64DFBA56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</w:rPr>
                  </w:pPr>
                  <w:r w:rsidRPr="00A4199B">
                    <w:rPr>
                      <w:rFonts w:ascii="Arial" w:hAnsi="Arial" w:hint="eastAsia"/>
                      <w:i/>
                    </w:rPr>
                    <w:t>Output 3:</w:t>
                  </w:r>
                  <w:r w:rsidRPr="00A4199B">
                    <w:rPr>
                      <w:rFonts w:ascii="Arial" w:hAnsi="Arial"/>
                      <w:i/>
                    </w:rPr>
                    <w:t xml:space="preserve"> ………………………………………</w:t>
                  </w:r>
                </w:p>
              </w:tc>
              <w:tc>
                <w:tcPr>
                  <w:tcW w:w="4403" w:type="dxa"/>
                </w:tcPr>
                <w:p w14:paraId="75FC5E10" w14:textId="77777777" w:rsidR="00A4199B" w:rsidRPr="00A4199B" w:rsidRDefault="00A4199B" w:rsidP="00A4199B">
                  <w:pPr>
                    <w:spacing w:after="0"/>
                    <w:jc w:val="center"/>
                    <w:rPr>
                      <w:rFonts w:ascii="Arial" w:hAnsi="Arial"/>
                      <w:i/>
                    </w:rPr>
                  </w:pPr>
                </w:p>
              </w:tc>
            </w:tr>
            <w:tr w:rsidR="00A4199B" w:rsidRPr="00A4199B" w14:paraId="667A474B" w14:textId="77777777" w:rsidTr="00A4199B">
              <w:tc>
                <w:tcPr>
                  <w:tcW w:w="4403" w:type="dxa"/>
                </w:tcPr>
                <w:p w14:paraId="4FFEDFA5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</w:rPr>
                  </w:pPr>
                  <w:r w:rsidRPr="00A4199B">
                    <w:rPr>
                      <w:rFonts w:ascii="Arial" w:hAnsi="Arial"/>
                      <w:i/>
                    </w:rPr>
                    <w:t>……………………………………………………</w:t>
                  </w:r>
                </w:p>
              </w:tc>
              <w:tc>
                <w:tcPr>
                  <w:tcW w:w="4403" w:type="dxa"/>
                </w:tcPr>
                <w:p w14:paraId="7FD69760" w14:textId="77777777" w:rsidR="00A4199B" w:rsidRPr="00A4199B" w:rsidRDefault="00A4199B" w:rsidP="00A4199B">
                  <w:pPr>
                    <w:spacing w:after="0"/>
                    <w:jc w:val="center"/>
                    <w:rPr>
                      <w:rFonts w:ascii="Arial" w:hAnsi="Arial"/>
                      <w:i/>
                    </w:rPr>
                  </w:pPr>
                </w:p>
              </w:tc>
            </w:tr>
            <w:tr w:rsidR="00A4199B" w:rsidRPr="00A4199B" w14:paraId="63C36EDC" w14:textId="77777777" w:rsidTr="00A4199B">
              <w:tc>
                <w:tcPr>
                  <w:tcW w:w="4403" w:type="dxa"/>
                </w:tcPr>
                <w:p w14:paraId="7C0DE72D" w14:textId="77777777" w:rsidR="00A4199B" w:rsidRPr="00A4199B" w:rsidRDefault="00A4199B" w:rsidP="00A4199B">
                  <w:pPr>
                    <w:spacing w:after="0"/>
                    <w:jc w:val="right"/>
                    <w:rPr>
                      <w:rFonts w:ascii="Arial" w:hAnsi="Arial"/>
                      <w:b/>
                      <w:i/>
                    </w:rPr>
                  </w:pPr>
                  <w:r w:rsidRPr="00A4199B">
                    <w:rPr>
                      <w:rFonts w:ascii="Arial" w:hAnsi="Arial" w:hint="eastAsia"/>
                      <w:b/>
                      <w:i/>
                    </w:rPr>
                    <w:t>Total</w:t>
                  </w:r>
                  <w:r w:rsidRPr="00A4199B">
                    <w:rPr>
                      <w:rFonts w:ascii="Arial" w:hAnsi="Arial"/>
                      <w:b/>
                      <w:i/>
                    </w:rPr>
                    <w:t xml:space="preserve"> </w:t>
                  </w:r>
                  <w:r w:rsidRPr="00A4199B">
                    <w:rPr>
                      <w:rFonts w:ascii="Arial" w:hAnsi="Arial"/>
                      <w:i/>
                    </w:rPr>
                    <w:t>(should add-up to 100%)</w:t>
                  </w:r>
                </w:p>
              </w:tc>
              <w:tc>
                <w:tcPr>
                  <w:tcW w:w="4403" w:type="dxa"/>
                </w:tcPr>
                <w:p w14:paraId="3C6AAEDF" w14:textId="77777777" w:rsidR="00A4199B" w:rsidRPr="00A4199B" w:rsidRDefault="00A4199B" w:rsidP="00A4199B">
                  <w:pPr>
                    <w:spacing w:after="0"/>
                    <w:jc w:val="center"/>
                    <w:rPr>
                      <w:rFonts w:ascii="Arial" w:hAnsi="Arial"/>
                      <w:b/>
                      <w:i/>
                    </w:rPr>
                  </w:pPr>
                </w:p>
              </w:tc>
            </w:tr>
          </w:tbl>
          <w:p w14:paraId="5B80E38F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</w:p>
        </w:tc>
      </w:tr>
      <w:tr w:rsidR="00A4199B" w:rsidRPr="00A4199B" w14:paraId="4D12B5A2" w14:textId="77777777" w:rsidTr="00A4199B">
        <w:trPr>
          <w:trHeight w:val="337"/>
        </w:trPr>
        <w:tc>
          <w:tcPr>
            <w:tcW w:w="9032" w:type="dxa"/>
            <w:shd w:val="clear" w:color="auto" w:fill="FBD5B5"/>
            <w:vAlign w:val="center"/>
          </w:tcPr>
          <w:p w14:paraId="6AF4D16A" w14:textId="021A4C5F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  <w:r w:rsidRPr="00A4199B">
              <w:rPr>
                <w:rFonts w:ascii="Arial" w:hAnsi="Arial" w:hint="eastAsia"/>
                <w:sz w:val="22"/>
              </w:rPr>
              <w:t>2.4 Project Activities</w:t>
            </w:r>
            <w:r w:rsidR="009742D2">
              <w:rPr>
                <w:rFonts w:ascii="Arial" w:hAnsi="Arial"/>
                <w:sz w:val="22"/>
              </w:rPr>
              <w:t xml:space="preserve"> and Indicative Budget Allocation</w:t>
            </w:r>
          </w:p>
        </w:tc>
      </w:tr>
      <w:tr w:rsidR="00A4199B" w:rsidRPr="00A4199B" w14:paraId="5DF3EFD1" w14:textId="77777777" w:rsidTr="00A4199B">
        <w:trPr>
          <w:trHeight w:val="337"/>
        </w:trPr>
        <w:tc>
          <w:tcPr>
            <w:tcW w:w="9032" w:type="dxa"/>
            <w:shd w:val="clear" w:color="auto" w:fill="FFFFFF" w:themeFill="background1"/>
            <w:vAlign w:val="center"/>
          </w:tcPr>
          <w:p w14:paraId="61CEF7DE" w14:textId="4EFB9BFE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  <w:szCs w:val="20"/>
              </w:rPr>
            </w:pPr>
            <w:r w:rsidRPr="00A4199B">
              <w:rPr>
                <w:rFonts w:ascii="Arial" w:hAnsi="Arial" w:hint="eastAsia"/>
                <w:i/>
                <w:szCs w:val="20"/>
              </w:rPr>
              <w:t xml:space="preserve">List the activities that are proposed to contribute to the achievement of the outputs and objectives of the project. </w:t>
            </w:r>
            <w:r w:rsidRPr="00A4199B">
              <w:rPr>
                <w:rFonts w:ascii="Arial" w:hAnsi="Arial"/>
                <w:i/>
                <w:szCs w:val="20"/>
              </w:rPr>
              <w:t xml:space="preserve">The activities should be expressed with an active verb and should be grouped based on its contribution to achieve each </w:t>
            </w:r>
            <w:proofErr w:type="gramStart"/>
            <w:r w:rsidRPr="00A4199B">
              <w:rPr>
                <w:rFonts w:ascii="Arial" w:hAnsi="Arial"/>
                <w:i/>
                <w:szCs w:val="20"/>
              </w:rPr>
              <w:t>outputs</w:t>
            </w:r>
            <w:proofErr w:type="gramEnd"/>
            <w:r w:rsidRPr="00A4199B">
              <w:rPr>
                <w:rFonts w:ascii="Arial" w:hAnsi="Arial"/>
                <w:i/>
                <w:szCs w:val="20"/>
              </w:rPr>
              <w:t xml:space="preserve"> following the format below. Also mention the indicative budget (in %) allotted for each </w:t>
            </w:r>
            <w:proofErr w:type="gramStart"/>
            <w:r w:rsidRPr="00A4199B">
              <w:rPr>
                <w:rFonts w:ascii="Arial" w:hAnsi="Arial"/>
                <w:i/>
                <w:szCs w:val="20"/>
              </w:rPr>
              <w:t>outputs</w:t>
            </w:r>
            <w:proofErr w:type="gramEnd"/>
            <w:r w:rsidRPr="00A4199B">
              <w:rPr>
                <w:rFonts w:ascii="Arial" w:hAnsi="Arial"/>
                <w:i/>
                <w:szCs w:val="20"/>
              </w:rPr>
              <w:t>.</w:t>
            </w:r>
            <w:r w:rsidR="009742D2">
              <w:rPr>
                <w:rFonts w:ascii="Arial" w:hAnsi="Arial"/>
                <w:i/>
                <w:szCs w:val="20"/>
              </w:rPr>
              <w:t xml:space="preserve"> (The details of the budget breakdown categories i.e. personnel cost, sub-contract, project management and supervision and other indirect cost will be provided at the full proposal stage)</w:t>
            </w:r>
            <w:r w:rsidRPr="00A4199B">
              <w:rPr>
                <w:rFonts w:ascii="Arial" w:hAnsi="Arial"/>
                <w:i/>
                <w:szCs w:val="20"/>
              </w:rPr>
              <w:t xml:space="preserve">  </w:t>
            </w:r>
          </w:p>
          <w:tbl>
            <w:tblPr>
              <w:tblStyle w:val="af3"/>
              <w:tblW w:w="0" w:type="auto"/>
              <w:tblLook w:val="04A0" w:firstRow="1" w:lastRow="0" w:firstColumn="1" w:lastColumn="0" w:noHBand="0" w:noVBand="1"/>
            </w:tblPr>
            <w:tblGrid>
              <w:gridCol w:w="8806"/>
            </w:tblGrid>
            <w:tr w:rsidR="00A4199B" w:rsidRPr="00A4199B" w14:paraId="375CDD7C" w14:textId="77777777" w:rsidTr="00A4199B">
              <w:trPr>
                <w:trHeight w:val="333"/>
              </w:trPr>
              <w:tc>
                <w:tcPr>
                  <w:tcW w:w="8806" w:type="dxa"/>
                  <w:shd w:val="clear" w:color="auto" w:fill="D6E3BC" w:themeFill="accent3" w:themeFillTint="66"/>
                </w:tcPr>
                <w:p w14:paraId="5C07EEB1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b/>
                      <w:i/>
                      <w:sz w:val="16"/>
                      <w:szCs w:val="16"/>
                    </w:rPr>
                  </w:pPr>
                  <w:r w:rsidRPr="00A4199B">
                    <w:rPr>
                      <w:rFonts w:ascii="Arial" w:hAnsi="Arial" w:hint="eastAsia"/>
                      <w:b/>
                      <w:i/>
                      <w:sz w:val="16"/>
                      <w:szCs w:val="16"/>
                    </w:rPr>
                    <w:t>Objective/ Output/ Activity</w:t>
                  </w:r>
                </w:p>
              </w:tc>
            </w:tr>
            <w:tr w:rsidR="00A4199B" w:rsidRPr="00A4199B" w14:paraId="07A1CC6E" w14:textId="77777777" w:rsidTr="00A4199B">
              <w:tc>
                <w:tcPr>
                  <w:tcW w:w="8806" w:type="dxa"/>
                  <w:shd w:val="clear" w:color="auto" w:fill="8DB3E2" w:themeFill="text2" w:themeFillTint="66"/>
                </w:tcPr>
                <w:p w14:paraId="00A9A815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  <w:sz w:val="16"/>
                      <w:szCs w:val="16"/>
                    </w:rPr>
                  </w:pPr>
                  <w:r w:rsidRPr="00A4199B">
                    <w:rPr>
                      <w:rFonts w:ascii="Arial" w:hAnsi="Arial" w:hint="eastAsia"/>
                      <w:i/>
                      <w:sz w:val="16"/>
                      <w:szCs w:val="16"/>
                    </w:rPr>
                    <w:t xml:space="preserve">Objective 1: </w:t>
                  </w:r>
                  <w:r w:rsidRPr="00A4199B">
                    <w:rPr>
                      <w:rFonts w:ascii="Arial" w:hAnsi="Arial"/>
                      <w:i/>
                      <w:sz w:val="16"/>
                      <w:szCs w:val="16"/>
                    </w:rPr>
                    <w:t>………………………………………………………………………………………………………………………………</w:t>
                  </w:r>
                </w:p>
              </w:tc>
            </w:tr>
            <w:tr w:rsidR="00A4199B" w:rsidRPr="00A4199B" w14:paraId="6D5A1BC0" w14:textId="77777777" w:rsidTr="00A4199B">
              <w:tc>
                <w:tcPr>
                  <w:tcW w:w="8806" w:type="dxa"/>
                  <w:shd w:val="clear" w:color="auto" w:fill="E5B8B7" w:themeFill="accent2" w:themeFillTint="66"/>
                </w:tcPr>
                <w:p w14:paraId="652C3E2C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  <w:sz w:val="16"/>
                      <w:szCs w:val="16"/>
                    </w:rPr>
                  </w:pPr>
                  <w:r w:rsidRPr="00A4199B">
                    <w:rPr>
                      <w:rFonts w:ascii="Arial" w:hAnsi="Arial" w:hint="eastAsia"/>
                      <w:i/>
                      <w:sz w:val="16"/>
                      <w:szCs w:val="16"/>
                    </w:rPr>
                    <w:t xml:space="preserve">Output 1: </w:t>
                  </w:r>
                  <w:r w:rsidRPr="00A4199B">
                    <w:rPr>
                      <w:rFonts w:ascii="Arial" w:hAnsi="Arial"/>
                      <w:i/>
                      <w:sz w:val="16"/>
                      <w:szCs w:val="16"/>
                    </w:rPr>
                    <w:t>……………………………………………………………………………………………</w:t>
                  </w:r>
                  <w:proofErr w:type="gramStart"/>
                  <w:r w:rsidRPr="00A4199B">
                    <w:rPr>
                      <w:rFonts w:ascii="Arial" w:hAnsi="Arial"/>
                      <w:i/>
                      <w:sz w:val="16"/>
                      <w:szCs w:val="16"/>
                    </w:rPr>
                    <w:t>…..</w:t>
                  </w:r>
                  <w:proofErr w:type="gramEnd"/>
                  <w:r w:rsidRPr="00A4199B">
                    <w:rPr>
                      <w:rFonts w:ascii="Arial" w:hAnsi="Arial"/>
                      <w:i/>
                      <w:sz w:val="16"/>
                      <w:szCs w:val="16"/>
                    </w:rPr>
                    <w:t xml:space="preserve"> (Indicative Budget:  ,,,,,,,%)</w:t>
                  </w:r>
                </w:p>
              </w:tc>
            </w:tr>
            <w:tr w:rsidR="00A4199B" w:rsidRPr="00A4199B" w14:paraId="2FC0AF0D" w14:textId="77777777" w:rsidTr="00A4199B">
              <w:tc>
                <w:tcPr>
                  <w:tcW w:w="8806" w:type="dxa"/>
                </w:tcPr>
                <w:p w14:paraId="34E77D5A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  <w:sz w:val="16"/>
                      <w:szCs w:val="16"/>
                    </w:rPr>
                  </w:pPr>
                  <w:r w:rsidRPr="00A4199B">
                    <w:rPr>
                      <w:rFonts w:ascii="Arial" w:hAnsi="Arial" w:hint="eastAsia"/>
                      <w:i/>
                      <w:sz w:val="16"/>
                      <w:szCs w:val="16"/>
                    </w:rPr>
                    <w:t>Activity 1.1:</w:t>
                  </w:r>
                  <w:r w:rsidRPr="00A4199B">
                    <w:rPr>
                      <w:rFonts w:ascii="Arial" w:hAnsi="Arial"/>
                      <w:i/>
                      <w:sz w:val="16"/>
                      <w:szCs w:val="16"/>
                    </w:rPr>
                    <w:t xml:space="preserve"> ……………</w:t>
                  </w:r>
                </w:p>
              </w:tc>
            </w:tr>
            <w:tr w:rsidR="00A4199B" w:rsidRPr="00A4199B" w14:paraId="7147147E" w14:textId="77777777" w:rsidTr="00A4199B">
              <w:tc>
                <w:tcPr>
                  <w:tcW w:w="8806" w:type="dxa"/>
                </w:tcPr>
                <w:p w14:paraId="0E0858E5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  <w:sz w:val="16"/>
                      <w:szCs w:val="16"/>
                    </w:rPr>
                  </w:pPr>
                  <w:r w:rsidRPr="00A4199B">
                    <w:rPr>
                      <w:rFonts w:ascii="Arial" w:hAnsi="Arial" w:hint="eastAsia"/>
                      <w:i/>
                      <w:sz w:val="16"/>
                      <w:szCs w:val="16"/>
                    </w:rPr>
                    <w:t xml:space="preserve">Activity 1.2: </w:t>
                  </w:r>
                  <w:r w:rsidRPr="00A4199B">
                    <w:rPr>
                      <w:rFonts w:ascii="Arial" w:hAnsi="Arial"/>
                      <w:i/>
                      <w:sz w:val="16"/>
                      <w:szCs w:val="16"/>
                    </w:rPr>
                    <w:t>…………….</w:t>
                  </w:r>
                  <w:r w:rsidRPr="00A4199B">
                    <w:rPr>
                      <w:rFonts w:ascii="Arial" w:hAnsi="Arial" w:hint="eastAsia"/>
                      <w:i/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A4199B" w:rsidRPr="00A4199B" w14:paraId="0527B75F" w14:textId="77777777" w:rsidTr="00A4199B">
              <w:tc>
                <w:tcPr>
                  <w:tcW w:w="8806" w:type="dxa"/>
                  <w:shd w:val="clear" w:color="auto" w:fill="E5B8B7" w:themeFill="accent2" w:themeFillTint="66"/>
                </w:tcPr>
                <w:p w14:paraId="4EEA14AB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  <w:sz w:val="16"/>
                      <w:szCs w:val="16"/>
                    </w:rPr>
                  </w:pPr>
                  <w:r w:rsidRPr="00A4199B">
                    <w:rPr>
                      <w:rFonts w:ascii="Arial" w:hAnsi="Arial" w:hint="eastAsia"/>
                      <w:i/>
                      <w:sz w:val="16"/>
                      <w:szCs w:val="16"/>
                    </w:rPr>
                    <w:t>Output 2:</w:t>
                  </w:r>
                  <w:r w:rsidRPr="00A4199B">
                    <w:rPr>
                      <w:rFonts w:ascii="Arial" w:hAnsi="Arial"/>
                      <w:i/>
                      <w:sz w:val="16"/>
                      <w:szCs w:val="16"/>
                    </w:rPr>
                    <w:t xml:space="preserve"> ……………………………………………………………………………………………</w:t>
                  </w:r>
                  <w:proofErr w:type="gramStart"/>
                  <w:r w:rsidRPr="00A4199B">
                    <w:rPr>
                      <w:rFonts w:ascii="Arial" w:hAnsi="Arial"/>
                      <w:i/>
                      <w:sz w:val="16"/>
                      <w:szCs w:val="16"/>
                    </w:rPr>
                    <w:t>…..</w:t>
                  </w:r>
                  <w:proofErr w:type="gramEnd"/>
                  <w:r w:rsidRPr="00A4199B">
                    <w:rPr>
                      <w:rFonts w:ascii="Arial" w:hAnsi="Arial"/>
                      <w:i/>
                      <w:sz w:val="16"/>
                      <w:szCs w:val="16"/>
                    </w:rPr>
                    <w:t xml:space="preserve"> (Indicative Budget: ……</w:t>
                  </w:r>
                  <w:proofErr w:type="gramStart"/>
                  <w:r w:rsidRPr="00A4199B">
                    <w:rPr>
                      <w:rFonts w:ascii="Arial" w:hAnsi="Arial"/>
                      <w:i/>
                      <w:sz w:val="16"/>
                      <w:szCs w:val="16"/>
                    </w:rPr>
                    <w:t>.:%</w:t>
                  </w:r>
                  <w:proofErr w:type="gramEnd"/>
                  <w:r w:rsidRPr="00A4199B">
                    <w:rPr>
                      <w:rFonts w:ascii="Arial" w:hAnsi="Arial"/>
                      <w:i/>
                      <w:sz w:val="16"/>
                      <w:szCs w:val="16"/>
                    </w:rPr>
                    <w:t>)</w:t>
                  </w:r>
                </w:p>
              </w:tc>
            </w:tr>
            <w:tr w:rsidR="00A4199B" w:rsidRPr="00A4199B" w14:paraId="599CEAA5" w14:textId="77777777" w:rsidTr="00A4199B">
              <w:tc>
                <w:tcPr>
                  <w:tcW w:w="8806" w:type="dxa"/>
                </w:tcPr>
                <w:p w14:paraId="5FB2636B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  <w:sz w:val="16"/>
                      <w:szCs w:val="16"/>
                    </w:rPr>
                  </w:pPr>
                  <w:r w:rsidRPr="00A4199B">
                    <w:rPr>
                      <w:rFonts w:ascii="Arial" w:hAnsi="Arial" w:hint="eastAsia"/>
                      <w:i/>
                      <w:sz w:val="16"/>
                      <w:szCs w:val="16"/>
                    </w:rPr>
                    <w:t>Activity 2.1</w:t>
                  </w:r>
                  <w:r w:rsidRPr="00A4199B">
                    <w:rPr>
                      <w:rFonts w:ascii="Arial" w:hAnsi="Arial"/>
                      <w:i/>
                      <w:sz w:val="16"/>
                      <w:szCs w:val="16"/>
                    </w:rPr>
                    <w:t>: …………….</w:t>
                  </w:r>
                </w:p>
              </w:tc>
            </w:tr>
            <w:tr w:rsidR="00A4199B" w:rsidRPr="00A4199B" w14:paraId="55AA5610" w14:textId="77777777" w:rsidTr="00A4199B">
              <w:tc>
                <w:tcPr>
                  <w:tcW w:w="8806" w:type="dxa"/>
                </w:tcPr>
                <w:p w14:paraId="73E28F8F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  <w:sz w:val="16"/>
                      <w:szCs w:val="16"/>
                    </w:rPr>
                  </w:pPr>
                  <w:r w:rsidRPr="00A4199B">
                    <w:rPr>
                      <w:rFonts w:ascii="Arial" w:hAnsi="Arial" w:hint="eastAsia"/>
                      <w:i/>
                      <w:sz w:val="16"/>
                      <w:szCs w:val="16"/>
                    </w:rPr>
                    <w:t>Activity 2.2</w:t>
                  </w:r>
                  <w:r w:rsidRPr="00A4199B">
                    <w:rPr>
                      <w:rFonts w:ascii="Arial" w:hAnsi="Arial"/>
                      <w:i/>
                      <w:sz w:val="16"/>
                      <w:szCs w:val="16"/>
                    </w:rPr>
                    <w:t>: …………….</w:t>
                  </w:r>
                </w:p>
              </w:tc>
            </w:tr>
            <w:tr w:rsidR="00A4199B" w:rsidRPr="00A4199B" w14:paraId="60BB478C" w14:textId="77777777" w:rsidTr="00A4199B">
              <w:tc>
                <w:tcPr>
                  <w:tcW w:w="8806" w:type="dxa"/>
                  <w:shd w:val="clear" w:color="auto" w:fill="8DB3E2" w:themeFill="text2" w:themeFillTint="66"/>
                </w:tcPr>
                <w:p w14:paraId="02B47A0F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  <w:sz w:val="16"/>
                      <w:szCs w:val="16"/>
                    </w:rPr>
                  </w:pPr>
                  <w:r w:rsidRPr="00A4199B">
                    <w:rPr>
                      <w:rFonts w:ascii="Arial" w:hAnsi="Arial" w:hint="eastAsia"/>
                      <w:i/>
                      <w:sz w:val="16"/>
                      <w:szCs w:val="16"/>
                    </w:rPr>
                    <w:t>Objective 2</w:t>
                  </w:r>
                  <w:r w:rsidRPr="00A4199B">
                    <w:rPr>
                      <w:rFonts w:ascii="Arial" w:hAnsi="Arial"/>
                      <w:i/>
                      <w:sz w:val="16"/>
                      <w:szCs w:val="16"/>
                    </w:rPr>
                    <w:t>: ………………………………………………………………………………………………………………………………</w:t>
                  </w:r>
                </w:p>
              </w:tc>
            </w:tr>
            <w:tr w:rsidR="00A4199B" w:rsidRPr="00A4199B" w14:paraId="2C343522" w14:textId="77777777" w:rsidTr="00A4199B">
              <w:tc>
                <w:tcPr>
                  <w:tcW w:w="8806" w:type="dxa"/>
                  <w:shd w:val="clear" w:color="auto" w:fill="E5B8B7" w:themeFill="accent2" w:themeFillTint="66"/>
                </w:tcPr>
                <w:p w14:paraId="0BB4A540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  <w:sz w:val="16"/>
                      <w:szCs w:val="16"/>
                    </w:rPr>
                  </w:pPr>
                  <w:r w:rsidRPr="00A4199B">
                    <w:rPr>
                      <w:rFonts w:ascii="Arial" w:hAnsi="Arial"/>
                      <w:i/>
                      <w:sz w:val="16"/>
                      <w:szCs w:val="16"/>
                    </w:rPr>
                    <w:t>………..</w:t>
                  </w:r>
                </w:p>
              </w:tc>
            </w:tr>
            <w:tr w:rsidR="00A4199B" w:rsidRPr="00A4199B" w14:paraId="64815D88" w14:textId="77777777" w:rsidTr="00A4199B">
              <w:tc>
                <w:tcPr>
                  <w:tcW w:w="8806" w:type="dxa"/>
                </w:tcPr>
                <w:p w14:paraId="69E72B9F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  <w:sz w:val="16"/>
                      <w:szCs w:val="16"/>
                    </w:rPr>
                  </w:pPr>
                  <w:r w:rsidRPr="00A4199B">
                    <w:rPr>
                      <w:rFonts w:ascii="Arial" w:hAnsi="Arial"/>
                      <w:i/>
                      <w:sz w:val="16"/>
                      <w:szCs w:val="16"/>
                    </w:rPr>
                    <w:t>………….</w:t>
                  </w:r>
                </w:p>
              </w:tc>
            </w:tr>
            <w:tr w:rsidR="00A4199B" w:rsidRPr="00A4199B" w14:paraId="37F6DF14" w14:textId="77777777" w:rsidTr="00A4199B">
              <w:tc>
                <w:tcPr>
                  <w:tcW w:w="8806" w:type="dxa"/>
                </w:tcPr>
                <w:p w14:paraId="51EE2464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b/>
                      <w:i/>
                      <w:sz w:val="16"/>
                      <w:szCs w:val="16"/>
                    </w:rPr>
                  </w:pPr>
                </w:p>
              </w:tc>
            </w:tr>
          </w:tbl>
          <w:p w14:paraId="14D8D870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  <w:sz w:val="22"/>
              </w:rPr>
            </w:pPr>
          </w:p>
        </w:tc>
      </w:tr>
      <w:tr w:rsidR="00A4199B" w:rsidRPr="00A4199B" w14:paraId="37044631" w14:textId="77777777" w:rsidTr="00A4199B">
        <w:trPr>
          <w:trHeight w:val="441"/>
        </w:trPr>
        <w:tc>
          <w:tcPr>
            <w:tcW w:w="9032" w:type="dxa"/>
            <w:shd w:val="clear" w:color="auto" w:fill="254062"/>
            <w:vAlign w:val="center"/>
          </w:tcPr>
          <w:p w14:paraId="7244086E" w14:textId="77777777" w:rsidR="00A4199B" w:rsidRPr="004B5202" w:rsidRDefault="00A4199B" w:rsidP="00A4199B">
            <w:pPr>
              <w:spacing w:after="0"/>
              <w:jc w:val="left"/>
              <w:rPr>
                <w:rFonts w:ascii="Arial" w:hAnsi="Arial"/>
                <w:color w:val="FFFFFF" w:themeColor="background1"/>
              </w:rPr>
            </w:pPr>
            <w:r w:rsidRPr="004B5202">
              <w:rPr>
                <w:rFonts w:ascii="Arial" w:hAnsi="Arial"/>
                <w:color w:val="FFFFFF" w:themeColor="background1"/>
                <w:sz w:val="22"/>
              </w:rPr>
              <w:t>3</w:t>
            </w:r>
            <w:r w:rsidRPr="004B5202">
              <w:rPr>
                <w:rFonts w:ascii="Arial" w:hAnsi="Arial"/>
                <w:color w:val="FFFFFF" w:themeColor="background1"/>
                <w:sz w:val="24"/>
              </w:rPr>
              <w:t xml:space="preserve">. Project Stakeholders and Beneficiaries </w:t>
            </w:r>
          </w:p>
        </w:tc>
      </w:tr>
      <w:tr w:rsidR="00A4199B" w:rsidRPr="00A4199B" w14:paraId="058D9F76" w14:textId="77777777" w:rsidTr="00A4199B">
        <w:trPr>
          <w:trHeight w:val="441"/>
        </w:trPr>
        <w:tc>
          <w:tcPr>
            <w:tcW w:w="9032" w:type="dxa"/>
            <w:shd w:val="clear" w:color="auto" w:fill="FBD4B4" w:themeFill="accent6" w:themeFillTint="66"/>
            <w:vAlign w:val="center"/>
          </w:tcPr>
          <w:p w14:paraId="3A05A4BC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  <w:r w:rsidRPr="00A4199B">
              <w:rPr>
                <w:rFonts w:ascii="Arial" w:hAnsi="Arial" w:hint="eastAsia"/>
                <w:sz w:val="22"/>
              </w:rPr>
              <w:t>3.1 Implementing Agency</w:t>
            </w:r>
          </w:p>
        </w:tc>
      </w:tr>
      <w:tr w:rsidR="00A4199B" w:rsidRPr="00A4199B" w14:paraId="39CBF544" w14:textId="77777777" w:rsidTr="00A4199B">
        <w:trPr>
          <w:trHeight w:val="441"/>
        </w:trPr>
        <w:tc>
          <w:tcPr>
            <w:tcW w:w="9032" w:type="dxa"/>
            <w:shd w:val="clear" w:color="auto" w:fill="FFFFFF" w:themeFill="background1"/>
            <w:vAlign w:val="center"/>
          </w:tcPr>
          <w:p w14:paraId="252B1935" w14:textId="75FE5332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  <w:szCs w:val="20"/>
              </w:rPr>
            </w:pPr>
            <w:r w:rsidRPr="00A4199B">
              <w:rPr>
                <w:rFonts w:ascii="Arial" w:hAnsi="Arial" w:hint="eastAsia"/>
                <w:i/>
                <w:szCs w:val="20"/>
              </w:rPr>
              <w:t xml:space="preserve">Identify the Implementing Agency </w:t>
            </w:r>
            <w:r w:rsidRPr="00A4199B">
              <w:rPr>
                <w:rFonts w:ascii="Arial" w:hAnsi="Arial"/>
                <w:i/>
                <w:szCs w:val="20"/>
              </w:rPr>
              <w:t xml:space="preserve">(IA) </w:t>
            </w:r>
            <w:r w:rsidRPr="00A4199B">
              <w:rPr>
                <w:rFonts w:ascii="Arial" w:hAnsi="Arial" w:hint="eastAsia"/>
                <w:i/>
                <w:szCs w:val="20"/>
              </w:rPr>
              <w:t xml:space="preserve">for the proposed project </w:t>
            </w:r>
            <w:r w:rsidRPr="00A4199B">
              <w:rPr>
                <w:rFonts w:ascii="Arial" w:hAnsi="Arial"/>
                <w:i/>
                <w:szCs w:val="20"/>
              </w:rPr>
              <w:t xml:space="preserve">and briefly list down its </w:t>
            </w:r>
            <w:r w:rsidR="00842867">
              <w:rPr>
                <w:rFonts w:ascii="Arial" w:hAnsi="Arial"/>
                <w:i/>
                <w:szCs w:val="20"/>
              </w:rPr>
              <w:t xml:space="preserve">general mandates, </w:t>
            </w:r>
            <w:proofErr w:type="gramStart"/>
            <w:r w:rsidRPr="00A4199B">
              <w:rPr>
                <w:rFonts w:ascii="Arial" w:hAnsi="Arial"/>
                <w:i/>
                <w:szCs w:val="20"/>
              </w:rPr>
              <w:t>roles</w:t>
            </w:r>
            <w:proofErr w:type="gramEnd"/>
            <w:r w:rsidRPr="00A4199B">
              <w:rPr>
                <w:rFonts w:ascii="Arial" w:hAnsi="Arial"/>
                <w:i/>
                <w:szCs w:val="20"/>
              </w:rPr>
              <w:t xml:space="preserve"> and responsibility during the implementation of the project. (</w:t>
            </w:r>
            <w:r w:rsidR="00842867">
              <w:rPr>
                <w:rFonts w:ascii="Arial" w:hAnsi="Arial"/>
                <w:i/>
                <w:szCs w:val="20"/>
              </w:rPr>
              <w:t>2</w:t>
            </w:r>
            <w:r w:rsidR="00A8354F">
              <w:rPr>
                <w:rFonts w:ascii="Arial" w:hAnsi="Arial"/>
                <w:i/>
                <w:szCs w:val="20"/>
              </w:rPr>
              <w:t>00-</w:t>
            </w:r>
            <w:r w:rsidR="00842867">
              <w:rPr>
                <w:rFonts w:ascii="Arial" w:hAnsi="Arial"/>
                <w:i/>
                <w:szCs w:val="20"/>
              </w:rPr>
              <w:t>3</w:t>
            </w:r>
            <w:r w:rsidR="00A8354F">
              <w:rPr>
                <w:rFonts w:ascii="Arial" w:hAnsi="Arial"/>
                <w:i/>
                <w:szCs w:val="20"/>
              </w:rPr>
              <w:t>00</w:t>
            </w:r>
            <w:r w:rsidRPr="00A4199B">
              <w:rPr>
                <w:rFonts w:ascii="Arial" w:hAnsi="Arial"/>
                <w:i/>
                <w:szCs w:val="20"/>
              </w:rPr>
              <w:t xml:space="preserve"> words)</w:t>
            </w:r>
          </w:p>
          <w:p w14:paraId="6C722CED" w14:textId="77777777" w:rsidR="00A4199B" w:rsidRDefault="00A4199B" w:rsidP="00A4199B">
            <w:pPr>
              <w:spacing w:after="0"/>
              <w:jc w:val="left"/>
              <w:rPr>
                <w:rFonts w:ascii="Arial" w:hAnsi="Arial"/>
                <w:i/>
                <w:szCs w:val="20"/>
              </w:rPr>
            </w:pPr>
          </w:p>
          <w:p w14:paraId="166EF57A" w14:textId="653990BA" w:rsidR="004B5202" w:rsidRPr="00A4199B" w:rsidRDefault="004B5202" w:rsidP="00A4199B">
            <w:pPr>
              <w:spacing w:after="0"/>
              <w:jc w:val="left"/>
              <w:rPr>
                <w:rFonts w:ascii="Arial" w:hAnsi="Arial"/>
                <w:i/>
                <w:szCs w:val="20"/>
              </w:rPr>
            </w:pPr>
          </w:p>
        </w:tc>
      </w:tr>
      <w:tr w:rsidR="00A4199B" w:rsidRPr="00A4199B" w14:paraId="1E301300" w14:textId="77777777" w:rsidTr="00A4199B">
        <w:trPr>
          <w:trHeight w:val="441"/>
        </w:trPr>
        <w:tc>
          <w:tcPr>
            <w:tcW w:w="9032" w:type="dxa"/>
            <w:shd w:val="clear" w:color="auto" w:fill="FBD4B4" w:themeFill="accent6" w:themeFillTint="66"/>
            <w:vAlign w:val="center"/>
          </w:tcPr>
          <w:p w14:paraId="608D0CC7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  <w:r w:rsidRPr="00A4199B">
              <w:rPr>
                <w:rFonts w:ascii="Arial" w:hAnsi="Arial" w:hint="eastAsia"/>
                <w:sz w:val="22"/>
              </w:rPr>
              <w:t xml:space="preserve">3.2 Implementing Partners </w:t>
            </w:r>
          </w:p>
        </w:tc>
      </w:tr>
      <w:tr w:rsidR="00A4199B" w:rsidRPr="00A4199B" w14:paraId="2D8A49F7" w14:textId="77777777" w:rsidTr="00A4199B">
        <w:trPr>
          <w:trHeight w:val="441"/>
        </w:trPr>
        <w:tc>
          <w:tcPr>
            <w:tcW w:w="9032" w:type="dxa"/>
            <w:shd w:val="clear" w:color="auto" w:fill="FFFFFF" w:themeFill="background1"/>
            <w:vAlign w:val="center"/>
          </w:tcPr>
          <w:p w14:paraId="35559F46" w14:textId="5FD10DA3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  <w:szCs w:val="20"/>
              </w:rPr>
            </w:pPr>
            <w:r w:rsidRPr="00A4199B">
              <w:rPr>
                <w:rFonts w:ascii="Arial" w:hAnsi="Arial"/>
                <w:i/>
                <w:szCs w:val="20"/>
              </w:rPr>
              <w:t xml:space="preserve">Describe the roles and functions of the identified partner institutions (other Government institutions, NGOs, International Organizations, private sector, etc.) </w:t>
            </w:r>
            <w:r w:rsidRPr="00A4199B">
              <w:rPr>
                <w:rFonts w:ascii="Arial" w:hAnsi="Arial" w:hint="eastAsia"/>
                <w:i/>
                <w:szCs w:val="20"/>
              </w:rPr>
              <w:t xml:space="preserve">which will </w:t>
            </w:r>
            <w:r w:rsidRPr="00A4199B">
              <w:rPr>
                <w:rFonts w:ascii="Arial" w:hAnsi="Arial"/>
                <w:i/>
                <w:szCs w:val="20"/>
              </w:rPr>
              <w:t>collaborate</w:t>
            </w:r>
            <w:r w:rsidRPr="00A4199B">
              <w:rPr>
                <w:rFonts w:ascii="Arial" w:hAnsi="Arial" w:hint="eastAsia"/>
                <w:i/>
                <w:szCs w:val="20"/>
              </w:rPr>
              <w:t xml:space="preserve"> </w:t>
            </w:r>
            <w:r w:rsidRPr="00A4199B">
              <w:rPr>
                <w:rFonts w:ascii="Arial" w:hAnsi="Arial"/>
                <w:i/>
                <w:szCs w:val="20"/>
              </w:rPr>
              <w:t>in terms of providing technical assistance for the implementation of the project. (</w:t>
            </w:r>
            <w:r w:rsidR="00842867">
              <w:rPr>
                <w:rFonts w:ascii="Arial" w:hAnsi="Arial"/>
                <w:i/>
                <w:szCs w:val="20"/>
              </w:rPr>
              <w:t>2</w:t>
            </w:r>
            <w:r w:rsidR="00A8354F">
              <w:rPr>
                <w:rFonts w:ascii="Arial" w:hAnsi="Arial"/>
                <w:i/>
                <w:szCs w:val="20"/>
              </w:rPr>
              <w:t>00-</w:t>
            </w:r>
            <w:r w:rsidR="00842867">
              <w:rPr>
                <w:rFonts w:ascii="Arial" w:hAnsi="Arial"/>
                <w:i/>
                <w:szCs w:val="20"/>
              </w:rPr>
              <w:t>3</w:t>
            </w:r>
            <w:r w:rsidR="00A8354F">
              <w:rPr>
                <w:rFonts w:ascii="Arial" w:hAnsi="Arial"/>
                <w:i/>
                <w:szCs w:val="20"/>
              </w:rPr>
              <w:t>00</w:t>
            </w:r>
            <w:r w:rsidRPr="00A4199B">
              <w:rPr>
                <w:rFonts w:ascii="Arial" w:hAnsi="Arial"/>
                <w:i/>
                <w:szCs w:val="20"/>
              </w:rPr>
              <w:t xml:space="preserve"> words)</w:t>
            </w:r>
          </w:p>
          <w:p w14:paraId="30CC03B7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  <w:szCs w:val="20"/>
              </w:rPr>
            </w:pPr>
          </w:p>
          <w:p w14:paraId="40D459EA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  <w:szCs w:val="20"/>
              </w:rPr>
            </w:pPr>
          </w:p>
        </w:tc>
      </w:tr>
      <w:tr w:rsidR="00A4199B" w:rsidRPr="00A4199B" w14:paraId="2F8CBA7E" w14:textId="77777777" w:rsidTr="00A4199B">
        <w:trPr>
          <w:trHeight w:val="441"/>
        </w:trPr>
        <w:tc>
          <w:tcPr>
            <w:tcW w:w="9032" w:type="dxa"/>
            <w:shd w:val="clear" w:color="auto" w:fill="FBD4B4" w:themeFill="accent6" w:themeFillTint="66"/>
            <w:vAlign w:val="center"/>
          </w:tcPr>
          <w:p w14:paraId="2D44480C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  <w:r w:rsidRPr="00A4199B">
              <w:rPr>
                <w:rFonts w:ascii="Arial" w:hAnsi="Arial" w:hint="eastAsia"/>
                <w:sz w:val="22"/>
              </w:rPr>
              <w:t>3.3 Project Beneficiaries</w:t>
            </w:r>
          </w:p>
        </w:tc>
      </w:tr>
      <w:tr w:rsidR="00A4199B" w:rsidRPr="00A4199B" w14:paraId="0A4A32AF" w14:textId="77777777" w:rsidTr="00A4199B">
        <w:trPr>
          <w:trHeight w:val="441"/>
        </w:trPr>
        <w:tc>
          <w:tcPr>
            <w:tcW w:w="9032" w:type="dxa"/>
            <w:shd w:val="clear" w:color="auto" w:fill="FFFFFF" w:themeFill="background1"/>
            <w:vAlign w:val="center"/>
          </w:tcPr>
          <w:p w14:paraId="44DB4E36" w14:textId="72052152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  <w:szCs w:val="20"/>
              </w:rPr>
            </w:pPr>
            <w:r w:rsidRPr="00A4199B">
              <w:rPr>
                <w:rFonts w:ascii="Arial" w:hAnsi="Arial" w:hint="eastAsia"/>
                <w:i/>
                <w:szCs w:val="20"/>
              </w:rPr>
              <w:t xml:space="preserve">List down the direct and indirect beneficiaries of the project </w:t>
            </w:r>
            <w:r w:rsidRPr="00A4199B">
              <w:rPr>
                <w:rFonts w:ascii="Arial" w:hAnsi="Arial"/>
                <w:i/>
                <w:szCs w:val="20"/>
              </w:rPr>
              <w:t>and provide brief description of the benefits they will be receiving from the implementation of the project. (</w:t>
            </w:r>
            <w:r w:rsidR="00A8354F">
              <w:rPr>
                <w:rFonts w:ascii="Arial" w:hAnsi="Arial"/>
                <w:i/>
                <w:szCs w:val="20"/>
              </w:rPr>
              <w:t>400-500</w:t>
            </w:r>
            <w:r w:rsidR="00A8354F" w:rsidRPr="00A4199B">
              <w:rPr>
                <w:rFonts w:ascii="Arial" w:hAnsi="Arial"/>
                <w:i/>
                <w:szCs w:val="20"/>
              </w:rPr>
              <w:t xml:space="preserve"> </w:t>
            </w:r>
            <w:r w:rsidRPr="00A4199B">
              <w:rPr>
                <w:rFonts w:ascii="Arial" w:hAnsi="Arial"/>
                <w:i/>
                <w:szCs w:val="20"/>
              </w:rPr>
              <w:t>words)</w:t>
            </w:r>
          </w:p>
          <w:p w14:paraId="2C5450AD" w14:textId="2D0A5D8D" w:rsidR="00A4199B" w:rsidRDefault="00A4199B" w:rsidP="00A4199B">
            <w:pPr>
              <w:spacing w:after="0"/>
              <w:jc w:val="left"/>
              <w:rPr>
                <w:rFonts w:ascii="Arial" w:hAnsi="Arial"/>
                <w:i/>
                <w:szCs w:val="20"/>
              </w:rPr>
            </w:pPr>
          </w:p>
          <w:p w14:paraId="01B3AE7D" w14:textId="77777777" w:rsidR="004B5202" w:rsidRPr="00A4199B" w:rsidRDefault="004B5202" w:rsidP="00A4199B">
            <w:pPr>
              <w:spacing w:after="0"/>
              <w:jc w:val="left"/>
              <w:rPr>
                <w:rFonts w:ascii="Arial" w:hAnsi="Arial"/>
                <w:i/>
                <w:szCs w:val="20"/>
              </w:rPr>
            </w:pPr>
          </w:p>
          <w:p w14:paraId="02BF91D4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  <w:szCs w:val="20"/>
              </w:rPr>
            </w:pPr>
          </w:p>
        </w:tc>
      </w:tr>
      <w:tr w:rsidR="00A4199B" w:rsidRPr="00A4199B" w14:paraId="6724E68D" w14:textId="77777777" w:rsidTr="00A4199B">
        <w:trPr>
          <w:trHeight w:val="473"/>
        </w:trPr>
        <w:tc>
          <w:tcPr>
            <w:tcW w:w="9032" w:type="dxa"/>
            <w:shd w:val="clear" w:color="auto" w:fill="254062"/>
            <w:vAlign w:val="center"/>
          </w:tcPr>
          <w:p w14:paraId="5B870DAF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</w:rPr>
            </w:pPr>
            <w:r w:rsidRPr="004B5202">
              <w:rPr>
                <w:rFonts w:ascii="Arial" w:hAnsi="Arial"/>
                <w:color w:val="FFFFFF" w:themeColor="background1"/>
                <w:sz w:val="22"/>
              </w:rPr>
              <w:lastRenderedPageBreak/>
              <w:t>4</w:t>
            </w:r>
            <w:r w:rsidRPr="004B5202">
              <w:rPr>
                <w:rFonts w:ascii="Arial" w:hAnsi="Arial"/>
                <w:color w:val="FFFFFF" w:themeColor="background1"/>
                <w:sz w:val="24"/>
              </w:rPr>
              <w:t>. Implementation Arrangements</w:t>
            </w:r>
          </w:p>
        </w:tc>
      </w:tr>
      <w:tr w:rsidR="00A4199B" w:rsidRPr="00A4199B" w14:paraId="59EDC8C1" w14:textId="77777777" w:rsidTr="00A4199B">
        <w:trPr>
          <w:trHeight w:val="473"/>
        </w:trPr>
        <w:tc>
          <w:tcPr>
            <w:tcW w:w="9032" w:type="dxa"/>
            <w:shd w:val="clear" w:color="auto" w:fill="FBD4B4" w:themeFill="accent6" w:themeFillTint="66"/>
            <w:vAlign w:val="center"/>
          </w:tcPr>
          <w:p w14:paraId="0DADA709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  <w:r w:rsidRPr="00A4199B">
              <w:rPr>
                <w:rFonts w:ascii="Arial" w:hAnsi="Arial" w:hint="eastAsia"/>
                <w:sz w:val="22"/>
              </w:rPr>
              <w:t xml:space="preserve">4.1 Project </w:t>
            </w:r>
            <w:r w:rsidRPr="00A4199B">
              <w:rPr>
                <w:rFonts w:ascii="Arial" w:hAnsi="Arial"/>
                <w:sz w:val="22"/>
              </w:rPr>
              <w:t>Organogram</w:t>
            </w:r>
          </w:p>
        </w:tc>
      </w:tr>
      <w:tr w:rsidR="00A4199B" w:rsidRPr="00A4199B" w14:paraId="50542365" w14:textId="77777777" w:rsidTr="00A4199B">
        <w:trPr>
          <w:trHeight w:val="473"/>
        </w:trPr>
        <w:tc>
          <w:tcPr>
            <w:tcW w:w="9032" w:type="dxa"/>
            <w:shd w:val="clear" w:color="auto" w:fill="FFFFFF" w:themeFill="background1"/>
            <w:vAlign w:val="center"/>
          </w:tcPr>
          <w:p w14:paraId="0D12BA06" w14:textId="31B39BE4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  <w:szCs w:val="20"/>
              </w:rPr>
            </w:pPr>
            <w:r w:rsidRPr="00A4199B">
              <w:rPr>
                <w:rFonts w:ascii="Arial" w:hAnsi="Arial" w:hint="eastAsia"/>
                <w:i/>
                <w:szCs w:val="20"/>
              </w:rPr>
              <w:t>Illustrate the project implementation arrangements in the form of an organogram</w:t>
            </w:r>
            <w:r w:rsidRPr="00A4199B">
              <w:rPr>
                <w:rFonts w:ascii="Arial" w:hAnsi="Arial"/>
                <w:i/>
                <w:szCs w:val="20"/>
              </w:rPr>
              <w:t xml:space="preserve">. The organogram should include </w:t>
            </w:r>
            <w:r w:rsidRPr="00A4199B">
              <w:rPr>
                <w:rFonts w:ascii="Arial" w:hAnsi="Arial"/>
                <w:i/>
              </w:rPr>
              <w:t>those institutions and organizations that will be collaborating with the IA in carrying out Project activities at different levels of implementation.</w:t>
            </w:r>
          </w:p>
          <w:p w14:paraId="2277285C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  <w:szCs w:val="20"/>
              </w:rPr>
            </w:pPr>
          </w:p>
        </w:tc>
      </w:tr>
      <w:tr w:rsidR="00A4199B" w:rsidRPr="00A4199B" w14:paraId="66F68CF5" w14:textId="77777777" w:rsidTr="00A4199B">
        <w:trPr>
          <w:trHeight w:val="473"/>
        </w:trPr>
        <w:tc>
          <w:tcPr>
            <w:tcW w:w="9032" w:type="dxa"/>
            <w:shd w:val="clear" w:color="auto" w:fill="FBD4B4" w:themeFill="accent6" w:themeFillTint="66"/>
            <w:vAlign w:val="center"/>
          </w:tcPr>
          <w:p w14:paraId="46DEA897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  <w:r w:rsidRPr="00A4199B">
              <w:rPr>
                <w:rFonts w:ascii="Arial" w:hAnsi="Arial" w:hint="eastAsia"/>
                <w:sz w:val="22"/>
              </w:rPr>
              <w:t xml:space="preserve">4.2 </w:t>
            </w:r>
            <w:r w:rsidRPr="00A4199B">
              <w:rPr>
                <w:rFonts w:ascii="Arial" w:hAnsi="Arial"/>
                <w:sz w:val="22"/>
              </w:rPr>
              <w:t>Description of the Implementing Arrangements</w:t>
            </w:r>
          </w:p>
        </w:tc>
      </w:tr>
      <w:tr w:rsidR="00A4199B" w:rsidRPr="00A4199B" w14:paraId="7D4379F9" w14:textId="77777777" w:rsidTr="00A4199B">
        <w:trPr>
          <w:trHeight w:val="473"/>
        </w:trPr>
        <w:tc>
          <w:tcPr>
            <w:tcW w:w="9032" w:type="dxa"/>
            <w:shd w:val="clear" w:color="auto" w:fill="FFFFFF" w:themeFill="background1"/>
            <w:vAlign w:val="center"/>
          </w:tcPr>
          <w:p w14:paraId="43A5C4DB" w14:textId="49DC3156" w:rsidR="00A4199B" w:rsidRPr="00A4199B" w:rsidRDefault="00A4199B" w:rsidP="004B5202">
            <w:pPr>
              <w:spacing w:after="0"/>
              <w:rPr>
                <w:rFonts w:ascii="Arial" w:hAnsi="Arial"/>
                <w:i/>
                <w:szCs w:val="20"/>
              </w:rPr>
            </w:pPr>
            <w:r w:rsidRPr="00A4199B">
              <w:rPr>
                <w:rFonts w:ascii="Arial" w:hAnsi="Arial" w:hint="eastAsia"/>
                <w:i/>
                <w:szCs w:val="20"/>
              </w:rPr>
              <w:t xml:space="preserve">Based on the project organogram, describe the </w:t>
            </w:r>
            <w:r w:rsidRPr="00A4199B">
              <w:rPr>
                <w:rFonts w:ascii="Arial" w:hAnsi="Arial"/>
                <w:i/>
                <w:szCs w:val="20"/>
              </w:rPr>
              <w:t>compositions</w:t>
            </w:r>
            <w:r w:rsidRPr="00A4199B">
              <w:rPr>
                <w:rFonts w:ascii="Arial" w:hAnsi="Arial" w:hint="eastAsia"/>
                <w:i/>
                <w:szCs w:val="20"/>
              </w:rPr>
              <w:t xml:space="preserve"> </w:t>
            </w:r>
            <w:r w:rsidRPr="00A4199B">
              <w:rPr>
                <w:rFonts w:ascii="Arial" w:hAnsi="Arial"/>
                <w:i/>
                <w:szCs w:val="20"/>
              </w:rPr>
              <w:t>of the committees/offices involved in the implementation of the project to present inter-relationships of roles and responsibilities across relevant implementing/oversight institutions or bodies. (</w:t>
            </w:r>
            <w:r w:rsidR="00A8354F">
              <w:rPr>
                <w:rFonts w:ascii="Arial" w:hAnsi="Arial"/>
                <w:i/>
                <w:szCs w:val="20"/>
              </w:rPr>
              <w:t>400-500</w:t>
            </w:r>
            <w:r w:rsidRPr="00A4199B">
              <w:rPr>
                <w:rFonts w:ascii="Arial" w:hAnsi="Arial"/>
                <w:i/>
                <w:szCs w:val="20"/>
              </w:rPr>
              <w:t xml:space="preserve"> words)</w:t>
            </w:r>
          </w:p>
          <w:p w14:paraId="497DE192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  <w:szCs w:val="20"/>
              </w:rPr>
            </w:pPr>
          </w:p>
        </w:tc>
      </w:tr>
      <w:tr w:rsidR="00A4199B" w:rsidRPr="00A4199B" w14:paraId="64E15E9F" w14:textId="77777777" w:rsidTr="00A4199B">
        <w:trPr>
          <w:trHeight w:val="337"/>
        </w:trPr>
        <w:tc>
          <w:tcPr>
            <w:tcW w:w="9032" w:type="dxa"/>
            <w:shd w:val="clear" w:color="auto" w:fill="FBD5B5"/>
            <w:vAlign w:val="center"/>
          </w:tcPr>
          <w:p w14:paraId="20AB40CB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  <w:r w:rsidRPr="00A4199B">
              <w:rPr>
                <w:rFonts w:ascii="Arial" w:hAnsi="Arial"/>
                <w:sz w:val="22"/>
              </w:rPr>
              <w:t>4.3 Potential Environmental and Social Risks and Management</w:t>
            </w:r>
          </w:p>
        </w:tc>
      </w:tr>
      <w:tr w:rsidR="00A4199B" w:rsidRPr="00A4199B" w14:paraId="309748A3" w14:textId="77777777" w:rsidTr="00A4199B">
        <w:trPr>
          <w:trHeight w:val="932"/>
        </w:trPr>
        <w:tc>
          <w:tcPr>
            <w:tcW w:w="9032" w:type="dxa"/>
            <w:shd w:val="clear" w:color="auto" w:fill="auto"/>
            <w:vAlign w:val="center"/>
          </w:tcPr>
          <w:p w14:paraId="34F7E06A" w14:textId="77777777" w:rsidR="00A4199B" w:rsidRPr="00A4199B" w:rsidRDefault="00A4199B" w:rsidP="00A4199B">
            <w:pPr>
              <w:spacing w:after="0"/>
              <w:rPr>
                <w:rFonts w:ascii="Arial" w:hAnsi="Arial"/>
                <w:i/>
              </w:rPr>
            </w:pPr>
            <w:r w:rsidRPr="00A4199B">
              <w:rPr>
                <w:rFonts w:ascii="Arial" w:hAnsi="Arial"/>
                <w:i/>
              </w:rPr>
              <w:t xml:space="preserve">Assess and categorize the environmental and social risks of the proposed project which could hinder and/or adversely affect the implementation of project activities </w:t>
            </w:r>
            <w:r w:rsidRPr="00A4199B">
              <w:rPr>
                <w:rFonts w:ascii="Arial" w:hAnsi="Arial"/>
                <w:i/>
                <w:color w:val="000000" w:themeColor="text1"/>
              </w:rPr>
              <w:t xml:space="preserve">as per the checklist*. With </w:t>
            </w:r>
            <w:r w:rsidRPr="00A4199B">
              <w:rPr>
                <w:rFonts w:ascii="Arial" w:hAnsi="Arial"/>
                <w:i/>
              </w:rPr>
              <w:t>reference to the identified potential risks, identify appropriate mitigation measures in the format presented below:</w:t>
            </w:r>
          </w:p>
          <w:tbl>
            <w:tblPr>
              <w:tblStyle w:val="af3"/>
              <w:tblW w:w="0" w:type="auto"/>
              <w:tblLook w:val="04A0" w:firstRow="1" w:lastRow="0" w:firstColumn="1" w:lastColumn="0" w:noHBand="0" w:noVBand="1"/>
            </w:tblPr>
            <w:tblGrid>
              <w:gridCol w:w="4402"/>
              <w:gridCol w:w="4403"/>
            </w:tblGrid>
            <w:tr w:rsidR="00A4199B" w:rsidRPr="00A4199B" w14:paraId="503C4048" w14:textId="77777777" w:rsidTr="00A4199B">
              <w:tc>
                <w:tcPr>
                  <w:tcW w:w="4402" w:type="dxa"/>
                </w:tcPr>
                <w:p w14:paraId="24691681" w14:textId="77777777" w:rsidR="00A4199B" w:rsidRPr="00A4199B" w:rsidRDefault="00A4199B" w:rsidP="00A4199B">
                  <w:pPr>
                    <w:spacing w:after="0"/>
                    <w:jc w:val="center"/>
                    <w:rPr>
                      <w:rFonts w:ascii="Arial" w:hAnsi="Arial"/>
                      <w:b/>
                    </w:rPr>
                  </w:pPr>
                  <w:r w:rsidRPr="00A4199B">
                    <w:rPr>
                      <w:rFonts w:ascii="Arial" w:hAnsi="Arial" w:hint="eastAsia"/>
                      <w:b/>
                    </w:rPr>
                    <w:t>Potential Risk</w:t>
                  </w:r>
                  <w:r w:rsidRPr="00A4199B">
                    <w:rPr>
                      <w:rFonts w:ascii="Arial" w:hAnsi="Arial"/>
                      <w:b/>
                    </w:rPr>
                    <w:t>(s)</w:t>
                  </w:r>
                </w:p>
              </w:tc>
              <w:tc>
                <w:tcPr>
                  <w:tcW w:w="4403" w:type="dxa"/>
                </w:tcPr>
                <w:p w14:paraId="6E911E17" w14:textId="77777777" w:rsidR="00A4199B" w:rsidRPr="00A4199B" w:rsidRDefault="00A4199B" w:rsidP="00A4199B">
                  <w:pPr>
                    <w:spacing w:after="0"/>
                    <w:jc w:val="center"/>
                    <w:rPr>
                      <w:rFonts w:ascii="Arial" w:hAnsi="Arial"/>
                      <w:b/>
                    </w:rPr>
                  </w:pPr>
                  <w:r w:rsidRPr="00A4199B">
                    <w:rPr>
                      <w:rFonts w:ascii="Arial" w:hAnsi="Arial" w:hint="eastAsia"/>
                      <w:b/>
                    </w:rPr>
                    <w:t>M</w:t>
                  </w:r>
                  <w:r w:rsidRPr="00A4199B">
                    <w:rPr>
                      <w:rFonts w:ascii="Arial" w:hAnsi="Arial"/>
                      <w:b/>
                    </w:rPr>
                    <w:t>itigation Measures</w:t>
                  </w:r>
                </w:p>
              </w:tc>
            </w:tr>
            <w:tr w:rsidR="00A4199B" w:rsidRPr="00A4199B" w14:paraId="00189697" w14:textId="77777777" w:rsidTr="00A4199B">
              <w:tc>
                <w:tcPr>
                  <w:tcW w:w="4402" w:type="dxa"/>
                </w:tcPr>
                <w:p w14:paraId="327AE199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</w:rPr>
                  </w:pPr>
                </w:p>
              </w:tc>
              <w:tc>
                <w:tcPr>
                  <w:tcW w:w="4403" w:type="dxa"/>
                </w:tcPr>
                <w:p w14:paraId="2F2D8373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</w:rPr>
                  </w:pPr>
                </w:p>
              </w:tc>
            </w:tr>
            <w:tr w:rsidR="00A4199B" w:rsidRPr="00A4199B" w14:paraId="0219FCB7" w14:textId="77777777" w:rsidTr="00A4199B">
              <w:tc>
                <w:tcPr>
                  <w:tcW w:w="4402" w:type="dxa"/>
                </w:tcPr>
                <w:p w14:paraId="4A55E117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</w:rPr>
                  </w:pPr>
                </w:p>
              </w:tc>
              <w:tc>
                <w:tcPr>
                  <w:tcW w:w="4403" w:type="dxa"/>
                </w:tcPr>
                <w:p w14:paraId="5BA91F13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</w:rPr>
                  </w:pPr>
                </w:p>
              </w:tc>
            </w:tr>
            <w:tr w:rsidR="00A4199B" w:rsidRPr="00A4199B" w14:paraId="4EFEB22C" w14:textId="77777777" w:rsidTr="00A4199B">
              <w:tc>
                <w:tcPr>
                  <w:tcW w:w="4402" w:type="dxa"/>
                </w:tcPr>
                <w:p w14:paraId="3A009FAB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</w:rPr>
                  </w:pPr>
                </w:p>
              </w:tc>
              <w:tc>
                <w:tcPr>
                  <w:tcW w:w="4403" w:type="dxa"/>
                </w:tcPr>
                <w:p w14:paraId="44FA3CE3" w14:textId="77777777" w:rsidR="00A4199B" w:rsidRPr="00A4199B" w:rsidRDefault="00A4199B" w:rsidP="00A4199B">
                  <w:pPr>
                    <w:spacing w:after="0"/>
                    <w:jc w:val="left"/>
                    <w:rPr>
                      <w:rFonts w:ascii="Arial" w:hAnsi="Arial"/>
                      <w:i/>
                    </w:rPr>
                  </w:pPr>
                </w:p>
              </w:tc>
            </w:tr>
          </w:tbl>
          <w:p w14:paraId="1C06166E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i/>
              </w:rPr>
            </w:pPr>
            <w:r w:rsidRPr="00A4199B">
              <w:rPr>
                <w:rFonts w:ascii="Arial" w:hAnsi="Arial" w:hint="eastAsia"/>
                <w:i/>
              </w:rPr>
              <w:t xml:space="preserve">*The template of the checklist to be filled up by the proponent can be found in </w:t>
            </w:r>
            <w:proofErr w:type="spellStart"/>
            <w:r w:rsidRPr="00A4199B">
              <w:rPr>
                <w:rFonts w:ascii="Arial" w:hAnsi="Arial" w:hint="eastAsia"/>
                <w:i/>
              </w:rPr>
              <w:t>AF</w:t>
            </w:r>
            <w:r w:rsidRPr="00A4199B">
              <w:rPr>
                <w:rFonts w:ascii="Arial" w:hAnsi="Arial"/>
                <w:i/>
              </w:rPr>
              <w:t>oCO’s</w:t>
            </w:r>
            <w:proofErr w:type="spellEnd"/>
            <w:r w:rsidRPr="00A4199B">
              <w:rPr>
                <w:rFonts w:ascii="Arial" w:hAnsi="Arial"/>
                <w:i/>
              </w:rPr>
              <w:t xml:space="preserve"> website: </w:t>
            </w:r>
            <w:hyperlink r:id="rId9" w:history="1">
              <w:r w:rsidRPr="00A4199B">
                <w:rPr>
                  <w:rFonts w:ascii="Arial" w:hAnsi="Arial"/>
                  <w:i/>
                  <w:color w:val="0000FF"/>
                  <w:u w:val="single"/>
                </w:rPr>
                <w:t>www.afocosec.org</w:t>
              </w:r>
            </w:hyperlink>
            <w:r w:rsidRPr="00A4199B">
              <w:rPr>
                <w:rFonts w:ascii="Arial" w:hAnsi="Arial"/>
                <w:i/>
              </w:rPr>
              <w:t xml:space="preserve"> </w:t>
            </w:r>
          </w:p>
        </w:tc>
      </w:tr>
      <w:tr w:rsidR="00A4199B" w:rsidRPr="00A4199B" w14:paraId="0D7B1020" w14:textId="77777777" w:rsidTr="00A4199B">
        <w:trPr>
          <w:trHeight w:val="337"/>
        </w:trPr>
        <w:tc>
          <w:tcPr>
            <w:tcW w:w="9032" w:type="dxa"/>
            <w:shd w:val="clear" w:color="auto" w:fill="FBD5B5"/>
            <w:vAlign w:val="center"/>
          </w:tcPr>
          <w:p w14:paraId="36CA646A" w14:textId="77777777" w:rsidR="00A4199B" w:rsidRPr="00A4199B" w:rsidRDefault="00A4199B" w:rsidP="00A4199B">
            <w:pPr>
              <w:spacing w:after="0"/>
              <w:jc w:val="left"/>
              <w:rPr>
                <w:rFonts w:ascii="Arial" w:hAnsi="Arial"/>
                <w:sz w:val="22"/>
              </w:rPr>
            </w:pPr>
            <w:r w:rsidRPr="00A4199B">
              <w:rPr>
                <w:rFonts w:ascii="Arial" w:hAnsi="Arial"/>
                <w:sz w:val="22"/>
              </w:rPr>
              <w:t>4.4 Sustainability</w:t>
            </w:r>
          </w:p>
        </w:tc>
      </w:tr>
      <w:tr w:rsidR="00A4199B" w:rsidRPr="00A4199B" w14:paraId="14998A8E" w14:textId="77777777" w:rsidTr="00A4199B">
        <w:trPr>
          <w:trHeight w:val="932"/>
        </w:trPr>
        <w:tc>
          <w:tcPr>
            <w:tcW w:w="9032" w:type="dxa"/>
            <w:shd w:val="clear" w:color="auto" w:fill="auto"/>
            <w:vAlign w:val="center"/>
          </w:tcPr>
          <w:p w14:paraId="59D024BB" w14:textId="1F5D9579" w:rsidR="00A4199B" w:rsidRPr="00A4199B" w:rsidRDefault="00A4199B" w:rsidP="004B5202">
            <w:pPr>
              <w:tabs>
                <w:tab w:val="left" w:pos="1950"/>
              </w:tabs>
              <w:spacing w:after="0"/>
              <w:rPr>
                <w:rFonts w:ascii="Arial" w:hAnsi="Arial"/>
                <w:i/>
              </w:rPr>
            </w:pPr>
            <w:r w:rsidRPr="00A4199B">
              <w:rPr>
                <w:rFonts w:ascii="Arial" w:hAnsi="Arial"/>
                <w:i/>
              </w:rPr>
              <w:t xml:space="preserve">Briefly describe mechanisms and exit strategies to ensure project sustainability. Correspondingly, specify the institutions and/or stakeholders that will implement these mechanisms/strategies. Among others, please consider key sustainability factors such as: capacity development and sustainability in environmental, </w:t>
            </w:r>
            <w:proofErr w:type="gramStart"/>
            <w:r w:rsidRPr="00A4199B">
              <w:rPr>
                <w:rFonts w:ascii="Arial" w:hAnsi="Arial"/>
                <w:i/>
              </w:rPr>
              <w:t>financial</w:t>
            </w:r>
            <w:proofErr w:type="gramEnd"/>
            <w:r w:rsidRPr="00A4199B">
              <w:rPr>
                <w:rFonts w:ascii="Arial" w:hAnsi="Arial"/>
                <w:i/>
              </w:rPr>
              <w:t xml:space="preserve"> and technological aspects. </w:t>
            </w:r>
            <w:r w:rsidRPr="00A4199B">
              <w:rPr>
                <w:rFonts w:ascii="Arial" w:hAnsi="Arial"/>
                <w:i/>
                <w:szCs w:val="20"/>
              </w:rPr>
              <w:t>(</w:t>
            </w:r>
            <w:r w:rsidR="00A8354F">
              <w:rPr>
                <w:rFonts w:ascii="Arial" w:hAnsi="Arial"/>
                <w:i/>
                <w:szCs w:val="20"/>
              </w:rPr>
              <w:t>400-500</w:t>
            </w:r>
            <w:r w:rsidRPr="00A4199B">
              <w:rPr>
                <w:rFonts w:ascii="Arial" w:hAnsi="Arial"/>
                <w:i/>
                <w:szCs w:val="20"/>
              </w:rPr>
              <w:t xml:space="preserve"> words)</w:t>
            </w:r>
          </w:p>
          <w:p w14:paraId="33C1CC42" w14:textId="77777777" w:rsidR="00A4199B" w:rsidRDefault="00A4199B" w:rsidP="00A4199B">
            <w:pPr>
              <w:tabs>
                <w:tab w:val="left" w:pos="1950"/>
              </w:tabs>
              <w:spacing w:after="0"/>
              <w:jc w:val="left"/>
              <w:rPr>
                <w:rFonts w:ascii="Arial" w:hAnsi="Arial"/>
                <w:i/>
              </w:rPr>
            </w:pPr>
          </w:p>
          <w:p w14:paraId="0FD803AD" w14:textId="77777777" w:rsidR="002458CC" w:rsidRDefault="002458CC" w:rsidP="00A4199B">
            <w:pPr>
              <w:tabs>
                <w:tab w:val="left" w:pos="1950"/>
              </w:tabs>
              <w:spacing w:after="0"/>
              <w:jc w:val="left"/>
              <w:rPr>
                <w:rFonts w:ascii="Arial" w:hAnsi="Arial"/>
                <w:i/>
              </w:rPr>
            </w:pPr>
          </w:p>
          <w:p w14:paraId="69E4F27A" w14:textId="77777777" w:rsidR="002458CC" w:rsidRDefault="002458CC" w:rsidP="00A4199B">
            <w:pPr>
              <w:tabs>
                <w:tab w:val="left" w:pos="1950"/>
              </w:tabs>
              <w:spacing w:after="0"/>
              <w:jc w:val="left"/>
              <w:rPr>
                <w:rFonts w:ascii="Arial" w:hAnsi="Arial"/>
                <w:i/>
              </w:rPr>
            </w:pPr>
          </w:p>
          <w:p w14:paraId="5A8E830A" w14:textId="77777777" w:rsidR="002458CC" w:rsidRDefault="002458CC" w:rsidP="00A4199B">
            <w:pPr>
              <w:tabs>
                <w:tab w:val="left" w:pos="1950"/>
              </w:tabs>
              <w:spacing w:after="0"/>
              <w:jc w:val="left"/>
              <w:rPr>
                <w:rFonts w:ascii="Arial" w:hAnsi="Arial"/>
                <w:i/>
              </w:rPr>
            </w:pPr>
          </w:p>
          <w:p w14:paraId="79C252A2" w14:textId="77777777" w:rsidR="003D5B1E" w:rsidRDefault="003D5B1E" w:rsidP="00A4199B">
            <w:pPr>
              <w:tabs>
                <w:tab w:val="left" w:pos="1950"/>
              </w:tabs>
              <w:spacing w:after="0"/>
              <w:jc w:val="left"/>
              <w:rPr>
                <w:rFonts w:ascii="Arial" w:hAnsi="Arial"/>
                <w:i/>
              </w:rPr>
            </w:pPr>
          </w:p>
          <w:p w14:paraId="237DE593" w14:textId="77777777" w:rsidR="003D5B1E" w:rsidRDefault="003D5B1E" w:rsidP="00A4199B">
            <w:pPr>
              <w:tabs>
                <w:tab w:val="left" w:pos="1950"/>
              </w:tabs>
              <w:spacing w:after="0"/>
              <w:jc w:val="left"/>
              <w:rPr>
                <w:rFonts w:ascii="Arial" w:hAnsi="Arial"/>
                <w:i/>
              </w:rPr>
            </w:pPr>
          </w:p>
          <w:p w14:paraId="211DF054" w14:textId="58C6B805" w:rsidR="002458CC" w:rsidRPr="00A4199B" w:rsidRDefault="002458CC" w:rsidP="00A4199B">
            <w:pPr>
              <w:tabs>
                <w:tab w:val="left" w:pos="1950"/>
              </w:tabs>
              <w:spacing w:after="0"/>
              <w:jc w:val="left"/>
              <w:rPr>
                <w:rFonts w:ascii="Arial" w:hAnsi="Arial"/>
                <w:i/>
              </w:rPr>
            </w:pPr>
          </w:p>
        </w:tc>
      </w:tr>
    </w:tbl>
    <w:p w14:paraId="1E298CBB" w14:textId="77777777" w:rsidR="00A4199B" w:rsidRPr="00A4199B" w:rsidRDefault="00A4199B" w:rsidP="00A4199B"/>
    <w:p w14:paraId="3B0896E9" w14:textId="77777777" w:rsidR="00A4199B" w:rsidRPr="00A4199B" w:rsidRDefault="00A4199B" w:rsidP="00A4199B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53922C3B" w14:textId="77777777" w:rsidR="00A4199B" w:rsidRPr="00A4199B" w:rsidRDefault="00A4199B" w:rsidP="00A4199B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29B7A721" w14:textId="77777777" w:rsidR="00A4199B" w:rsidRPr="00A4199B" w:rsidRDefault="00A4199B" w:rsidP="00A4199B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059372B6" w14:textId="77777777" w:rsidR="00A4199B" w:rsidRPr="00A4199B" w:rsidRDefault="00A4199B" w:rsidP="00A4199B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04A45BCE" w14:textId="77777777" w:rsidR="00A4199B" w:rsidRPr="00A4199B" w:rsidRDefault="00A4199B" w:rsidP="00A4199B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30629D57" w14:textId="77777777" w:rsidR="00A4199B" w:rsidRPr="00A4199B" w:rsidRDefault="00A4199B" w:rsidP="00A4199B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523AF296" w14:textId="77777777" w:rsidR="00A4199B" w:rsidRPr="00A4199B" w:rsidRDefault="00A4199B" w:rsidP="00A4199B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3A79587B" w14:textId="77777777" w:rsidR="00A4199B" w:rsidRPr="00A4199B" w:rsidRDefault="00A4199B" w:rsidP="00A4199B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5C44476A" w14:textId="77777777" w:rsidR="00A4199B" w:rsidRDefault="00A4199B" w:rsidP="00A4199B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7D505317" w14:textId="77777777" w:rsidR="003D5B1E" w:rsidRDefault="003D5B1E" w:rsidP="00A4199B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0D90A7B9" w14:textId="77777777" w:rsidR="003D5B1E" w:rsidRDefault="003D5B1E" w:rsidP="00A4199B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017F1C2F" w14:textId="77777777" w:rsidR="003D5B1E" w:rsidRDefault="003D5B1E" w:rsidP="00A4199B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0468DE7E" w14:textId="77777777" w:rsidR="003D5B1E" w:rsidRPr="00A4199B" w:rsidRDefault="003D5B1E" w:rsidP="00A4199B">
      <w:pPr>
        <w:widowControl/>
        <w:wordWrap/>
        <w:autoSpaceDE/>
        <w:autoSpaceDN/>
        <w:rPr>
          <w:rFonts w:ascii="Arial" w:hAnsi="Arial"/>
          <w:b/>
          <w:sz w:val="32"/>
          <w:szCs w:val="32"/>
        </w:rPr>
      </w:pPr>
    </w:p>
    <w:p w14:paraId="286E9088" w14:textId="119CDF99" w:rsidR="00A4199B" w:rsidRDefault="00A4199B" w:rsidP="004B5202">
      <w:pPr>
        <w:widowControl/>
        <w:wordWrap/>
        <w:autoSpaceDE/>
        <w:autoSpaceDN/>
        <w:jc w:val="center"/>
        <w:sectPr w:rsidR="00A4199B">
          <w:headerReference w:type="default" r:id="rId10"/>
          <w:footerReference w:type="default" r:id="rId11"/>
          <w:headerReference w:type="first" r:id="rId12"/>
          <w:footnotePr>
            <w:numRestart w:val="eachSect"/>
          </w:footnotePr>
          <w:pgSz w:w="11906" w:h="16838"/>
          <w:pgMar w:top="1701" w:right="1440" w:bottom="1440" w:left="1440" w:header="851" w:footer="992" w:gutter="0"/>
          <w:cols w:space="720"/>
          <w:docGrid w:linePitch="360"/>
        </w:sectPr>
      </w:pPr>
      <w:r w:rsidRPr="00A4199B">
        <w:rPr>
          <w:rFonts w:ascii="Arial" w:hAnsi="Arial"/>
          <w:i/>
          <w:sz w:val="22"/>
        </w:rPr>
        <w:t>(This pa</w:t>
      </w:r>
      <w:r w:rsidRPr="00A4199B">
        <w:rPr>
          <w:rFonts w:ascii="Arial" w:hAnsi="Arial" w:hint="eastAsia"/>
          <w:i/>
          <w:sz w:val="22"/>
        </w:rPr>
        <w:t>ge is intentionally left blank.</w:t>
      </w:r>
      <w:r w:rsidRPr="00A4199B">
        <w:rPr>
          <w:rFonts w:ascii="Arial" w:hAnsi="Arial"/>
          <w:i/>
          <w:sz w:val="22"/>
        </w:rPr>
        <w:t>)</w:t>
      </w:r>
    </w:p>
    <w:bookmarkEnd w:id="1"/>
    <w:bookmarkEnd w:id="2"/>
    <w:p w14:paraId="2F0DC0B4" w14:textId="2955655D" w:rsidR="00EE0B4B" w:rsidRDefault="00EE0B4B" w:rsidP="005E736C">
      <w:pPr>
        <w:pStyle w:val="10"/>
        <w:rPr>
          <w:rFonts w:hint="eastAsia"/>
        </w:rPr>
      </w:pPr>
    </w:p>
    <w:sectPr w:rsidR="00EE0B4B">
      <w:footerReference w:type="first" r:id="rId13"/>
      <w:pgSz w:w="11907" w:h="16839" w:code="9"/>
      <w:pgMar w:top="1440" w:right="1440" w:bottom="1440" w:left="1440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42405C" w14:textId="77777777" w:rsidR="00FF1AEB" w:rsidRDefault="00FF1AEB">
      <w:pPr>
        <w:spacing w:after="0" w:line="240" w:lineRule="auto"/>
      </w:pPr>
      <w:r>
        <w:separator/>
      </w:r>
    </w:p>
  </w:endnote>
  <w:endnote w:type="continuationSeparator" w:id="0">
    <w:p w14:paraId="1956E636" w14:textId="77777777" w:rsidR="00FF1AEB" w:rsidRDefault="00FF1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62300508"/>
      <w:docPartObj>
        <w:docPartGallery w:val="Page Numbers (Bottom of Page)"/>
        <w:docPartUnique/>
      </w:docPartObj>
    </w:sdtPr>
    <w:sdtEndPr/>
    <w:sdtContent>
      <w:p w14:paraId="672114A8" w14:textId="06BD2EE7" w:rsidR="00456EAA" w:rsidRDefault="00456EAA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056C3" w:rsidRPr="002056C3">
          <w:rPr>
            <w:noProof/>
            <w:lang w:val="ko-KR"/>
          </w:rPr>
          <w:t>36</w:t>
        </w:r>
        <w:r>
          <w:fldChar w:fldCharType="end"/>
        </w:r>
      </w:p>
    </w:sdtContent>
  </w:sdt>
  <w:p w14:paraId="6EABEC35" w14:textId="77777777" w:rsidR="00456EAA" w:rsidRDefault="00456EAA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0656077"/>
      <w:docPartObj>
        <w:docPartGallery w:val="Page Numbers (Bottom of Page)"/>
        <w:docPartUnique/>
      </w:docPartObj>
    </w:sdtPr>
    <w:sdtEndPr/>
    <w:sdtContent>
      <w:p w14:paraId="7702D084" w14:textId="2374A586" w:rsidR="00456EAA" w:rsidRDefault="00456EAA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056C3" w:rsidRPr="002056C3">
          <w:rPr>
            <w:noProof/>
            <w:lang w:val="ko-KR"/>
          </w:rPr>
          <w:t>70</w:t>
        </w:r>
        <w:r>
          <w:fldChar w:fldCharType="end"/>
        </w:r>
      </w:p>
    </w:sdtContent>
  </w:sdt>
  <w:p w14:paraId="49BC9627" w14:textId="77777777" w:rsidR="00456EAA" w:rsidRDefault="00456E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8C9162" w14:textId="77777777" w:rsidR="00FF1AEB" w:rsidRDefault="00FF1AEB">
      <w:pPr>
        <w:spacing w:after="0" w:line="240" w:lineRule="auto"/>
      </w:pPr>
      <w:r>
        <w:separator/>
      </w:r>
    </w:p>
  </w:footnote>
  <w:footnote w:type="continuationSeparator" w:id="0">
    <w:p w14:paraId="63AE80EB" w14:textId="77777777" w:rsidR="00FF1AEB" w:rsidRDefault="00FF1A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CA5F5" w14:textId="24FA72E6" w:rsidR="00FC55CA" w:rsidRDefault="00FC55CA" w:rsidP="00FC55CA">
    <w:pPr>
      <w:pStyle w:val="af0"/>
      <w:spacing w:after="0"/>
    </w:pPr>
    <w:r>
      <w:rPr>
        <w:b/>
        <w:bCs/>
        <w:sz w:val="22"/>
        <w:szCs w:val="24"/>
      </w:rPr>
      <w:t>G-</w:t>
    </w:r>
    <w:r w:rsidRPr="007A144F">
      <w:rPr>
        <w:b/>
        <w:bCs/>
        <w:sz w:val="22"/>
        <w:szCs w:val="24"/>
      </w:rPr>
      <w:t>1</w:t>
    </w:r>
    <w:r>
      <w:rPr>
        <w:b/>
        <w:bCs/>
        <w:sz w:val="22"/>
        <w:szCs w:val="24"/>
      </w:rPr>
      <w:t>-20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01D79" w14:textId="62DCE0C5" w:rsidR="00FC55CA" w:rsidRDefault="00FC55CA" w:rsidP="00FC55CA">
    <w:pPr>
      <w:pStyle w:val="af0"/>
      <w:spacing w:after="0"/>
    </w:pPr>
    <w:bookmarkStart w:id="4" w:name="_Hlk57720052"/>
    <w:bookmarkStart w:id="5" w:name="_Hlk57720053"/>
    <w:bookmarkStart w:id="6" w:name="_Hlk57720134"/>
    <w:bookmarkStart w:id="7" w:name="_Hlk57720135"/>
    <w:r>
      <w:rPr>
        <w:b/>
        <w:bCs/>
        <w:sz w:val="22"/>
        <w:szCs w:val="24"/>
      </w:rPr>
      <w:t>G-</w:t>
    </w:r>
    <w:r w:rsidRPr="007A144F">
      <w:rPr>
        <w:b/>
        <w:bCs/>
        <w:sz w:val="22"/>
        <w:szCs w:val="24"/>
      </w:rPr>
      <w:t>1</w:t>
    </w:r>
    <w:r>
      <w:rPr>
        <w:b/>
        <w:bCs/>
        <w:sz w:val="22"/>
        <w:szCs w:val="24"/>
      </w:rPr>
      <w:t>-20R</w:t>
    </w:r>
    <w:bookmarkEnd w:id="4"/>
    <w:bookmarkEnd w:id="5"/>
    <w:bookmarkEnd w:id="6"/>
    <w:bookmarkEnd w:id="7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7F3A684A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lowerLetter"/>
      <w:lvlText w:val="%3)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00000002"/>
    <w:multiLevelType w:val="hybridMultilevel"/>
    <w:tmpl w:val="D32A9142"/>
    <w:lvl w:ilvl="0" w:tplc="0E704066">
      <w:start w:val="1"/>
      <w:numFmt w:val="lowerLetter"/>
      <w:lvlText w:val="(%1)"/>
      <w:lvlJc w:val="left"/>
      <w:pPr>
        <w:ind w:left="72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4"/>
    <w:multiLevelType w:val="hybridMultilevel"/>
    <w:tmpl w:val="F718ECE2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5"/>
    <w:multiLevelType w:val="hybridMultilevel"/>
    <w:tmpl w:val="E1B0BB98"/>
    <w:lvl w:ilvl="0" w:tplc="BCD4AE80">
      <w:start w:val="1"/>
      <w:numFmt w:val="lowerLetter"/>
      <w:lvlText w:val="(%1)"/>
      <w:lvlJc w:val="left"/>
      <w:pPr>
        <w:ind w:left="1200" w:hanging="40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00000006"/>
    <w:multiLevelType w:val="hybridMultilevel"/>
    <w:tmpl w:val="DDDC04D8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8"/>
    <w:multiLevelType w:val="hybridMultilevel"/>
    <w:tmpl w:val="67801248"/>
    <w:lvl w:ilvl="0" w:tplc="65BC5D66">
      <w:start w:val="1"/>
      <w:numFmt w:val="decimal"/>
      <w:lvlText w:val="%1."/>
      <w:lvlJc w:val="left"/>
      <w:pPr>
        <w:ind w:left="760" w:hanging="360"/>
      </w:pPr>
      <w:rPr>
        <w:rFonts w:cs="Times New Roman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6" w15:restartNumberingAfterBreak="0">
    <w:nsid w:val="00000009"/>
    <w:multiLevelType w:val="multilevel"/>
    <w:tmpl w:val="0409001F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00000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00000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00000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70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00000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000000E"/>
    <w:multiLevelType w:val="multilevel"/>
    <w:tmpl w:val="0409001F"/>
    <w:lvl w:ilvl="0">
      <w:start w:val="1"/>
      <w:numFmt w:val="decimal"/>
      <w:lvlText w:val="%1."/>
      <w:lvlJc w:val="left"/>
      <w:pPr>
        <w:ind w:left="1495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00000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0000010"/>
    <w:multiLevelType w:val="multilevel"/>
    <w:tmpl w:val="0A8AACF4"/>
    <w:lvl w:ilvl="0">
      <w:start w:val="1"/>
      <w:numFmt w:val="decimal"/>
      <w:lvlText w:val="%1."/>
      <w:lvlJc w:val="left"/>
      <w:pPr>
        <w:ind w:left="11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2507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20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25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30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35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40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45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5120" w:hanging="1440"/>
      </w:pPr>
      <w:rPr>
        <w:rFonts w:hint="eastAsia"/>
      </w:rPr>
    </w:lvl>
  </w:abstractNum>
  <w:abstractNum w:abstractNumId="14" w15:restartNumberingAfterBreak="0">
    <w:nsid w:val="00000011"/>
    <w:multiLevelType w:val="hybridMultilevel"/>
    <w:tmpl w:val="F2706C84"/>
    <w:lvl w:ilvl="0" w:tplc="71A2CB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3">
      <w:start w:val="1"/>
      <w:numFmt w:val="upperLetter"/>
      <w:lvlText w:val="%2."/>
      <w:lvlJc w:val="left"/>
      <w:pPr>
        <w:ind w:left="1200" w:hanging="400"/>
      </w:pPr>
    </w:lvl>
    <w:lvl w:ilvl="2" w:tplc="04090005">
      <w:start w:val="1"/>
      <w:numFmt w:val="lowerRoman"/>
      <w:lvlText w:val="%3."/>
      <w:lvlJc w:val="right"/>
      <w:pPr>
        <w:ind w:left="1600" w:hanging="400"/>
      </w:pPr>
    </w:lvl>
    <w:lvl w:ilvl="3" w:tplc="04090001" w:tentative="1">
      <w:start w:val="1"/>
      <w:numFmt w:val="decimal"/>
      <w:lvlText w:val="%4."/>
      <w:lvlJc w:val="left"/>
      <w:pPr>
        <w:ind w:left="2000" w:hanging="400"/>
      </w:pPr>
    </w:lvl>
    <w:lvl w:ilvl="4" w:tplc="04090003" w:tentative="1">
      <w:start w:val="1"/>
      <w:numFmt w:val="upperLetter"/>
      <w:lvlText w:val="%5."/>
      <w:lvlJc w:val="left"/>
      <w:pPr>
        <w:ind w:left="2400" w:hanging="400"/>
      </w:pPr>
    </w:lvl>
    <w:lvl w:ilvl="5" w:tplc="04090005" w:tentative="1">
      <w:start w:val="1"/>
      <w:numFmt w:val="lowerRoman"/>
      <w:lvlText w:val="%6."/>
      <w:lvlJc w:val="right"/>
      <w:pPr>
        <w:ind w:left="2800" w:hanging="400"/>
      </w:pPr>
    </w:lvl>
    <w:lvl w:ilvl="6" w:tplc="04090001" w:tentative="1">
      <w:start w:val="1"/>
      <w:numFmt w:val="decimal"/>
      <w:lvlText w:val="%7."/>
      <w:lvlJc w:val="left"/>
      <w:pPr>
        <w:ind w:left="3200" w:hanging="400"/>
      </w:pPr>
    </w:lvl>
    <w:lvl w:ilvl="7" w:tplc="04090003" w:tentative="1">
      <w:start w:val="1"/>
      <w:numFmt w:val="upperLetter"/>
      <w:lvlText w:val="%8."/>
      <w:lvlJc w:val="left"/>
      <w:pPr>
        <w:ind w:left="3600" w:hanging="400"/>
      </w:pPr>
    </w:lvl>
    <w:lvl w:ilvl="8" w:tplc="04090005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0000001A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6" w15:restartNumberingAfterBreak="0">
    <w:nsid w:val="0000001B"/>
    <w:multiLevelType w:val="multilevel"/>
    <w:tmpl w:val="AA92234A"/>
    <w:lvl w:ilvl="0">
      <w:start w:val="2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7" w15:restartNumberingAfterBreak="0">
    <w:nsid w:val="0000001C"/>
    <w:multiLevelType w:val="hybridMultilevel"/>
    <w:tmpl w:val="4564859A"/>
    <w:lvl w:ilvl="0" w:tplc="C220D5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064285E" w:tentative="1">
      <w:start w:val="1"/>
      <w:numFmt w:val="upperLetter"/>
      <w:lvlText w:val="%2."/>
      <w:lvlJc w:val="left"/>
      <w:pPr>
        <w:ind w:left="1200" w:hanging="400"/>
      </w:pPr>
    </w:lvl>
    <w:lvl w:ilvl="2" w:tplc="E124A208" w:tentative="1">
      <w:start w:val="1"/>
      <w:numFmt w:val="lowerRoman"/>
      <w:lvlText w:val="%3."/>
      <w:lvlJc w:val="right"/>
      <w:pPr>
        <w:ind w:left="1600" w:hanging="400"/>
      </w:pPr>
    </w:lvl>
    <w:lvl w:ilvl="3" w:tplc="B108F3B6" w:tentative="1">
      <w:start w:val="1"/>
      <w:numFmt w:val="decimal"/>
      <w:lvlText w:val="%4."/>
      <w:lvlJc w:val="left"/>
      <w:pPr>
        <w:ind w:left="2000" w:hanging="400"/>
      </w:pPr>
    </w:lvl>
    <w:lvl w:ilvl="4" w:tplc="1272FF4A" w:tentative="1">
      <w:start w:val="1"/>
      <w:numFmt w:val="upperLetter"/>
      <w:lvlText w:val="%5."/>
      <w:lvlJc w:val="left"/>
      <w:pPr>
        <w:ind w:left="2400" w:hanging="400"/>
      </w:pPr>
    </w:lvl>
    <w:lvl w:ilvl="5" w:tplc="44BEB460" w:tentative="1">
      <w:start w:val="1"/>
      <w:numFmt w:val="lowerRoman"/>
      <w:lvlText w:val="%6."/>
      <w:lvlJc w:val="right"/>
      <w:pPr>
        <w:ind w:left="2800" w:hanging="400"/>
      </w:pPr>
    </w:lvl>
    <w:lvl w:ilvl="6" w:tplc="6388D7BA" w:tentative="1">
      <w:start w:val="1"/>
      <w:numFmt w:val="decimal"/>
      <w:lvlText w:val="%7."/>
      <w:lvlJc w:val="left"/>
      <w:pPr>
        <w:ind w:left="3200" w:hanging="400"/>
      </w:pPr>
    </w:lvl>
    <w:lvl w:ilvl="7" w:tplc="9FEC96AA" w:tentative="1">
      <w:start w:val="1"/>
      <w:numFmt w:val="upperLetter"/>
      <w:lvlText w:val="%8."/>
      <w:lvlJc w:val="left"/>
      <w:pPr>
        <w:ind w:left="3600" w:hanging="400"/>
      </w:pPr>
    </w:lvl>
    <w:lvl w:ilvl="8" w:tplc="979E2638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0000001D"/>
    <w:multiLevelType w:val="hybridMultilevel"/>
    <w:tmpl w:val="32D816BC"/>
    <w:lvl w:ilvl="0" w:tplc="5EE873DA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E38ACE0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39C0ED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E24F14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75B4DBC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A510C04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CEEFEB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E56BE0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4FAB44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0000001F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0" w15:restartNumberingAfterBreak="0">
    <w:nsid w:val="0000002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00000021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2" w15:restartNumberingAfterBreak="0">
    <w:nsid w:val="06A22587"/>
    <w:multiLevelType w:val="multilevel"/>
    <w:tmpl w:val="7970297E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6A47A0F"/>
    <w:multiLevelType w:val="multilevel"/>
    <w:tmpl w:val="BFA81EBA"/>
    <w:lvl w:ilvl="0">
      <w:start w:val="1"/>
      <w:numFmt w:val="lowerLetter"/>
      <w:lvlText w:val="%1)"/>
      <w:lvlJc w:val="left"/>
      <w:pPr>
        <w:ind w:left="720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79E7B08"/>
    <w:multiLevelType w:val="hybridMultilevel"/>
    <w:tmpl w:val="8FDA3A2E"/>
    <w:lvl w:ilvl="0" w:tplc="6EA63F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0DA64E28"/>
    <w:multiLevelType w:val="multilevel"/>
    <w:tmpl w:val="1E96C58A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26" w15:restartNumberingAfterBreak="0">
    <w:nsid w:val="25B42BF1"/>
    <w:multiLevelType w:val="hybridMultilevel"/>
    <w:tmpl w:val="E6F26D96"/>
    <w:lvl w:ilvl="0" w:tplc="71A2CBB8">
      <w:start w:val="1"/>
      <w:numFmt w:val="lowerLetter"/>
      <w:lvlText w:val="%1)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285A44EE"/>
    <w:multiLevelType w:val="multilevel"/>
    <w:tmpl w:val="4CAA8CD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362912"/>
    <w:multiLevelType w:val="hybridMultilevel"/>
    <w:tmpl w:val="50B21146"/>
    <w:lvl w:ilvl="0" w:tplc="586811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36632F44"/>
    <w:multiLevelType w:val="hybridMultilevel"/>
    <w:tmpl w:val="CE681B28"/>
    <w:lvl w:ilvl="0" w:tplc="EA403DEA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393144DC"/>
    <w:multiLevelType w:val="hybridMultilevel"/>
    <w:tmpl w:val="DB7A54C8"/>
    <w:lvl w:ilvl="0" w:tplc="71A2CBB8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3A0A4CCB"/>
    <w:multiLevelType w:val="hybridMultilevel"/>
    <w:tmpl w:val="7952D622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3B126139"/>
    <w:multiLevelType w:val="multilevel"/>
    <w:tmpl w:val="26B2E3F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AD5F2E"/>
    <w:multiLevelType w:val="multilevel"/>
    <w:tmpl w:val="7DCC7AD8"/>
    <w:lvl w:ilvl="0">
      <w:start w:val="1"/>
      <w:numFmt w:val="lowerLetter"/>
      <w:lvlText w:val="%1)"/>
      <w:lvlJc w:val="left"/>
      <w:pPr>
        <w:ind w:left="9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8A0522"/>
    <w:multiLevelType w:val="hybridMultilevel"/>
    <w:tmpl w:val="4EF20666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35" w15:restartNumberingAfterBreak="0">
    <w:nsid w:val="4B3F05A6"/>
    <w:multiLevelType w:val="multilevel"/>
    <w:tmpl w:val="A3DA6720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4D9B0441"/>
    <w:multiLevelType w:val="multilevel"/>
    <w:tmpl w:val="BD10A4EC"/>
    <w:lvl w:ilvl="0">
      <w:start w:val="1"/>
      <w:numFmt w:val="lowerLetter"/>
      <w:lvlText w:val="%1)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37" w15:restartNumberingAfterBreak="0">
    <w:nsid w:val="594C7796"/>
    <w:multiLevelType w:val="hybridMultilevel"/>
    <w:tmpl w:val="55145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302244"/>
    <w:multiLevelType w:val="multilevel"/>
    <w:tmpl w:val="9BB047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726423"/>
    <w:multiLevelType w:val="hybridMultilevel"/>
    <w:tmpl w:val="7E0E80D6"/>
    <w:lvl w:ilvl="0" w:tplc="72128A9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5F877DE2"/>
    <w:multiLevelType w:val="hybridMultilevel"/>
    <w:tmpl w:val="B7724556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671B4CFB"/>
    <w:multiLevelType w:val="multilevel"/>
    <w:tmpl w:val="E422A5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504291"/>
    <w:multiLevelType w:val="hybridMultilevel"/>
    <w:tmpl w:val="F9060C1A"/>
    <w:lvl w:ilvl="0" w:tplc="E460F5A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69E010C7"/>
    <w:multiLevelType w:val="hybridMultilevel"/>
    <w:tmpl w:val="B0B21282"/>
    <w:lvl w:ilvl="0" w:tplc="71A2CBB8">
      <w:start w:val="1"/>
      <w:numFmt w:val="lowerLetter"/>
      <w:lvlText w:val="%1)"/>
      <w:lvlJc w:val="left"/>
      <w:pPr>
        <w:ind w:left="1000" w:hanging="400"/>
      </w:p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44" w15:restartNumberingAfterBreak="0">
    <w:nsid w:val="6C7644E7"/>
    <w:multiLevelType w:val="hybridMultilevel"/>
    <w:tmpl w:val="4346212A"/>
    <w:lvl w:ilvl="0" w:tplc="B36EF258">
      <w:start w:val="1"/>
      <w:numFmt w:val="bullet"/>
      <w:lvlText w:val="□"/>
      <w:lvlJc w:val="left"/>
      <w:pPr>
        <w:ind w:left="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5" w15:restartNumberingAfterBreak="0">
    <w:nsid w:val="772D38A5"/>
    <w:multiLevelType w:val="hybridMultilevel"/>
    <w:tmpl w:val="32D816BC"/>
    <w:lvl w:ilvl="0" w:tplc="F8FEAED2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6" w15:restartNumberingAfterBreak="0">
    <w:nsid w:val="78762B5A"/>
    <w:multiLevelType w:val="multilevel"/>
    <w:tmpl w:val="CEEA9E6A"/>
    <w:lvl w:ilvl="0">
      <w:start w:val="1"/>
      <w:numFmt w:val="bullet"/>
      <w:lvlText w:val="-"/>
      <w:lvlJc w:val="left"/>
      <w:pPr>
        <w:ind w:left="760" w:hanging="360"/>
      </w:pPr>
      <w:rPr>
        <w:rFonts w:ascii="Arial" w:eastAsia="Arial" w:hAnsi="Arial" w:cs="Arial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8A0703B"/>
    <w:multiLevelType w:val="multilevel"/>
    <w:tmpl w:val="BC64C0D8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7B820EA7"/>
    <w:multiLevelType w:val="hybridMultilevel"/>
    <w:tmpl w:val="C06C9DC6"/>
    <w:lvl w:ilvl="0" w:tplc="04090003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CBE59F6"/>
    <w:multiLevelType w:val="hybridMultilevel"/>
    <w:tmpl w:val="1C763302"/>
    <w:lvl w:ilvl="0" w:tplc="F21A88D6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34"/>
  </w:num>
  <w:num w:numId="25">
    <w:abstractNumId w:val="44"/>
  </w:num>
  <w:num w:numId="26">
    <w:abstractNumId w:val="24"/>
  </w:num>
  <w:num w:numId="27">
    <w:abstractNumId w:val="37"/>
  </w:num>
  <w:num w:numId="28">
    <w:abstractNumId w:val="28"/>
  </w:num>
  <w:num w:numId="29">
    <w:abstractNumId w:val="40"/>
  </w:num>
  <w:num w:numId="30">
    <w:abstractNumId w:val="29"/>
  </w:num>
  <w:num w:numId="31">
    <w:abstractNumId w:val="39"/>
  </w:num>
  <w:num w:numId="32">
    <w:abstractNumId w:val="31"/>
  </w:num>
  <w:num w:numId="33">
    <w:abstractNumId w:val="42"/>
  </w:num>
  <w:num w:numId="34">
    <w:abstractNumId w:val="49"/>
  </w:num>
  <w:num w:numId="35">
    <w:abstractNumId w:val="38"/>
  </w:num>
  <w:num w:numId="36">
    <w:abstractNumId w:val="41"/>
  </w:num>
  <w:num w:numId="37">
    <w:abstractNumId w:val="32"/>
  </w:num>
  <w:num w:numId="38">
    <w:abstractNumId w:val="36"/>
  </w:num>
  <w:num w:numId="39">
    <w:abstractNumId w:val="33"/>
  </w:num>
  <w:num w:numId="40">
    <w:abstractNumId w:val="27"/>
  </w:num>
  <w:num w:numId="41">
    <w:abstractNumId w:val="23"/>
  </w:num>
  <w:num w:numId="42">
    <w:abstractNumId w:val="43"/>
  </w:num>
  <w:num w:numId="43">
    <w:abstractNumId w:val="26"/>
  </w:num>
  <w:num w:numId="44">
    <w:abstractNumId w:val="30"/>
  </w:num>
  <w:num w:numId="45">
    <w:abstractNumId w:val="45"/>
  </w:num>
  <w:num w:numId="46">
    <w:abstractNumId w:val="46"/>
  </w:num>
  <w:num w:numId="47">
    <w:abstractNumId w:val="47"/>
  </w:num>
  <w:num w:numId="48">
    <w:abstractNumId w:val="25"/>
  </w:num>
  <w:num w:numId="49">
    <w:abstractNumId w:val="48"/>
  </w:num>
  <w:num w:numId="50">
    <w:abstractNumId w:val="35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bordersDoNotSurroundHeader/>
  <w:bordersDoNotSurroundFooter/>
  <w:hideGrammaticalErrors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ocumentProtection w:edit="readOnly" w:enforcement="0"/>
  <w:defaultTabStop w:val="800"/>
  <w:displayVerticalDrawingGridEvery w:val="2"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sDA1Mza0sDAwMzdW0lEKTi0uzszPAykwNKwFAMQWMiItAAAA"/>
  </w:docVars>
  <w:rsids>
    <w:rsidRoot w:val="00EE0B4B"/>
    <w:rsid w:val="000009E1"/>
    <w:rsid w:val="00013475"/>
    <w:rsid w:val="00014903"/>
    <w:rsid w:val="0002150C"/>
    <w:rsid w:val="000215F1"/>
    <w:rsid w:val="000232F4"/>
    <w:rsid w:val="000241A0"/>
    <w:rsid w:val="00044EC0"/>
    <w:rsid w:val="000506C5"/>
    <w:rsid w:val="00055A70"/>
    <w:rsid w:val="0005621F"/>
    <w:rsid w:val="00086FA8"/>
    <w:rsid w:val="000936D5"/>
    <w:rsid w:val="000A0C0B"/>
    <w:rsid w:val="000B1CCE"/>
    <w:rsid w:val="000B55D3"/>
    <w:rsid w:val="000B69C9"/>
    <w:rsid w:val="000C5347"/>
    <w:rsid w:val="000C58EC"/>
    <w:rsid w:val="000D1B6D"/>
    <w:rsid w:val="000D1BB0"/>
    <w:rsid w:val="000E4897"/>
    <w:rsid w:val="000F3FB0"/>
    <w:rsid w:val="000F45D0"/>
    <w:rsid w:val="000F6D68"/>
    <w:rsid w:val="00105D96"/>
    <w:rsid w:val="00115BC7"/>
    <w:rsid w:val="00117DF2"/>
    <w:rsid w:val="00123F72"/>
    <w:rsid w:val="00130157"/>
    <w:rsid w:val="001640FC"/>
    <w:rsid w:val="001665F4"/>
    <w:rsid w:val="00172155"/>
    <w:rsid w:val="00175ED4"/>
    <w:rsid w:val="00175F87"/>
    <w:rsid w:val="00176FE4"/>
    <w:rsid w:val="0018697C"/>
    <w:rsid w:val="00187473"/>
    <w:rsid w:val="00190375"/>
    <w:rsid w:val="001A7F9E"/>
    <w:rsid w:val="001B072E"/>
    <w:rsid w:val="001C2E4F"/>
    <w:rsid w:val="001D3DE3"/>
    <w:rsid w:val="001D6E29"/>
    <w:rsid w:val="002035D3"/>
    <w:rsid w:val="002056C3"/>
    <w:rsid w:val="0020691B"/>
    <w:rsid w:val="00213548"/>
    <w:rsid w:val="00222559"/>
    <w:rsid w:val="0022346B"/>
    <w:rsid w:val="002365E1"/>
    <w:rsid w:val="002458CC"/>
    <w:rsid w:val="00246FC0"/>
    <w:rsid w:val="00253B24"/>
    <w:rsid w:val="0026129B"/>
    <w:rsid w:val="0027451D"/>
    <w:rsid w:val="00280E8F"/>
    <w:rsid w:val="00283BAB"/>
    <w:rsid w:val="0028536D"/>
    <w:rsid w:val="00294612"/>
    <w:rsid w:val="002A0D6A"/>
    <w:rsid w:val="002A29C0"/>
    <w:rsid w:val="002A39B2"/>
    <w:rsid w:val="002A568B"/>
    <w:rsid w:val="002A75AA"/>
    <w:rsid w:val="002B08EE"/>
    <w:rsid w:val="002B3CD3"/>
    <w:rsid w:val="002B7485"/>
    <w:rsid w:val="002C1DF3"/>
    <w:rsid w:val="002C7384"/>
    <w:rsid w:val="002D334F"/>
    <w:rsid w:val="002D5620"/>
    <w:rsid w:val="002D7BEE"/>
    <w:rsid w:val="002E0ABA"/>
    <w:rsid w:val="00312D8C"/>
    <w:rsid w:val="00317968"/>
    <w:rsid w:val="00320B16"/>
    <w:rsid w:val="00322DCD"/>
    <w:rsid w:val="00325387"/>
    <w:rsid w:val="003302D7"/>
    <w:rsid w:val="0033473C"/>
    <w:rsid w:val="00336280"/>
    <w:rsid w:val="003404D0"/>
    <w:rsid w:val="00346732"/>
    <w:rsid w:val="0035202A"/>
    <w:rsid w:val="00355BF5"/>
    <w:rsid w:val="003674E0"/>
    <w:rsid w:val="003724EE"/>
    <w:rsid w:val="00375AEE"/>
    <w:rsid w:val="003762FF"/>
    <w:rsid w:val="0038628C"/>
    <w:rsid w:val="00387322"/>
    <w:rsid w:val="003920A9"/>
    <w:rsid w:val="00394E2B"/>
    <w:rsid w:val="0039590B"/>
    <w:rsid w:val="003B5104"/>
    <w:rsid w:val="003C2048"/>
    <w:rsid w:val="003C283B"/>
    <w:rsid w:val="003C3399"/>
    <w:rsid w:val="003D5156"/>
    <w:rsid w:val="003D5B1E"/>
    <w:rsid w:val="003D72FE"/>
    <w:rsid w:val="003D79F1"/>
    <w:rsid w:val="003E0250"/>
    <w:rsid w:val="003E094B"/>
    <w:rsid w:val="003F7913"/>
    <w:rsid w:val="00403DBD"/>
    <w:rsid w:val="00410613"/>
    <w:rsid w:val="00417297"/>
    <w:rsid w:val="00421A7F"/>
    <w:rsid w:val="0042651F"/>
    <w:rsid w:val="00437C62"/>
    <w:rsid w:val="004445BF"/>
    <w:rsid w:val="00446507"/>
    <w:rsid w:val="00452DFC"/>
    <w:rsid w:val="0045389C"/>
    <w:rsid w:val="00456EAA"/>
    <w:rsid w:val="00465371"/>
    <w:rsid w:val="004671B7"/>
    <w:rsid w:val="00467EDD"/>
    <w:rsid w:val="004765A9"/>
    <w:rsid w:val="004840B5"/>
    <w:rsid w:val="0049011E"/>
    <w:rsid w:val="004B1CF7"/>
    <w:rsid w:val="004B5202"/>
    <w:rsid w:val="004D1D1A"/>
    <w:rsid w:val="004E5570"/>
    <w:rsid w:val="004F736C"/>
    <w:rsid w:val="004F73EC"/>
    <w:rsid w:val="004F7A7A"/>
    <w:rsid w:val="00503A63"/>
    <w:rsid w:val="005064D0"/>
    <w:rsid w:val="00510350"/>
    <w:rsid w:val="005307F4"/>
    <w:rsid w:val="00531091"/>
    <w:rsid w:val="005543D3"/>
    <w:rsid w:val="005616D7"/>
    <w:rsid w:val="005619B2"/>
    <w:rsid w:val="005623CA"/>
    <w:rsid w:val="0056268B"/>
    <w:rsid w:val="00565D36"/>
    <w:rsid w:val="0057393A"/>
    <w:rsid w:val="005760A3"/>
    <w:rsid w:val="00577D19"/>
    <w:rsid w:val="0058219E"/>
    <w:rsid w:val="00590C88"/>
    <w:rsid w:val="005920E0"/>
    <w:rsid w:val="005A353F"/>
    <w:rsid w:val="005B0B82"/>
    <w:rsid w:val="005B348F"/>
    <w:rsid w:val="005B5BE3"/>
    <w:rsid w:val="005C0C48"/>
    <w:rsid w:val="005C1E0D"/>
    <w:rsid w:val="005C2033"/>
    <w:rsid w:val="005E1D99"/>
    <w:rsid w:val="005E21B7"/>
    <w:rsid w:val="005E71A1"/>
    <w:rsid w:val="005E736C"/>
    <w:rsid w:val="005F1A83"/>
    <w:rsid w:val="005F2F34"/>
    <w:rsid w:val="00600BA1"/>
    <w:rsid w:val="00600E4A"/>
    <w:rsid w:val="00612D07"/>
    <w:rsid w:val="0061336A"/>
    <w:rsid w:val="0061383F"/>
    <w:rsid w:val="00615BDC"/>
    <w:rsid w:val="006216E2"/>
    <w:rsid w:val="0063050E"/>
    <w:rsid w:val="0064245A"/>
    <w:rsid w:val="00647112"/>
    <w:rsid w:val="00650A3B"/>
    <w:rsid w:val="006564B4"/>
    <w:rsid w:val="00671ABF"/>
    <w:rsid w:val="0067297C"/>
    <w:rsid w:val="00695E1C"/>
    <w:rsid w:val="0069776E"/>
    <w:rsid w:val="006A016F"/>
    <w:rsid w:val="006B0E72"/>
    <w:rsid w:val="006B6FB2"/>
    <w:rsid w:val="006C4354"/>
    <w:rsid w:val="006E198F"/>
    <w:rsid w:val="006F6156"/>
    <w:rsid w:val="00700BF3"/>
    <w:rsid w:val="00716E84"/>
    <w:rsid w:val="0071775B"/>
    <w:rsid w:val="00727DCE"/>
    <w:rsid w:val="007300ED"/>
    <w:rsid w:val="00745145"/>
    <w:rsid w:val="007727FA"/>
    <w:rsid w:val="00776187"/>
    <w:rsid w:val="00793D59"/>
    <w:rsid w:val="007964A6"/>
    <w:rsid w:val="007A01B1"/>
    <w:rsid w:val="007A0923"/>
    <w:rsid w:val="007A144F"/>
    <w:rsid w:val="007A409F"/>
    <w:rsid w:val="007A40DF"/>
    <w:rsid w:val="007A53BF"/>
    <w:rsid w:val="007C5484"/>
    <w:rsid w:val="007D4E17"/>
    <w:rsid w:val="007E4E4F"/>
    <w:rsid w:val="007F4840"/>
    <w:rsid w:val="007F7D16"/>
    <w:rsid w:val="008143ED"/>
    <w:rsid w:val="00824B28"/>
    <w:rsid w:val="008253A4"/>
    <w:rsid w:val="00832616"/>
    <w:rsid w:val="00840A96"/>
    <w:rsid w:val="00840B75"/>
    <w:rsid w:val="00842867"/>
    <w:rsid w:val="00845E01"/>
    <w:rsid w:val="0087021D"/>
    <w:rsid w:val="008722CC"/>
    <w:rsid w:val="008771FC"/>
    <w:rsid w:val="00883FCA"/>
    <w:rsid w:val="00894DC9"/>
    <w:rsid w:val="008975DD"/>
    <w:rsid w:val="008A0815"/>
    <w:rsid w:val="008B7EC4"/>
    <w:rsid w:val="008C5214"/>
    <w:rsid w:val="008D278A"/>
    <w:rsid w:val="008D75C6"/>
    <w:rsid w:val="008E181B"/>
    <w:rsid w:val="008E7F30"/>
    <w:rsid w:val="0090024B"/>
    <w:rsid w:val="00905FAA"/>
    <w:rsid w:val="009149F5"/>
    <w:rsid w:val="0094203B"/>
    <w:rsid w:val="00964303"/>
    <w:rsid w:val="009678CC"/>
    <w:rsid w:val="00971C80"/>
    <w:rsid w:val="009742D2"/>
    <w:rsid w:val="009A524B"/>
    <w:rsid w:val="009A7D79"/>
    <w:rsid w:val="009B27B0"/>
    <w:rsid w:val="009B4AEC"/>
    <w:rsid w:val="009F6778"/>
    <w:rsid w:val="00A25E8C"/>
    <w:rsid w:val="00A27E0A"/>
    <w:rsid w:val="00A31608"/>
    <w:rsid w:val="00A33514"/>
    <w:rsid w:val="00A37FE7"/>
    <w:rsid w:val="00A4199B"/>
    <w:rsid w:val="00A61741"/>
    <w:rsid w:val="00A66456"/>
    <w:rsid w:val="00A815EA"/>
    <w:rsid w:val="00A8354F"/>
    <w:rsid w:val="00A958B8"/>
    <w:rsid w:val="00AA12E7"/>
    <w:rsid w:val="00AA7AC9"/>
    <w:rsid w:val="00AB1EDF"/>
    <w:rsid w:val="00AC3ED8"/>
    <w:rsid w:val="00AC66B1"/>
    <w:rsid w:val="00AC6DE1"/>
    <w:rsid w:val="00AC797B"/>
    <w:rsid w:val="00AD52D0"/>
    <w:rsid w:val="00AF3DB2"/>
    <w:rsid w:val="00B01CBD"/>
    <w:rsid w:val="00B03F28"/>
    <w:rsid w:val="00B06635"/>
    <w:rsid w:val="00B07DCA"/>
    <w:rsid w:val="00B20296"/>
    <w:rsid w:val="00B2056A"/>
    <w:rsid w:val="00B24EE5"/>
    <w:rsid w:val="00B2697F"/>
    <w:rsid w:val="00B3795E"/>
    <w:rsid w:val="00B40206"/>
    <w:rsid w:val="00B45BCB"/>
    <w:rsid w:val="00B46DA9"/>
    <w:rsid w:val="00B51259"/>
    <w:rsid w:val="00B54633"/>
    <w:rsid w:val="00B55234"/>
    <w:rsid w:val="00B62931"/>
    <w:rsid w:val="00B63237"/>
    <w:rsid w:val="00B650BE"/>
    <w:rsid w:val="00B67026"/>
    <w:rsid w:val="00B670F5"/>
    <w:rsid w:val="00B81F25"/>
    <w:rsid w:val="00B83D9D"/>
    <w:rsid w:val="00B840C3"/>
    <w:rsid w:val="00B84252"/>
    <w:rsid w:val="00B86B9C"/>
    <w:rsid w:val="00BD49F2"/>
    <w:rsid w:val="00BE03E1"/>
    <w:rsid w:val="00BE7516"/>
    <w:rsid w:val="00BF48B3"/>
    <w:rsid w:val="00C05957"/>
    <w:rsid w:val="00C16CC0"/>
    <w:rsid w:val="00C23C3D"/>
    <w:rsid w:val="00C24F39"/>
    <w:rsid w:val="00C2707A"/>
    <w:rsid w:val="00C31ABE"/>
    <w:rsid w:val="00C5508F"/>
    <w:rsid w:val="00C6104B"/>
    <w:rsid w:val="00C67E6B"/>
    <w:rsid w:val="00C87410"/>
    <w:rsid w:val="00C913AE"/>
    <w:rsid w:val="00CA3DEF"/>
    <w:rsid w:val="00CA5A0F"/>
    <w:rsid w:val="00CB4CE6"/>
    <w:rsid w:val="00CB4EE2"/>
    <w:rsid w:val="00CB661E"/>
    <w:rsid w:val="00CC2DDF"/>
    <w:rsid w:val="00CC4DF4"/>
    <w:rsid w:val="00CC7B92"/>
    <w:rsid w:val="00CD5BE0"/>
    <w:rsid w:val="00CE74F6"/>
    <w:rsid w:val="00CF1DE6"/>
    <w:rsid w:val="00CF63AA"/>
    <w:rsid w:val="00CF7AEE"/>
    <w:rsid w:val="00D04FA5"/>
    <w:rsid w:val="00D059CA"/>
    <w:rsid w:val="00D0612F"/>
    <w:rsid w:val="00D06DDA"/>
    <w:rsid w:val="00D31FF4"/>
    <w:rsid w:val="00D3572E"/>
    <w:rsid w:val="00D45FA9"/>
    <w:rsid w:val="00D51359"/>
    <w:rsid w:val="00D541F0"/>
    <w:rsid w:val="00D5463A"/>
    <w:rsid w:val="00D55727"/>
    <w:rsid w:val="00D641AD"/>
    <w:rsid w:val="00D747BD"/>
    <w:rsid w:val="00D7732F"/>
    <w:rsid w:val="00D8211E"/>
    <w:rsid w:val="00D944AE"/>
    <w:rsid w:val="00D95B03"/>
    <w:rsid w:val="00D965D1"/>
    <w:rsid w:val="00DB2B4F"/>
    <w:rsid w:val="00DB2E7D"/>
    <w:rsid w:val="00DB49EF"/>
    <w:rsid w:val="00DC0096"/>
    <w:rsid w:val="00DC7872"/>
    <w:rsid w:val="00DD50BB"/>
    <w:rsid w:val="00DE02D9"/>
    <w:rsid w:val="00DE74BC"/>
    <w:rsid w:val="00DF0FA2"/>
    <w:rsid w:val="00E111FB"/>
    <w:rsid w:val="00E149D5"/>
    <w:rsid w:val="00E166B6"/>
    <w:rsid w:val="00E17DF3"/>
    <w:rsid w:val="00E20956"/>
    <w:rsid w:val="00E21327"/>
    <w:rsid w:val="00E37FE7"/>
    <w:rsid w:val="00E433CA"/>
    <w:rsid w:val="00E44AD7"/>
    <w:rsid w:val="00E50296"/>
    <w:rsid w:val="00E631DC"/>
    <w:rsid w:val="00E6792C"/>
    <w:rsid w:val="00E7432A"/>
    <w:rsid w:val="00EB7A9E"/>
    <w:rsid w:val="00EC5071"/>
    <w:rsid w:val="00EC750C"/>
    <w:rsid w:val="00ED019B"/>
    <w:rsid w:val="00ED5879"/>
    <w:rsid w:val="00ED6E49"/>
    <w:rsid w:val="00EE0B4B"/>
    <w:rsid w:val="00EE3BDA"/>
    <w:rsid w:val="00EF657F"/>
    <w:rsid w:val="00F03166"/>
    <w:rsid w:val="00F05898"/>
    <w:rsid w:val="00F06702"/>
    <w:rsid w:val="00F11B1B"/>
    <w:rsid w:val="00F16696"/>
    <w:rsid w:val="00F2532E"/>
    <w:rsid w:val="00F3488B"/>
    <w:rsid w:val="00F41B1E"/>
    <w:rsid w:val="00F42ACA"/>
    <w:rsid w:val="00F541A8"/>
    <w:rsid w:val="00F739A6"/>
    <w:rsid w:val="00F73B3D"/>
    <w:rsid w:val="00F838CA"/>
    <w:rsid w:val="00F9201E"/>
    <w:rsid w:val="00FA464F"/>
    <w:rsid w:val="00FB689E"/>
    <w:rsid w:val="00FC55CA"/>
    <w:rsid w:val="00FD5749"/>
    <w:rsid w:val="00FD78C5"/>
    <w:rsid w:val="00FD7A64"/>
    <w:rsid w:val="00FE275A"/>
    <w:rsid w:val="00FF1AEB"/>
    <w:rsid w:val="00FF419A"/>
    <w:rsid w:val="00FF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25C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맑은 고딕" w:eastAsia="맑은 고딕" w:hAnsi="맑은 고딕" w:cs="Arial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463A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</w:rPr>
  </w:style>
  <w:style w:type="paragraph" w:styleId="10">
    <w:name w:val="heading 1"/>
    <w:basedOn w:val="a"/>
    <w:next w:val="a"/>
    <w:link w:val="1Char1"/>
    <w:qFormat/>
    <w:pPr>
      <w:keepNext/>
      <w:outlineLvl w:val="0"/>
    </w:pPr>
    <w:rPr>
      <w:rFonts w:cs="Times New Roman"/>
      <w:sz w:val="28"/>
      <w:szCs w:val="28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00" w:after="0"/>
      <w:outlineLvl w:val="1"/>
    </w:pPr>
    <w:rPr>
      <w:rFonts w:cs="Times New Roman"/>
      <w:b/>
      <w:bCs/>
      <w:color w:val="4F81BD"/>
      <w:sz w:val="26"/>
      <w:szCs w:val="26"/>
    </w:rPr>
  </w:style>
  <w:style w:type="paragraph" w:styleId="3">
    <w:name w:val="heading 3"/>
    <w:basedOn w:val="a"/>
    <w:next w:val="a"/>
    <w:unhideWhenUsed/>
    <w:qFormat/>
    <w:pPr>
      <w:keepNext/>
      <w:keepLines/>
      <w:spacing w:before="40" w:after="0"/>
      <w:outlineLvl w:val="2"/>
    </w:pPr>
    <w:rPr>
      <w:rFonts w:cs="Times New Roman"/>
      <w:color w:val="244061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1">
    <w:name w:val="제목 1 Char1"/>
    <w:link w:val="10"/>
    <w:rPr>
      <w:rFonts w:ascii="Arial" w:hAnsi="Arial" w:cs="Arial"/>
      <w:b/>
      <w:kern w:val="2"/>
      <w:sz w:val="36"/>
      <w:szCs w:val="22"/>
    </w:rPr>
  </w:style>
  <w:style w:type="character" w:customStyle="1" w:styleId="Char">
    <w:name w:val="메모 텍스트 Char"/>
    <w:basedOn w:val="a0"/>
    <w:uiPriority w:val="99"/>
  </w:style>
  <w:style w:type="character" w:customStyle="1" w:styleId="Char0">
    <w:name w:val="풍선 도움말 텍스트 Char"/>
    <w:rPr>
      <w:rFonts w:ascii="Cambria" w:eastAsia="Cambria" w:hAnsi="Cambria" w:cs="Cambria"/>
      <w:sz w:val="18"/>
      <w:szCs w:val="18"/>
    </w:rPr>
  </w:style>
  <w:style w:type="character" w:customStyle="1" w:styleId="2Char">
    <w:name w:val="제목 2 Char"/>
    <w:rPr>
      <w:rFonts w:ascii="Cambria" w:eastAsia="Cambria" w:hAnsi="Cambria" w:cs="Cambria"/>
    </w:rPr>
  </w:style>
  <w:style w:type="character" w:customStyle="1" w:styleId="1Char">
    <w:name w:val="제목 1 Char"/>
    <w:rPr>
      <w:rFonts w:ascii="Cambria" w:eastAsia="Cambria" w:hAnsi="Cambria" w:cs="Cambria"/>
      <w:sz w:val="28"/>
      <w:szCs w:val="28"/>
    </w:rPr>
  </w:style>
  <w:style w:type="character" w:customStyle="1" w:styleId="3Char">
    <w:name w:val="제목 3 Char"/>
    <w:rPr>
      <w:rFonts w:ascii="Cambria" w:eastAsia="Cambria" w:hAnsi="Cambria" w:cs="Cambria"/>
    </w:rPr>
  </w:style>
  <w:style w:type="character" w:customStyle="1" w:styleId="Char1">
    <w:name w:val="각주 텍스트 Char"/>
    <w:basedOn w:val="a0"/>
    <w:uiPriority w:val="99"/>
  </w:style>
  <w:style w:type="paragraph" w:styleId="a3">
    <w:name w:val="List Paragraph"/>
    <w:basedOn w:val="a"/>
    <w:link w:val="Char2"/>
    <w:qFormat/>
    <w:pPr>
      <w:ind w:leftChars="400" w:left="800"/>
    </w:pPr>
  </w:style>
  <w:style w:type="paragraph" w:customStyle="1" w:styleId="a4">
    <w:basedOn w:val="a"/>
    <w:next w:val="a3"/>
    <w:qFormat/>
    <w:pPr>
      <w:ind w:leftChars="400" w:left="800"/>
    </w:pPr>
  </w:style>
  <w:style w:type="paragraph" w:customStyle="1" w:styleId="a5">
    <w:basedOn w:val="a"/>
    <w:next w:val="a3"/>
    <w:qFormat/>
    <w:pPr>
      <w:ind w:leftChars="400" w:left="800"/>
    </w:pPr>
  </w:style>
  <w:style w:type="paragraph" w:customStyle="1" w:styleId="a6">
    <w:basedOn w:val="a"/>
    <w:next w:val="a3"/>
    <w:qFormat/>
    <w:pPr>
      <w:ind w:leftChars="400" w:left="800"/>
    </w:pPr>
  </w:style>
  <w:style w:type="paragraph" w:customStyle="1" w:styleId="a7">
    <w:basedOn w:val="a"/>
    <w:next w:val="a3"/>
    <w:qFormat/>
    <w:pPr>
      <w:ind w:leftChars="400" w:left="800"/>
    </w:pPr>
  </w:style>
  <w:style w:type="paragraph" w:customStyle="1" w:styleId="a8">
    <w:basedOn w:val="a"/>
    <w:next w:val="a3"/>
    <w:qFormat/>
    <w:pPr>
      <w:ind w:leftChars="400" w:left="800"/>
    </w:pPr>
  </w:style>
  <w:style w:type="paragraph" w:styleId="a9">
    <w:name w:val="annotation text"/>
    <w:basedOn w:val="a"/>
    <w:link w:val="Char10"/>
    <w:uiPriority w:val="99"/>
    <w:unhideWhenUsed/>
    <w:pPr>
      <w:jc w:val="left"/>
    </w:pPr>
  </w:style>
  <w:style w:type="character" w:styleId="aa">
    <w:name w:val="annotation reference"/>
    <w:uiPriority w:val="99"/>
    <w:semiHidden/>
    <w:unhideWhenUsed/>
    <w:rPr>
      <w:kern w:val="2"/>
      <w:sz w:val="18"/>
      <w:szCs w:val="18"/>
    </w:rPr>
  </w:style>
  <w:style w:type="paragraph" w:styleId="ab">
    <w:name w:val="Balloon Text"/>
    <w:basedOn w:val="a"/>
    <w:semiHidden/>
    <w:unhideWhenUsed/>
    <w:pPr>
      <w:spacing w:after="0" w:line="240" w:lineRule="auto"/>
    </w:pPr>
    <w:rPr>
      <w:rFonts w:cs="Times New Roman"/>
      <w:sz w:val="18"/>
      <w:szCs w:val="18"/>
    </w:rPr>
  </w:style>
  <w:style w:type="character" w:styleId="ac">
    <w:name w:val="Hyperlink"/>
    <w:uiPriority w:val="99"/>
    <w:unhideWhenUsed/>
    <w:rPr>
      <w:color w:val="0000FF"/>
      <w:kern w:val="2"/>
      <w:u w:val="single"/>
    </w:rPr>
  </w:style>
  <w:style w:type="paragraph" w:styleId="ad">
    <w:name w:val="Normal (Web)"/>
    <w:basedOn w:val="a"/>
    <w:uiPriority w:val="99"/>
    <w:unhideWhenUsed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e">
    <w:name w:val="footnote reference"/>
    <w:uiPriority w:val="99"/>
    <w:semiHidden/>
    <w:unhideWhenUsed/>
    <w:rPr>
      <w:kern w:val="2"/>
      <w:szCs w:val="22"/>
      <w:vertAlign w:val="superscript"/>
    </w:rPr>
  </w:style>
  <w:style w:type="paragraph" w:styleId="af">
    <w:name w:val="footnote text"/>
    <w:basedOn w:val="a"/>
    <w:uiPriority w:val="99"/>
    <w:semiHidden/>
    <w:unhideWhenUsed/>
    <w:pPr>
      <w:snapToGrid w:val="0"/>
      <w:jc w:val="left"/>
    </w:pPr>
  </w:style>
  <w:style w:type="paragraph" w:customStyle="1" w:styleId="1">
    <w:name w:val="1"/>
    <w:basedOn w:val="a3"/>
    <w:qFormat/>
    <w:pPr>
      <w:widowControl/>
      <w:numPr>
        <w:numId w:val="1"/>
      </w:numPr>
      <w:wordWrap/>
      <w:spacing w:after="0"/>
      <w:ind w:leftChars="0" w:left="0"/>
    </w:pPr>
    <w:rPr>
      <w:rFonts w:ascii="Arial" w:hAnsi="Arial"/>
      <w:b/>
      <w:sz w:val="36"/>
    </w:rPr>
  </w:style>
  <w:style w:type="paragraph" w:styleId="30">
    <w:name w:val="toc 3"/>
    <w:basedOn w:val="a"/>
    <w:next w:val="a"/>
    <w:autoRedefine/>
    <w:uiPriority w:val="39"/>
    <w:unhideWhenUsed/>
    <w:pPr>
      <w:spacing w:after="0"/>
      <w:jc w:val="left"/>
    </w:pPr>
    <w:rPr>
      <w:smallCaps/>
      <w:sz w:val="22"/>
    </w:rPr>
  </w:style>
  <w:style w:type="paragraph" w:styleId="11">
    <w:name w:val="toc 1"/>
    <w:basedOn w:val="a"/>
    <w:next w:val="a"/>
    <w:autoRedefine/>
    <w:uiPriority w:val="39"/>
    <w:unhideWhenUsed/>
    <w:pPr>
      <w:tabs>
        <w:tab w:val="left" w:pos="1325"/>
        <w:tab w:val="right" w:pos="9016"/>
      </w:tabs>
      <w:spacing w:before="360" w:after="360"/>
      <w:ind w:left="1349" w:hangingChars="613" w:hanging="1349"/>
      <w:jc w:val="left"/>
    </w:pPr>
    <w:rPr>
      <w:b/>
      <w:bCs/>
      <w:caps/>
      <w:sz w:val="22"/>
      <w:u w:val="single"/>
    </w:rPr>
  </w:style>
  <w:style w:type="paragraph" w:styleId="20">
    <w:name w:val="toc 2"/>
    <w:basedOn w:val="a"/>
    <w:next w:val="a"/>
    <w:autoRedefine/>
    <w:uiPriority w:val="39"/>
    <w:unhideWhenUsed/>
    <w:rsid w:val="00AF3DB2"/>
    <w:pPr>
      <w:tabs>
        <w:tab w:val="left" w:pos="1349"/>
        <w:tab w:val="right" w:pos="9016"/>
      </w:tabs>
      <w:spacing w:after="0"/>
      <w:ind w:leftChars="213" w:left="426"/>
      <w:jc w:val="left"/>
    </w:pPr>
    <w:rPr>
      <w:b/>
      <w:bCs/>
      <w:smallCaps/>
      <w:sz w:val="22"/>
    </w:rPr>
  </w:style>
  <w:style w:type="paragraph" w:styleId="af0">
    <w:name w:val="header"/>
    <w:basedOn w:val="a"/>
    <w:link w:val="Char3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link w:val="af0"/>
    <w:uiPriority w:val="99"/>
    <w:rsid w:val="00D059CA"/>
    <w:rPr>
      <w:kern w:val="2"/>
      <w:szCs w:val="22"/>
    </w:rPr>
  </w:style>
  <w:style w:type="paragraph" w:styleId="af1">
    <w:name w:val="footer"/>
    <w:basedOn w:val="a"/>
    <w:link w:val="Char4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link w:val="af1"/>
    <w:uiPriority w:val="99"/>
    <w:rsid w:val="00D059CA"/>
    <w:rPr>
      <w:kern w:val="2"/>
      <w:szCs w:val="22"/>
    </w:rPr>
  </w:style>
  <w:style w:type="paragraph" w:customStyle="1" w:styleId="af8">
    <w:name w:val="af8"/>
    <w:basedOn w:val="a"/>
    <w:rsid w:val="007A0923"/>
    <w:pPr>
      <w:widowControl/>
      <w:wordWrap/>
      <w:autoSpaceDE/>
      <w:autoSpaceDN/>
      <w:snapToGrid w:val="0"/>
      <w:spacing w:after="0" w:line="240" w:lineRule="auto"/>
      <w:jc w:val="left"/>
      <w:textAlignment w:val="baseline"/>
    </w:pPr>
    <w:rPr>
      <w:rFonts w:cs="굴림"/>
      <w:color w:val="000000"/>
      <w:kern w:val="0"/>
      <w:szCs w:val="20"/>
    </w:rPr>
  </w:style>
  <w:style w:type="paragraph" w:styleId="af2">
    <w:name w:val="annotation subject"/>
    <w:basedOn w:val="a9"/>
    <w:next w:val="a9"/>
    <w:link w:val="Char5"/>
    <w:uiPriority w:val="99"/>
    <w:semiHidden/>
    <w:unhideWhenUsed/>
    <w:rsid w:val="00FF419A"/>
    <w:rPr>
      <w:b/>
      <w:bCs/>
    </w:rPr>
  </w:style>
  <w:style w:type="character" w:customStyle="1" w:styleId="Char10">
    <w:name w:val="메모 텍스트 Char1"/>
    <w:link w:val="a9"/>
    <w:semiHidden/>
    <w:rsid w:val="00FF419A"/>
    <w:rPr>
      <w:kern w:val="2"/>
      <w:szCs w:val="22"/>
    </w:rPr>
  </w:style>
  <w:style w:type="character" w:customStyle="1" w:styleId="Char5">
    <w:name w:val="메모 주제 Char"/>
    <w:link w:val="af2"/>
    <w:uiPriority w:val="99"/>
    <w:semiHidden/>
    <w:rsid w:val="00FF419A"/>
    <w:rPr>
      <w:b/>
      <w:bCs/>
      <w:kern w:val="2"/>
      <w:szCs w:val="22"/>
    </w:rPr>
  </w:style>
  <w:style w:type="character" w:customStyle="1" w:styleId="Char2">
    <w:name w:val="목록 단락 Char"/>
    <w:basedOn w:val="a0"/>
    <w:link w:val="a3"/>
    <w:rsid w:val="003920A9"/>
    <w:rPr>
      <w:kern w:val="2"/>
      <w:szCs w:val="22"/>
    </w:rPr>
  </w:style>
  <w:style w:type="table" w:styleId="af3">
    <w:name w:val="Table Grid"/>
    <w:basedOn w:val="a1"/>
    <w:uiPriority w:val="39"/>
    <w:rsid w:val="00285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0"/>
    <w:uiPriority w:val="22"/>
    <w:qFormat/>
    <w:rsid w:val="002A39B2"/>
    <w:rPr>
      <w:b/>
      <w:bCs/>
    </w:rPr>
  </w:style>
  <w:style w:type="paragraph" w:styleId="af5">
    <w:name w:val="No Spacing"/>
    <w:qFormat/>
    <w:rsid w:val="001D3DE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customStyle="1" w:styleId="Default">
    <w:name w:val="Default"/>
    <w:rsid w:val="0035202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 w:bidi="km-KH"/>
    </w:rPr>
  </w:style>
  <w:style w:type="paragraph" w:styleId="af6">
    <w:name w:val="caption"/>
    <w:basedOn w:val="a"/>
    <w:next w:val="a"/>
    <w:uiPriority w:val="35"/>
    <w:unhideWhenUsed/>
    <w:qFormat/>
    <w:rsid w:val="0035202A"/>
    <w:pPr>
      <w:widowControl/>
      <w:wordWrap/>
      <w:autoSpaceDE/>
      <w:autoSpaceDN/>
      <w:spacing w:line="240" w:lineRule="auto"/>
      <w:jc w:val="left"/>
    </w:pPr>
    <w:rPr>
      <w:rFonts w:ascii="Calibri" w:eastAsia="MS Mincho" w:hAnsi="Calibri" w:cs="DaunPenh"/>
      <w:i/>
      <w:iCs/>
      <w:color w:val="1F497D"/>
      <w:kern w:val="0"/>
      <w:sz w:val="18"/>
      <w:szCs w:val="18"/>
      <w:lang w:val="en-GB"/>
    </w:rPr>
  </w:style>
  <w:style w:type="paragraph" w:styleId="af7">
    <w:name w:val="Revision"/>
    <w:hidden/>
    <w:uiPriority w:val="99"/>
    <w:semiHidden/>
    <w:rsid w:val="003D5B1E"/>
    <w:rPr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focosec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돋움"/>
        <a:cs typeface=""/>
        <a:font script="Jpan" typeface="MS Gothic"/>
        <a:font script="Hang" typeface="맑은 고딕"/>
        <a:font script="Hans" typeface="SimSun"/>
        <a:font script="Hant" typeface="PMingLiU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바탕"/>
        <a:cs typeface=""/>
        <a:font script="Jpan" typeface="MS Mincho"/>
        <a:font script="Hang" typeface="맑은 고딕"/>
        <a:font script="Hans" typeface="SimSun"/>
        <a:font script="Hant" typeface="PMingLiU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8FC8E-604C-46B0-8F76-1333AD0FC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04</Words>
  <Characters>6295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Asian Forest Cooperation Organization</vt:lpstr>
      <vt:lpstr>Asian Forest Cooperation Organization</vt:lpstr>
    </vt:vector>
  </TitlesOfParts>
  <LinksUpToDate>false</LinksUpToDate>
  <CharactersWithSpaces>7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n Forest Cooperation Organization</dc:title>
  <dc:subject/>
  <dc:creator/>
  <cp:keywords/>
  <dc:description/>
  <cp:lastModifiedBy/>
  <cp:revision>1</cp:revision>
  <dcterms:created xsi:type="dcterms:W3CDTF">2020-12-01T04:19:00Z</dcterms:created>
  <dcterms:modified xsi:type="dcterms:W3CDTF">2020-12-01T04:20:00Z</dcterms:modified>
  <cp:version>0900.0001.01</cp:version>
</cp:coreProperties>
</file>